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7777777" w:rsidR="00927AF5" w:rsidRDefault="00B02E4A">
      <w:pPr>
        <w:pStyle w:val="Title"/>
      </w:pPr>
      <w:r>
        <w:t>Inclusion of ageing error and growth variability in the bootstrap estimation of age composition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7777777" w:rsidR="00927AF5" w:rsidRDefault="00B02E4A">
      <w:pPr>
        <w:pStyle w:val="Compact"/>
        <w:numPr>
          <w:ilvl w:val="0"/>
          <w:numId w:val="22"/>
        </w:numPr>
      </w:pPr>
      <w:r>
        <w:t>We develop a method to integrate ageing error and growth variability into a bootstrap framework that estimates age composition input sample size</w:t>
      </w:r>
    </w:p>
    <w:p w14:paraId="132436C3" w14:textId="77777777" w:rsidR="00927AF5" w:rsidRDefault="00B02E4A">
      <w:pPr>
        <w:pStyle w:val="Compact"/>
        <w:numPr>
          <w:ilvl w:val="0"/>
          <w:numId w:val="22"/>
        </w:numPr>
      </w:pPr>
      <w:r>
        <w:t>Incorporating ageing error and growth variability reduces the age composition input sample size up to 60%</w:t>
      </w:r>
    </w:p>
    <w:p w14:paraId="6F55922E" w14:textId="77777777" w:rsidR="00927AF5" w:rsidRDefault="00B02E4A">
      <w:pPr>
        <w:pStyle w:val="Compact"/>
        <w:numPr>
          <w:ilvl w:val="0"/>
          <w:numId w:val="22"/>
        </w:numPr>
      </w:pPr>
      <w:r>
        <w:t>The magnitude of reduction in age composition input sample size was species type specific</w:t>
      </w:r>
    </w:p>
    <w:p w14:paraId="40D5E985" w14:textId="77777777"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77777777" w:rsidR="00927AF5" w:rsidRDefault="00B02E4A" w:rsidP="009277A5">
      <w:pPr>
        <w:pStyle w:val="FirstParagraph"/>
        <w:ind w:firstLine="720"/>
      </w:pPr>
      <w:r>
        <w:t>Statistical catch-at-age assessment models used for fisheries management integrate various sources of information that are statistically weighted in a joint likelihood framework; the relative statistical weighting between these sources of information is an important, yet often a subjective aspect of stock assessment. Input sample size (ISS) is a quantity that is used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decreased as these addition sources of uncertainty were included. The decrease in ISS was species type specific, but generally decreased up to 40% when ageing error was introduced, up to 50% when growth variability was included, and up to 60% when both sources of uncertainty were included. These results indicate that there is more variability within age composition data than would be accounted for with ISS estimates that do not include these sources of uncertainty.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has not previously been investigated and including these sources of uncertainty improves bootstrap estimates of ISS to capture all the sources of variability in age composition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77777777" w:rsidR="00927AF5" w:rsidRDefault="00B02E4A" w:rsidP="009277A5">
      <w:pPr>
        <w:pStyle w:val="FirstParagraph"/>
        <w:ind w:firstLine="720"/>
      </w:pPr>
      <w:r>
        <w:t>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Deriso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on the other hand, are based upon collection of age and length samples, randomized at some level, but obtained from hauls</w:t>
      </w:r>
      <w:ins w:id="3" w:author="Ben.Williams" w:date="2023-09-01T10:01:00Z">
        <w:r w:rsidR="007209CD">
          <w:t xml:space="preserve"> or trips</w:t>
        </w:r>
      </w:ins>
      <w:del w:id="4" w:author="Ben.Williams" w:date="2023-09-01T10:01:00Z">
        <w:r w:rsidDel="007209CD">
          <w:delText xml:space="preserve"> within a trip that is</w:delText>
        </w:r>
      </w:del>
      <w:r>
        <w:t xml:space="preserve"> targeting a specific species</w:t>
      </w:r>
      <w:ins w:id="5" w:author="Ben.Williams" w:date="2023-09-01T10:01:00Z">
        <w:r w:rsidR="007209CD">
          <w:t xml:space="preserve"> or species group</w:t>
        </w:r>
      </w:ins>
      <w:r>
        <w:t>.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Hulson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overdispersion of the data is inherent due to intra-haul correlation (e.g., Pennington and Volstad 1994, Pennington et al. 2000). The concept of effective sample size (ESS; introduced by McAllister and Ianelli (1997)), a reduced sample size from the actual number of fish measured or aged to account for this overdispersion, can be implemented within the likelihood function to statistically weight the age or length composition data. The statistical weight assigned to annual composition data can follow a myriad of methods (e.g., </w:t>
      </w:r>
      <w:r>
        <w:lastRenderedPageBreak/>
        <w:t>fixed values as in Monnahan et al. (2021), number of samples or tows sampled upon as in Hulson et al. (2021) or Spencer and Ianelli (2022), bootstrapping compositions as in Stewart and Hamel (2014)). The primary consideration when assigning a statistical weight to composition data is to account for the potential variability and correlation in the sampling process that result in overdispersion.</w:t>
      </w:r>
    </w:p>
    <w:p w14:paraId="2335144C" w14:textId="77777777" w:rsidR="00927AF5" w:rsidRDefault="009277A5" w:rsidP="009277A5">
      <w:pPr>
        <w:pStyle w:val="BodyText"/>
      </w:pPr>
      <w:r>
        <w:tab/>
      </w:r>
      <w:r w:rsidR="00B02E4A">
        <w:t>Throughout the development and implementation of the ESS concept in SCAA models a variety of terms have been used, often having multiple meanings for the same term. Often ESS is a term that has been used to denote the sample size used in statistical weighting of age or length composition data (e.g., Hulson et al. 2012, Punt et al. 2021), it has also be used to denote the performance of a SCAA estimates of composition data compared to the observed data (e.g., Thorson and Haltuch 2019). Input sample size (ISS) has also been used as a term to denote the sample size used in statistical weighting of age or length composition data (e.g., Thorson and Haltuch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Input sample size: the reduced sample size that accounts for overdispersion of age or length composition data used to statistically weight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77777777" w:rsidR="00927AF5" w:rsidRDefault="00B02E4A" w:rsidP="009277A5">
      <w:pPr>
        <w:pStyle w:val="BodyText"/>
        <w:ind w:firstLine="720"/>
      </w:pPr>
      <w:r>
        <w:t>When age is capable of being determined from otoliths, there is further variability in age composition data due</w:t>
      </w:r>
      <w:ins w:id="6" w:author="Ben.Williams" w:date="2023-09-01T10:05:00Z">
        <w:r w:rsidR="00EF4572">
          <w:t xml:space="preserve"> </w:t>
        </w:r>
      </w:ins>
      <w:r>
        <w:t>t</w:t>
      </w:r>
      <w:del w:id="7"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Nesslag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Liao et al. (2013). Within each of these studies, and in each application of an ageing error matrix within a SCAA model, the age composition data will be statistically weighted by an ISS. As described previously, the ISS selected to statistically weight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In the process of obtaining an observed age composition, it is the case that an age-length key (ALK) is employed to expand the estimated population numbers-at-length to population numbers-at-age (Quinn and Deriso 1999, Ailloud and Hoenig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is constructed with age-length paired data and multiplied by the estimated population numbers-at-length to obtain estimated population numbers-at-age, often referred to as expanded age composition data (Siskey et al. 2023). An intrinsic component to the ALK is the variability in length for a given age. 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for resampling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step-wis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8" w:name="material-and-methods"/>
      <w:bookmarkEnd w:id="2"/>
      <w:r>
        <w:t>2. Material and methods</w:t>
      </w:r>
    </w:p>
    <w:p w14:paraId="3790BD93" w14:textId="77777777" w:rsidR="00927AF5" w:rsidRDefault="00B02E4A">
      <w:pPr>
        <w:pStyle w:val="Heading2"/>
      </w:pPr>
      <w:bookmarkStart w:id="9" w:name="data"/>
      <w:r>
        <w:t>2.1 Data</w:t>
      </w:r>
    </w:p>
    <w:p w14:paraId="46C57B55" w14:textId="77777777" w:rsidR="00927AF5" w:rsidRDefault="00B02E4A" w:rsidP="009277A5">
      <w:pPr>
        <w:pStyle w:val="FirstParagraph"/>
        <w:ind w:firstLine="720"/>
      </w:pPr>
      <w:r>
        <w:t xml:space="preserve">We used historical data collected from bottom trawl surveys conducted by the Alaska Fisheries Science Center (AFSC) in the Eastern Bering Sea (EBS: Lauth et al. 2019), Aleutian Islands (AI: von Szalay et al. 2017), and Gulf of Alaska (GOA: von Szalay and Raring 2018). Within the AFSC bottom trawl surveys both length frequency data and age specimen data are collected, in addition to other survey data (e.g., catch, effort, location). Generally, a subsample of fish from each haul were processed at sea to collect their sex, length, and weight. A subsample of these fish have their sagittal otoliths collected; these otoliths were sent (with haul and specimen data) to the AFSC Age and Growth laboratory for age determination. Periodically, a subset of aged otoliths are selected for reader-tester agreement tests. These tests are used to evaluate the </w:t>
      </w:r>
      <w:del w:id="10" w:author="Ben.Williams" w:date="2023-09-01T09:53:00Z">
        <w:r w:rsidDel="007209CD">
          <w:delText>reproducability</w:delText>
        </w:r>
      </w:del>
      <w:ins w:id="11" w:author="Ben.Williams" w:date="2023-09-01T09:53:00Z">
        <w:r w:rsidR="007209CD">
          <w:t>reproducibility</w:t>
        </w:r>
      </w:ins>
      <w:r>
        <w:t xml:space="preserve"> of an age reading when two different readers age the same fish without knowledge of the other reader’s age determination of the otolith (Kimura and Lyons 1991). The average annual bottom trawl survey age sample sizes by region, and the total number of otoliths used for reader-tester agreement tests are shown in Table 1) for the species evaluated. The species or stocks selected for this analysis all have greater than 5,000 reader-tester paired otolith readings. These stocks 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12" w:name="length-and-age-composition-expansion"/>
      <w:bookmarkEnd w:id="9"/>
      <w:r>
        <w:lastRenderedPageBreak/>
        <w:t>2.2 Length and age composition expansion</w:t>
      </w:r>
    </w:p>
    <w:p w14:paraId="54D10676" w14:textId="77777777" w:rsidR="00927AF5" w:rsidRDefault="00B02E4A" w:rsidP="009277A5">
      <w:pPr>
        <w:pStyle w:val="FirstParagraph"/>
        <w:ind w:firstLine="720"/>
      </w:pPr>
      <w:r>
        <w:t>Details of how the length frequency and age collections are expanded to population abundance-at-length and -age then subsequently used as compositional data in stock assessment models at AFSC are provided in Hulson et al. (2023). Here we generalize these methods to provide the reader with a broad understanding of how length and age composition are expanded in the AFSC bottom trawl surveys.</w:t>
      </w:r>
    </w:p>
    <w:p w14:paraId="71F1B2E2" w14:textId="77777777" w:rsidR="00927AF5" w:rsidRDefault="00B02E4A" w:rsidP="009277A5">
      <w:pPr>
        <w:pStyle w:val="BodyText"/>
        <w:ind w:firstLine="720"/>
      </w:pPr>
      <w:r>
        <w:t>Length frequency samples collected by the AFSC bottom trawl surveys are expanded by catch and stratum area to obtain estimates of population abundance-at-length. This is often referred to as the ‘first stage expansion’ and is a common method to obtain population abundance estimates at length from area-swept survey data (e.g., Miller and Skalski 2006, Ailloud and Hoenig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13" w:author="Pete.Hulson" w:date="2023-09-13T18:52:00Z">
                    <w:rPr>
                      <w:rFonts w:ascii="Cambria Math" w:hAnsi="Cambria Math"/>
                    </w:rPr>
                    <m:t>c</m:t>
                  </w:ins>
                </m:r>
                <m:r>
                  <w:del w:id="14" w:author="Pete.Hulson" w:date="2023-09-13T18:52:00Z">
                    <w:rPr>
                      <w:rFonts w:ascii="Cambria Math" w:hAnsi="Cambria Math"/>
                    </w:rPr>
                    <m:t>p</m:t>
                  </w:del>
                </m:r>
              </m:e>
            </m:acc>
          </m:e>
          <m:sub>
            <m:r>
              <w:del w:id="15" w:author="Pete.Hulson" w:date="2023-09-13T18:52:00Z">
                <w:rPr>
                  <w:rFonts w:ascii="Cambria Math" w:hAnsi="Cambria Math"/>
                </w:rPr>
                <m:t>C</m:t>
              </w:del>
            </m:r>
            <m:r>
              <w:del w:id="16"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17" w:author="Pete.Hulson" w:date="2023-09-13T18:53:00Z">
                      <w:rPr>
                        <w:rFonts w:ascii="Cambria Math" w:hAnsi="Cambria Math"/>
                      </w:rPr>
                      <m:t>c</m:t>
                    </w:ins>
                  </m:r>
                  <m:r>
                    <w:del w:id="18" w:author="Pete.Hulson" w:date="2023-09-13T18:53:00Z">
                      <w:rPr>
                        <w:rFonts w:ascii="Cambria Math" w:hAnsi="Cambria Math"/>
                      </w:rPr>
                      <m:t>p</m:t>
                    </w:del>
                  </m:r>
                </m:e>
              </m:acc>
            </m:e>
            <m:sub>
              <m:r>
                <w:del w:id="19" w:author="Pete.Hulson" w:date="2023-09-13T18:53:00Z">
                  <w:rPr>
                    <w:rFonts w:ascii="Cambria Math" w:hAnsi="Cambria Math"/>
                  </w:rPr>
                  <m:t>C</m:t>
                </w:del>
              </m:r>
              <m:r>
                <w:del w:id="20"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21" w:author="Pete.Hulson" w:date="2023-09-13T18:54:00Z"/>
        </w:rPr>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22" w:author="Pete.Hulson" w:date="2023-09-13T18:53:00Z">
        <w:r w:rsidR="00721E3E">
          <w:t xml:space="preserve"> Note that when expanding length frequencies at </w:t>
        </w:r>
      </w:ins>
      <w:ins w:id="23" w:author="Pete.Hulson" w:date="2023-09-13T18:54:00Z">
        <w:r w:rsidR="00721E3E">
          <w:t>AFSC the length bins are set at 1 cm (that span the size range for each species),</w:t>
        </w:r>
      </w:ins>
      <w:ins w:id="24" w:author="Pete.Hulson" w:date="2023-09-13T19:04:00Z">
        <w:r w:rsidR="008E67EC">
          <w:t xml:space="preserve"> as this is how the length bin structure is set in the stock assessment models employed at AFSC,</w:t>
        </w:r>
      </w:ins>
      <w:ins w:id="25"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26" w:author="Pete.Hulson" w:date="2023-09-13T18:54:00Z">
          <w:pPr>
            <w:pStyle w:val="BodyText"/>
          </w:pPr>
        </w:pPrChange>
      </w:pPr>
      <w:ins w:id="27"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28" w:author="Pete.Hulson" w:date="2023-09-13T18:55:00Z">
                  <w:rPr>
                    <w:rFonts w:ascii="Cambria Math" w:hAnsi="Cambria Math"/>
                  </w:rPr>
                </w:ins>
              </m:ctrlPr>
            </m:sSubPr>
            <m:e>
              <m:acc>
                <m:accPr>
                  <m:ctrlPr>
                    <w:ins w:id="29" w:author="Pete.Hulson" w:date="2023-09-13T18:55:00Z">
                      <w:rPr>
                        <w:rFonts w:ascii="Cambria Math" w:hAnsi="Cambria Math"/>
                      </w:rPr>
                    </w:ins>
                  </m:ctrlPr>
                </m:accPr>
                <m:e>
                  <m:r>
                    <w:ins w:id="30" w:author="Pete.Hulson" w:date="2023-09-13T18:55:00Z">
                      <w:rPr>
                        <w:rFonts w:ascii="Cambria Math" w:hAnsi="Cambria Math"/>
                      </w:rPr>
                      <m:t>N</m:t>
                    </w:ins>
                  </m:r>
                </m:e>
              </m:acc>
            </m:e>
            <m:sub>
              <m:r>
                <w:ins w:id="31" w:author="Pete.Hulson" w:date="2023-09-13T18:55:00Z">
                  <w:rPr>
                    <w:rFonts w:ascii="Cambria Math" w:hAnsi="Cambria Math"/>
                  </w:rPr>
                  <m:t>s</m:t>
                </w:ins>
              </m:r>
              <m:r>
                <w:ins w:id="32" w:author="Pete.Hulson" w:date="2023-09-13T18:55:00Z">
                  <m:rPr>
                    <m:sty m:val="p"/>
                  </m:rPr>
                  <w:rPr>
                    <w:rFonts w:ascii="Cambria Math" w:hAnsi="Cambria Math"/>
                  </w:rPr>
                  <m:t>,</m:t>
                </w:ins>
              </m:r>
              <m:r>
                <w:ins w:id="33" w:author="Pete.Hulson" w:date="2023-09-13T18:55:00Z">
                  <w:rPr>
                    <w:rFonts w:ascii="Cambria Math" w:hAnsi="Cambria Math"/>
                  </w:rPr>
                  <m:t>y</m:t>
                </w:ins>
              </m:r>
            </m:sub>
          </m:sSub>
          <m:r>
            <w:ins w:id="34"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35" w:author="Pete.Hulson" w:date="2023-09-13T18:55:00Z">
                          <w:rPr>
                            <w:rFonts w:ascii="Cambria Math" w:hAnsi="Cambria Math"/>
                          </w:rPr>
                        </w:del>
                      </m:ctrlPr>
                    </m:sSubPr>
                    <m:e>
                      <m:acc>
                        <m:accPr>
                          <m:ctrlPr>
                            <w:del w:id="36" w:author="Pete.Hulson" w:date="2023-09-13T18:55:00Z">
                              <w:rPr>
                                <w:rFonts w:ascii="Cambria Math" w:hAnsi="Cambria Math"/>
                              </w:rPr>
                            </w:del>
                          </m:ctrlPr>
                        </m:accPr>
                        <m:e>
                          <m:r>
                            <w:del w:id="37" w:author="Pete.Hulson" w:date="2023-09-13T18:55:00Z">
                              <w:rPr>
                                <w:rFonts w:ascii="Cambria Math" w:hAnsi="Cambria Math"/>
                              </w:rPr>
                              <m:t>N</m:t>
                            </w:del>
                          </m:r>
                        </m:e>
                      </m:acc>
                    </m:e>
                    <m:sub>
                      <m:r>
                        <w:del w:id="38" w:author="Pete.Hulson" w:date="2023-09-13T18:55:00Z">
                          <w:rPr>
                            <w:rFonts w:ascii="Cambria Math" w:hAnsi="Cambria Math"/>
                          </w:rPr>
                          <m:t>s</m:t>
                        </w:del>
                      </m:r>
                      <m:r>
                        <w:del w:id="39" w:author="Pete.Hulson" w:date="2023-09-13T18:55:00Z">
                          <m:rPr>
                            <m:sty m:val="p"/>
                          </m:rPr>
                          <w:rPr>
                            <w:rFonts w:ascii="Cambria Math" w:hAnsi="Cambria Math"/>
                          </w:rPr>
                          <m:t>,</m:t>
                        </w:del>
                      </m:r>
                      <m:r>
                        <w:del w:id="40" w:author="Pete.Hulson" w:date="2023-09-13T18:55:00Z">
                          <w:rPr>
                            <w:rFonts w:ascii="Cambria Math" w:hAnsi="Cambria Math"/>
                          </w:rPr>
                          <m:t>y</m:t>
                        </w:del>
                      </m:r>
                    </m:sub>
                  </m:sSub>
                  <m:r>
                    <w:del w:id="41"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rPr>
          <w:ins w:id="42" w:author="Pete.Hulson" w:date="2023-09-13T18:57:00Z"/>
        </w:rPr>
      </w:pPr>
      <w:ins w:id="43"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We note that this formulation is equivalent to the design-based length composition expansion used in Stewart and Hamel (2014). The only difference is found in multiplying the sex-specific relative length </w:t>
        </w:r>
        <w:r>
          <w:lastRenderedPageBreak/>
          <w:t>composition by the relative catch-per-unit-effort for each haul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44" w:author="Pete.Hulson" w:date="2023-09-13T18:57:00Z"/>
        </w:rPr>
      </w:pPr>
      <w:del w:id="45"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46" w:author="Pete.Hulson" w:date="2023-09-13T18:57:00Z">
        <w:r>
          <w:t xml:space="preserve">Age-length-keys (ALKs) generated from the age-length paired observations within a survey are then applied to estimated abundance-at-length to provide an estimate of abundance-at-age (e.g., Quinn and Deriso 1999), referred to as the ‘second stage expansion’. </w:t>
        </w:r>
      </w:ins>
      <w:r w:rsidR="00B02E4A">
        <w:t>In the second stage expansion the sex-specific estimates of population abundance-at-length</w:t>
      </w:r>
      <w:ins w:id="47" w:author="Pete.Hulson" w:date="2023-09-13T18:58:00Z">
        <w:r>
          <w:t xml:space="preserve"> (from equation (4))</w:t>
        </w:r>
      </w:ins>
      <w:r w:rsidR="00B02E4A">
        <w:t xml:space="preserve"> are used to estima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Next, the sex-specific numbers-at-age and length are converted to sex-specific proportions of age-at-length (i.e., age-length key) with</w:t>
      </w:r>
    </w:p>
    <w:p w14:paraId="29BC986C"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The proportions of age-at-length are then expanded to population abundance-at-age with</w:t>
      </w:r>
    </w:p>
    <w:p w14:paraId="29CDAF26" w14:textId="77777777" w:rsidR="00927AF5" w:rsidRDefault="00173BC5">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48" w:author="Pete.Hulson" w:date="2023-09-13T19:05:00Z"/>
        </w:rPr>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pPr>
        <w:pStyle w:val="BodyText"/>
        <w:pPrChange w:id="49" w:author="Pete.Hulson" w:date="2023-09-13T19:05:00Z">
          <w:pPr>
            <w:pStyle w:val="FirstParagraph"/>
          </w:pPr>
        </w:pPrChange>
      </w:pPr>
      <w:ins w:id="50" w:author="Pete.Hulson" w:date="2023-09-13T19:05:00Z">
        <w:r>
          <w:tab/>
          <w:t xml:space="preserve">For both the expanded population numbers-at-length and </w:t>
        </w:r>
      </w:ins>
      <w:ins w:id="51" w:author="Pete.Hulson" w:date="2023-09-13T19:06:00Z">
        <w:r>
          <w:t>-</w:t>
        </w:r>
      </w:ins>
      <w:ins w:id="52" w:author="Pete.Hulson" w:date="2023-09-13T19:05:00Z">
        <w:r>
          <w:t xml:space="preserve">age the </w:t>
        </w:r>
      </w:ins>
      <w:ins w:id="53" w:author="Pete.Hulson" w:date="2023-09-19T08:15:00Z">
        <w:r w:rsidR="00876914">
          <w:t>formulae</w:t>
        </w:r>
      </w:ins>
      <w:ins w:id="54" w:author="Pete.Hulson" w:date="2023-09-13T19:05:00Z">
        <w:r>
          <w:t xml:space="preserve"> presented here perform the expansions for sex-specific data. Thus, population numbers-at-length and age for male, female, and unsexed categories are computed, and the total population numbers-at-length and </w:t>
        </w:r>
      </w:ins>
      <w:ins w:id="55" w:author="Pete.Hulson" w:date="2023-09-13T19:07:00Z">
        <w:r w:rsidR="00876914">
          <w:t>-</w:t>
        </w:r>
      </w:ins>
      <w:ins w:id="56" w:author="Pete.Hulson" w:date="2023-09-13T19:05:00Z">
        <w:r>
          <w:t>age</w:t>
        </w:r>
      </w:ins>
      <w:ins w:id="57" w:author="Pete.Hulson" w:date="2023-09-13T19:07:00Z">
        <w:r>
          <w:t xml:space="preserve"> are computed by summing across</w:t>
        </w:r>
      </w:ins>
      <w:ins w:id="58" w:author="Pete.Hulson" w:date="2023-09-13T19:05:00Z">
        <w:r>
          <w:t xml:space="preserve"> these sex categories.</w:t>
        </w:r>
      </w:ins>
      <w:ins w:id="59" w:author="Pete.Hulson" w:date="2023-09-19T08:13:00Z">
        <w:r w:rsidR="00876914">
          <w:t xml:space="preserve"> While these formulae are presented </w:t>
        </w:r>
      </w:ins>
      <w:ins w:id="60" w:author="Pete.Hulson" w:date="2023-09-19T08:15:00Z">
        <w:r w:rsidR="00876914">
          <w:t xml:space="preserve">for specific </w:t>
        </w:r>
      </w:ins>
      <w:ins w:id="61" w:author="Pete.Hulson" w:date="2023-09-19T08:13:00Z">
        <w:r w:rsidR="00876914">
          <w:t xml:space="preserve">sex categories, the methods developed in this study are also flexible to </w:t>
        </w:r>
        <w:r w:rsidR="00876914">
          <w:lastRenderedPageBreak/>
          <w:t xml:space="preserve">combining data across the sex categories </w:t>
        </w:r>
      </w:ins>
      <w:ins w:id="62" w:author="Pete.Hulson" w:date="2023-09-19T08:14:00Z">
        <w:r w:rsidR="00876914">
          <w:t>(males, females, and unsexed) prior to the first and second stage expansions, thus, estimating a total (or combined sex) length and age composition</w:t>
        </w:r>
      </w:ins>
      <w:ins w:id="63" w:author="Pete.Hulson" w:date="2023-09-19T08:15:00Z">
        <w:r w:rsidR="00876914">
          <w:t xml:space="preserve"> without the need for summation after the first and second stage expansion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64" w:name="simulation-bootstrap-framework"/>
      <w:bookmarkEnd w:id="12"/>
      <w:r>
        <w:t>2.3 Simulation-Bootstrap framework</w:t>
      </w:r>
    </w:p>
    <w:p w14:paraId="447D03C8" w14:textId="30760DB7" w:rsidR="00927AF5" w:rsidRDefault="00B02E4A" w:rsidP="009277A5">
      <w:pPr>
        <w:pStyle w:val="FirstParagraph"/>
        <w:ind w:firstLine="720"/>
      </w:pPr>
      <w:r>
        <w:t xml:space="preserve">To evaluate the effect of the inclusion of ageing error and growth variability on uncertainty in age composition datasets we modified a bootstrap-simulation framework (Hulson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65" w:author="Ben.Williams" w:date="2023-09-06T15:17:00Z">
            <w:rPr/>
          </w:rPrChange>
        </w:rPr>
        <w:t xml:space="preserve">Growth variability was incorporated by resampling from </w:t>
      </w:r>
      <w:del w:id="66" w:author="Pete.Hulson" w:date="2023-09-19T08:17:00Z">
        <w:r w:rsidRPr="00927E8C" w:rsidDel="00876914">
          <w:rPr>
            <w:highlight w:val="yellow"/>
            <w:rPrChange w:id="67" w:author="Ben.Williams" w:date="2023-09-06T15:17:00Z">
              <w:rPr/>
            </w:rPrChange>
          </w:rPr>
          <w:delText xml:space="preserve">all </w:delText>
        </w:r>
      </w:del>
      <w:r w:rsidRPr="00927E8C">
        <w:rPr>
          <w:highlight w:val="yellow"/>
          <w:rPrChange w:id="68" w:author="Ben.Williams" w:date="2023-09-06T15:17:00Z">
            <w:rPr/>
          </w:rPrChange>
        </w:rPr>
        <w:t>lengths associated with a given age and sex.</w:t>
      </w:r>
      <w:ins w:id="69" w:author="Pete.Hulson" w:date="2023-09-19T08:17:00Z">
        <w:r w:rsidR="00876914">
          <w:t xml:space="preserve"> </w:t>
        </w:r>
      </w:ins>
      <w:ins w:id="70" w:author="Pete.Hulson" w:date="2023-09-19T08:50:00Z">
        <w:r w:rsidR="00715DC0">
          <w:t>We developed these simulations so that growth variability can be incorporated by either pooling the age-length</w:t>
        </w:r>
      </w:ins>
      <w:ins w:id="71" w:author="Pete.Hulson" w:date="2023-09-19T08:53:00Z">
        <w:r w:rsidR="00715DC0">
          <w:t xml:space="preserve"> across all survey years and resampling the lengths for a given age, or using the annual age-length data and only resampling the l</w:t>
        </w:r>
      </w:ins>
      <w:ins w:id="72" w:author="Pete.Hulson" w:date="2023-09-19T08:54:00Z">
        <w:r w:rsidR="00715DC0">
          <w:t>engths for a given age that were observed within the specific survey year.</w:t>
        </w:r>
      </w:ins>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501929B3" w:rsidR="00927AF5" w:rsidRDefault="00834223">
      <w:pPr>
        <w:pStyle w:val="FirstParagraph"/>
      </w:pPr>
      <w:commentRangeStart w:id="73"/>
      <w:ins w:id="74" w:author="Pete.Hulson" w:date="2023-09-19T08:19:00Z">
        <w:r>
          <w:t xml:space="preserve">We also include functions that compute conditional age-at-length </w:t>
        </w:r>
      </w:ins>
      <w:ins w:id="75" w:author="Pete.Hulson" w:date="2023-09-19T08:20:00Z">
        <w:r>
          <w:t xml:space="preserve">(CAAL) in addition to the expansion methods described above. To compute CAAL </w:t>
        </w:r>
      </w:ins>
      <w:ins w:id="76" w:author="Pete.Hulson" w:date="2023-09-19T08:21:00Z">
        <w:r>
          <w:t>we perform step 1</w:t>
        </w:r>
      </w:ins>
      <w:ins w:id="77" w:author="Pete.Hulson" w:date="2023-09-19T08:24:00Z">
        <w:r>
          <w:t>,</w:t>
        </w:r>
      </w:ins>
      <w:ins w:id="78" w:author="Pete.Hulson" w:date="2023-09-19T08:21:00Z">
        <w:r>
          <w:t xml:space="preserve"> then steps 4 – 6</w:t>
        </w:r>
      </w:ins>
      <w:ins w:id="79" w:author="Pete.Hulson" w:date="2023-09-19T08:23:00Z">
        <w:r>
          <w:t xml:space="preserve">, and in </w:t>
        </w:r>
      </w:ins>
      <w:ins w:id="80" w:author="Pete.Hulson" w:date="2023-09-19T08:21:00Z">
        <w:r>
          <w:t xml:space="preserve">step 7 </w:t>
        </w:r>
      </w:ins>
      <w:ins w:id="81" w:author="Pete.Hulson" w:date="2023-09-19T08:22:00Z">
        <w:r>
          <w:t>we compute the ALK</w:t>
        </w:r>
      </w:ins>
      <w:ins w:id="82" w:author="Pete.Hulson" w:date="2023-09-19T08:25:00Z">
        <w:r>
          <w:t xml:space="preserve"> (equation (5))</w:t>
        </w:r>
      </w:ins>
      <w:ins w:id="83" w:author="Pete.Hulson" w:date="2023-09-19T08:22:00Z">
        <w:r>
          <w:t xml:space="preserve"> without the abundance-at-age expansion</w:t>
        </w:r>
      </w:ins>
      <w:commentRangeEnd w:id="73"/>
      <w:ins w:id="84" w:author="Pete.Hulson" w:date="2023-09-19T12:44:00Z">
        <w:r w:rsidR="00173BC5">
          <w:rPr>
            <w:rStyle w:val="CommentReference"/>
          </w:rPr>
          <w:commentReference w:id="73"/>
        </w:r>
      </w:ins>
      <w:ins w:id="85" w:author="Pete.Hulson" w:date="2023-09-19T08:25:00Z">
        <w:r>
          <w:t>.</w:t>
        </w:r>
      </w:ins>
      <w:ins w:id="86" w:author="Pete.Hulson" w:date="2023-09-19T08:26:00Z">
        <w:r>
          <w:t xml:space="preserve"> </w:t>
        </w:r>
      </w:ins>
      <w:r w:rsidR="00B02E4A">
        <w:t xml:space="preserve">Steps 5 and 6 were designed to explore inclusion of ageing error and growth variability. The bootstrap-simulation repeats </w:t>
      </w:r>
      <w:ins w:id="87" w:author="Pete.Hulson" w:date="2023-09-19T08:27:00Z">
        <w:r>
          <w:t xml:space="preserve">these </w:t>
        </w:r>
      </w:ins>
      <w:r w:rsidR="00B02E4A">
        <w:t>steps</w:t>
      </w:r>
      <w:del w:id="88" w:author="Pete.Hulson" w:date="2023-09-19T08:27:00Z">
        <w:r w:rsidR="00B02E4A" w:rsidDel="00834223">
          <w:delText xml:space="preserve"> 1-7</w:delText>
        </w:r>
      </w:del>
      <w:r w:rsidR="00B02E4A">
        <w:t xml:space="preserve"> providing iterated population abundance-at-age</w:t>
      </w:r>
      <w:ins w:id="89" w:author="Pete.Hulson" w:date="2023-09-19T08:27:00Z">
        <w:r>
          <w:t xml:space="preserve"> and CAAL</w:t>
        </w:r>
      </w:ins>
      <w:r w:rsidR="00B02E4A">
        <w:t xml:space="preserve"> for comparison to the historical (the full sample without any resampling of data) population abundance-at-age</w:t>
      </w:r>
      <w:ins w:id="90" w:author="Pete.Hulson" w:date="2023-09-19T08:27:00Z">
        <w:r>
          <w:t xml:space="preserve"> and CAAL</w:t>
        </w:r>
      </w:ins>
      <w:r w:rsidR="00B02E4A">
        <w:t>.</w:t>
      </w:r>
    </w:p>
    <w:p w14:paraId="31FB1958" w14:textId="2AEA2A51" w:rsidR="00927AF5" w:rsidDel="00834223" w:rsidRDefault="00B02E4A" w:rsidP="009277A5">
      <w:pPr>
        <w:pStyle w:val="BodyText"/>
        <w:ind w:firstLine="720"/>
        <w:rPr>
          <w:del w:id="91" w:author="Pete.Hulson" w:date="2023-09-19T08:28:00Z"/>
        </w:rPr>
      </w:pPr>
      <w:del w:id="92" w:author="Pete.Hulson" w:date="2023-09-19T08:28:00Z">
        <w:r w:rsidDel="00834223">
          <w:delText>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of growth variability on the replicated sex-specific age composition estimates. The bootstrap-simulations were run for 500 iterations, a level at which the variability in population abundance-</w:delText>
        </w:r>
        <w:r w:rsidDel="00834223">
          <w:lastRenderedPageBreak/>
          <w:delText>at-age results had stabilized. The bootstrap-simulation was developed in R (R Core Team 2022) and is available via GitHub as an R package (</w:delText>
        </w:r>
        <w:r w:rsidR="00834223" w:rsidDel="00834223">
          <w:fldChar w:fldCharType="begin"/>
        </w:r>
        <w:r w:rsidR="00834223" w:rsidDel="00834223">
          <w:delInstrText xml:space="preserve"> HYPERLINK "https://github.com/BenWilliams-NOAA/surveyISS" \h </w:delInstrText>
        </w:r>
        <w:r w:rsidR="00834223" w:rsidDel="00834223">
          <w:fldChar w:fldCharType="separate"/>
        </w:r>
        <w:r w:rsidDel="00834223">
          <w:rPr>
            <w:rStyle w:val="Hyperlink"/>
          </w:rPr>
          <w:delText>https://github.com/BenWilliams-NOAA/surveyISS</w:delText>
        </w:r>
        <w:r w:rsidR="00834223" w:rsidDel="00834223">
          <w:rPr>
            <w:rStyle w:val="Hyperlink"/>
          </w:rPr>
          <w:fldChar w:fldCharType="end"/>
        </w:r>
        <w:r w:rsidDel="00834223">
          <w:delText>).</w:delText>
        </w:r>
      </w:del>
    </w:p>
    <w:p w14:paraId="09081B24" w14:textId="77777777" w:rsidR="009277A5" w:rsidRDefault="009277A5" w:rsidP="009277A5">
      <w:pPr>
        <w:pStyle w:val="BodyText"/>
      </w:pPr>
    </w:p>
    <w:p w14:paraId="1705F0D9" w14:textId="77777777" w:rsidR="00927AF5" w:rsidRDefault="00B02E4A">
      <w:pPr>
        <w:pStyle w:val="Heading2"/>
      </w:pPr>
      <w:bookmarkStart w:id="93" w:name="computing-input-sample-size"/>
      <w:bookmarkEnd w:id="64"/>
      <w:r>
        <w:t>2.4 Computing input sample size</w:t>
      </w:r>
    </w:p>
    <w:p w14:paraId="59F57438" w14:textId="13D27D81" w:rsidR="00927AF5" w:rsidRDefault="00B02E4A" w:rsidP="009277A5">
      <w:pPr>
        <w:pStyle w:val="FirstParagraph"/>
        <w:ind w:firstLine="720"/>
      </w:pPr>
      <w:r>
        <w:t xml:space="preserve">A useful statistic that can quantify the variability in age composition is </w:t>
      </w:r>
      <w:ins w:id="94" w:author="Pete.Hulson" w:date="2023-09-19T08:30:00Z">
        <w:r w:rsidR="004905D0">
          <w:t>realized</w:t>
        </w:r>
      </w:ins>
      <w:del w:id="95" w:author="Pete.Hulson" w:date="2023-09-19T08:30:00Z">
        <w:r w:rsidDel="004905D0">
          <w:delText>relative</w:delText>
        </w:r>
      </w:del>
      <w:r>
        <w:t xml:space="preserve"> sample size, introduced by McAllister and Ianelli (1997</w:t>
      </w:r>
      <w:ins w:id="96" w:author="Pete.Hulson" w:date="2023-09-19T08:36:00Z">
        <w:r w:rsidR="004905D0">
          <w:t xml:space="preserve">; </w:t>
        </w:r>
      </w:ins>
      <w:del w:id="97" w:author="Pete.Hulson" w:date="2023-09-19T08:36:00Z">
        <w:r w:rsidDel="004905D0">
          <w:delText>)</w:delText>
        </w:r>
      </w:del>
      <w:ins w:id="98" w:author="Pete.Hulson" w:date="2023-09-19T08:35:00Z">
        <w:r w:rsidR="004905D0">
          <w:t xml:space="preserve">using the terminology of </w:t>
        </w:r>
      </w:ins>
      <w:ins w:id="99" w:author="Pete.Hulson" w:date="2023-09-19T08:36:00Z">
        <w:r w:rsidR="004905D0">
          <w:t>Stewart and Hamel 2014)</w:t>
        </w:r>
      </w:ins>
      <w:r>
        <w:t>. This statistic evaluates the amount of uncertainty in an estimated composition compared to an observed composition and is given by:</w:t>
      </w:r>
    </w:p>
    <w:p w14:paraId="38787BCF" w14:textId="371C6A46" w:rsidR="00927AF5" w:rsidRDefault="00173BC5">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ins w:id="100" w:author="Pete.Hulson" w:date="2023-09-19T08:39:00Z">
              <w:rPr>
                <w:rFonts w:ascii="Cambria Math" w:hAnsi="Cambria Math"/>
              </w:rPr>
              <m:t>=</m:t>
            </w:ins>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67DC74F" w:rsidR="00927AF5" w:rsidRDefault="00B02E4A">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ins w:id="101" w:author="Pete.Hulson" w:date="2023-09-19T08:38:00Z">
        <w:r w:rsidR="004905D0">
          <w:t xml:space="preserve"> We note, that for the realized sample size of </w:t>
        </w:r>
        <w:r w:rsidR="00CB5EA5">
          <w:t>CAA</w:t>
        </w:r>
      </w:ins>
      <w:ins w:id="102" w:author="Pete.Hulson" w:date="2023-09-19T08:40:00Z">
        <w:r w:rsidR="00CB5EA5">
          <w:t>L</w:t>
        </w:r>
      </w:ins>
      <w:ins w:id="103" w:author="Pete.Hulson" w:date="2023-09-19T08:38:00Z">
        <w:r w:rsidR="004905D0">
          <w:t xml:space="preserve">, there would be an additional subscript introduced in equation </w:t>
        </w:r>
      </w:ins>
      <w:ins w:id="104" w:author="Pete.Hulson" w:date="2023-09-19T08:39:00Z">
        <w:r w:rsidR="004905D0">
          <w:t xml:space="preserve">(7) for length bin, where </w:t>
        </w:r>
        <w:r w:rsidR="00CB5EA5">
          <w:t>category-</w:t>
        </w:r>
        <w:r w:rsidR="00CB5EA5">
          <w:rPr>
            <w:i/>
          </w:rPr>
          <w:t>c</w:t>
        </w:r>
        <w:r w:rsidR="00CB5EA5">
          <w:t xml:space="preserve"> would be age, thus providing a realized sample size for each length bin</w:t>
        </w:r>
      </w:ins>
      <w:ins w:id="105" w:author="Pete.Hulson" w:date="2023-09-19T08:40:00Z">
        <w:r w:rsidR="00CB5EA5">
          <w:t xml:space="preserve"> within a given year’s CAAL data.</w:t>
        </w:r>
      </w:ins>
      <w:r>
        <w:t xml:space="preserve"> Here, the underlying age composition</w:t>
      </w:r>
      <w:ins w:id="106" w:author="Pete.Hulson" w:date="2023-09-19T08:41:00Z">
        <w:r w:rsidR="00CB5EA5">
          <w:t xml:space="preserve"> and CAAL</w:t>
        </w:r>
      </w:ins>
      <w:r>
        <w:t xml:space="preserve"> derived from the historical bottom trawl surveys with the full and unsampled data was treated as the observed proportions </w:t>
      </w:r>
      <m:oMath>
        <m:sSub>
          <m:sSubPr>
            <m:ctrlPr>
              <w:del w:id="107" w:author="Pete.Hulson" w:date="2023-09-19T08:41:00Z">
                <w:rPr>
                  <w:rFonts w:ascii="Cambria Math" w:hAnsi="Cambria Math"/>
                </w:rPr>
              </w:del>
            </m:ctrlPr>
          </m:sSubPr>
          <m:e>
            <m:r>
              <w:del w:id="108" w:author="Pete.Hulson" w:date="2023-09-19T08:41:00Z">
                <w:rPr>
                  <w:rFonts w:ascii="Cambria Math" w:hAnsi="Cambria Math"/>
                </w:rPr>
                <m:t>O</m:t>
              </w:del>
            </m:r>
          </m:e>
          <m:sub>
            <m:r>
              <w:del w:id="109" w:author="Pete.Hulson" w:date="2023-09-19T08:41:00Z">
                <w:rPr>
                  <w:rFonts w:ascii="Cambria Math" w:hAnsi="Cambria Math"/>
                </w:rPr>
                <m:t>c</m:t>
              </w:del>
            </m:r>
            <m:r>
              <w:del w:id="110" w:author="Pete.Hulson" w:date="2023-09-19T08:41:00Z">
                <m:rPr>
                  <m:sty m:val="p"/>
                </m:rPr>
                <w:rPr>
                  <w:rFonts w:ascii="Cambria Math" w:hAnsi="Cambria Math"/>
                </w:rPr>
                <m:t>,</m:t>
              </w:del>
            </m:r>
            <m:r>
              <w:del w:id="111" w:author="Pete.Hulson" w:date="2023-09-19T08:41:00Z">
                <w:rPr>
                  <w:rFonts w:ascii="Cambria Math" w:hAnsi="Cambria Math"/>
                </w:rPr>
                <m:t>y</m:t>
              </w:del>
            </m:r>
          </m:sub>
        </m:sSub>
      </m:oMath>
      <w:del w:id="112" w:author="Pete.Hulson" w:date="2023-09-19T08:41:00Z">
        <w:r w:rsidDel="00CB5EA5">
          <w:delText xml:space="preserve"> </w:delText>
        </w:r>
      </w:del>
      <w:r>
        <w:t>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del w:id="113" w:author="Pete.Hulson" w:date="2023-09-19T08:35:00Z">
        <w:r w:rsidDel="004905D0">
          <w:delText xml:space="preserve">relative </w:delText>
        </w:r>
      </w:del>
      <w:ins w:id="114" w:author="Pete.Hulson" w:date="2023-09-19T08:35:00Z">
        <w:r w:rsidR="004905D0">
          <w:t xml:space="preserve">realized </w:t>
        </w:r>
      </w:ins>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ins w:id="115" w:author="Pete.Hulson" w:date="2023-09-19T08:41:00Z">
        <w:r w:rsidR="00CB5EA5">
          <w:t xml:space="preserve"> or CAAL</w:t>
        </w:r>
      </w:ins>
      <w:r>
        <w:t xml:space="preserve">. Thus, across each iteration of the bootstrap-simulation we computed a </w:t>
      </w:r>
      <w:del w:id="116" w:author="Pete.Hulson" w:date="2023-09-19T08:35:00Z">
        <w:r w:rsidDel="004905D0">
          <w:delText xml:space="preserve">relative </w:delText>
        </w:r>
      </w:del>
      <w:ins w:id="117" w:author="Pete.Hulson" w:date="2023-09-19T08:35:00Z">
        <w:r w:rsidR="004905D0">
          <w:t xml:space="preserve">realized </w:t>
        </w:r>
      </w:ins>
      <w:r>
        <w:t>sample size that indicated the amount of uncertainty in the resampled age composition</w:t>
      </w:r>
      <w:ins w:id="118" w:author="Pete.Hulson" w:date="2023-09-19T08:41:00Z">
        <w:r w:rsidR="00CB5EA5">
          <w:t xml:space="preserve"> or CAAL</w:t>
        </w:r>
      </w:ins>
      <w:r>
        <w:t>.</w:t>
      </w:r>
    </w:p>
    <w:p w14:paraId="0AF8CD63" w14:textId="7CF9F5F1" w:rsidR="00927AF5" w:rsidRDefault="00B02E4A" w:rsidP="009277A5">
      <w:pPr>
        <w:pStyle w:val="BodyText"/>
        <w:ind w:firstLine="720"/>
      </w:pPr>
      <w:r>
        <w:lastRenderedPageBreak/>
        <w:t xml:space="preserve">To summarize </w:t>
      </w:r>
      <w:del w:id="119" w:author="Pete.Hulson" w:date="2023-09-19T08:37:00Z">
        <w:r w:rsidDel="004905D0">
          <w:delText xml:space="preserve">relative </w:delText>
        </w:r>
      </w:del>
      <w:ins w:id="120" w:author="Pete.Hulson" w:date="2023-09-19T08:37:00Z">
        <w:r w:rsidR="004905D0">
          <w:t xml:space="preserve">realized </w:t>
        </w:r>
      </w:ins>
      <w:r>
        <w:t xml:space="preserve">sample size across iterations we used the harmonic mean. This has been shown to reduce bias in recovering the true sample size in simulations for a multinomial distribution and has also been recommended to determine the ISS that is used in stock assessment models to fit compositional data (Stewart and Hamel 2014). </w:t>
      </w:r>
      <w:ins w:id="121" w:author="Pete.Hulson" w:date="2023-09-19T08:47:00Z">
        <w:r w:rsidR="00CB5EA5">
          <w:t>Thus, for the expanded age composition data we present the</w:t>
        </w:r>
      </w:ins>
      <w:ins w:id="122" w:author="Pete.Hulson" w:date="2023-09-19T12:45:00Z">
        <w:r w:rsidR="00173BC5">
          <w:t xml:space="preserve"> annual</w:t>
        </w:r>
      </w:ins>
      <w:ins w:id="123" w:author="Pete.Hulson" w:date="2023-09-19T08:47:00Z">
        <w:r w:rsidR="00CB5EA5">
          <w:t xml:space="preserve"> ISS that was computed from the harmonic mean of the </w:t>
        </w:r>
      </w:ins>
      <w:ins w:id="124" w:author="Pete.Hulson" w:date="2023-09-19T12:45:00Z">
        <w:r w:rsidR="00173BC5">
          <w:t xml:space="preserve">annual </w:t>
        </w:r>
      </w:ins>
      <w:ins w:id="125" w:author="Pete.Hulson" w:date="2023-09-19T08:47:00Z">
        <w:r w:rsidR="00CB5EA5">
          <w:t>iterated realized sample sizes. For CAA</w:t>
        </w:r>
      </w:ins>
      <w:ins w:id="126" w:author="Pete.Hulson" w:date="2023-09-19T08:48:00Z">
        <w:r w:rsidR="00CB5EA5">
          <w:t>L</w:t>
        </w:r>
      </w:ins>
      <w:ins w:id="127" w:author="Pete.Hulson" w:date="2023-09-19T08:47:00Z">
        <w:r w:rsidR="00CB5EA5">
          <w:t xml:space="preserve"> the ISS for each length bin within the annual CAAL data was computed as the harmonic mean of the</w:t>
        </w:r>
      </w:ins>
      <w:ins w:id="128" w:author="Pete.Hulson" w:date="2023-09-19T08:48:00Z">
        <w:r w:rsidR="00CB5EA5">
          <w:t xml:space="preserve"> bin-specific</w:t>
        </w:r>
      </w:ins>
      <w:ins w:id="129" w:author="Pete.Hulson" w:date="2023-09-19T08:47:00Z">
        <w:r w:rsidR="00CB5EA5">
          <w:t xml:space="preserve"> realized sample size across the iterations. Then, to summarize the effect of additional uncertainty, we compute the mean of the ISS across the length bins (rather than show the ISS for each year and length bin).</w:t>
        </w:r>
      </w:ins>
      <w:ins w:id="130" w:author="Pete.Hulson" w:date="2023-09-19T08:48:00Z">
        <w:r w:rsidR="00CB5EA5">
          <w:t xml:space="preserve"> </w:t>
        </w:r>
      </w:ins>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ins w:id="131" w:author="Pete.Hulson" w:date="2023-09-19T08:42:00Z">
        <w:r w:rsidR="00CB5EA5">
          <w:t xml:space="preserve"> </w:t>
        </w:r>
      </w:ins>
    </w:p>
    <w:p w14:paraId="05EC03DF" w14:textId="11D32C31" w:rsidR="009277A5" w:rsidRDefault="009277A5" w:rsidP="009277A5">
      <w:pPr>
        <w:pStyle w:val="BodyText"/>
        <w:rPr>
          <w:ins w:id="132" w:author="Pete.Hulson" w:date="2023-09-19T08:28:00Z"/>
        </w:rPr>
      </w:pPr>
    </w:p>
    <w:p w14:paraId="6D530DB8" w14:textId="728CF42F" w:rsidR="00834223" w:rsidRDefault="00834223">
      <w:pPr>
        <w:pStyle w:val="Heading2"/>
        <w:rPr>
          <w:ins w:id="133" w:author="Pete.Hulson" w:date="2023-09-19T08:28:00Z"/>
        </w:rPr>
        <w:pPrChange w:id="134" w:author="Pete.Hulson" w:date="2023-09-19T08:29:00Z">
          <w:pPr>
            <w:pStyle w:val="BodyText"/>
          </w:pPr>
        </w:pPrChange>
      </w:pPr>
      <w:ins w:id="135" w:author="Pete.Hulson" w:date="2023-09-19T08:28:00Z">
        <w:r>
          <w:t xml:space="preserve">2.5 </w:t>
        </w:r>
      </w:ins>
      <w:ins w:id="136" w:author="Pete.Hulson" w:date="2023-09-19T09:31:00Z">
        <w:r w:rsidR="001C6D67">
          <w:t>Bootstrap-s</w:t>
        </w:r>
      </w:ins>
      <w:ins w:id="137" w:author="Pete.Hulson" w:date="2023-09-19T08:29:00Z">
        <w:r>
          <w:t xml:space="preserve">imulation </w:t>
        </w:r>
      </w:ins>
      <w:ins w:id="138" w:author="Pete.Hulson" w:date="2023-09-19T12:46:00Z">
        <w:r w:rsidR="00173BC5">
          <w:t xml:space="preserve">scenarios and </w:t>
        </w:r>
      </w:ins>
      <w:ins w:id="139" w:author="Pete.Hulson" w:date="2023-09-19T08:29:00Z">
        <w:r>
          <w:t>treatments</w:t>
        </w:r>
      </w:ins>
    </w:p>
    <w:p w14:paraId="2264E6AC" w14:textId="17B1C1AC" w:rsidR="001C6D67" w:rsidRDefault="00834223">
      <w:pPr>
        <w:pStyle w:val="BodyText"/>
        <w:ind w:firstLine="720"/>
        <w:rPr>
          <w:ins w:id="140" w:author="Pete.Hulson" w:date="2023-09-19T08:28:00Z"/>
        </w:rPr>
      </w:pPr>
      <w:ins w:id="141" w:author="Pete.Hulson" w:date="2023-09-19T08:28:00Z">
        <w:r>
          <w:t>We applied the bootstrap-simulation in a step-wise manner to evaluate the consequences of adding each source of additional error to the age composition estimates across what</w:t>
        </w:r>
        <w:r w:rsidR="00283A1F">
          <w:t xml:space="preserve"> we term ‘uncertainty scenarios</w:t>
        </w:r>
        <w:r>
          <w:t>’</w:t>
        </w:r>
      </w:ins>
      <w:ins w:id="142" w:author="Pete.Hulson" w:date="2023-09-19T09:59:00Z">
        <w:r w:rsidR="00283A1F">
          <w:t xml:space="preserve"> (T</w:t>
        </w:r>
      </w:ins>
      <w:ins w:id="143" w:author="Pete.Hulson" w:date="2023-09-19T10:00:00Z">
        <w:r w:rsidR="00283A1F">
          <w:t>able 2).</w:t>
        </w:r>
      </w:ins>
      <w:ins w:id="144" w:author="Pete.Hulson" w:date="2023-09-19T08:28:00Z">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w:t>
        </w:r>
        <w:r>
          <w:lastRenderedPageBreak/>
          <w:t>species, we pooled reader-tester data across the three regions (we note that age readings for all three regions are produced in the same age reading laborator</w:t>
        </w:r>
        <w:r w:rsidR="001C6D67">
          <w:t>y at AFSC).</w:t>
        </w:r>
      </w:ins>
      <w:ins w:id="145" w:author="Pete.Hulson" w:date="2023-09-19T10:05:00Z">
        <w:r w:rsidR="00283A1F">
          <w:t xml:space="preserve"> </w:t>
        </w:r>
      </w:ins>
      <w:ins w:id="146" w:author="Pete.Hulson" w:date="2023-09-19T10:06:00Z">
        <w:r w:rsidR="00386489">
          <w:t xml:space="preserve">To </w:t>
        </w:r>
      </w:ins>
      <w:ins w:id="147" w:author="Pete.Hulson" w:date="2023-09-19T10:07:00Z">
        <w:r w:rsidR="00386489">
          <w:t>generalize</w:t>
        </w:r>
      </w:ins>
      <w:ins w:id="148" w:author="Pete.Hulson" w:date="2023-09-19T10:06:00Z">
        <w:r w:rsidR="00386489">
          <w:t xml:space="preserve"> the presentation of results</w:t>
        </w:r>
      </w:ins>
      <w:ins w:id="149" w:author="Pete.Hulson" w:date="2023-09-19T10:07:00Z">
        <w:r w:rsidR="00386489">
          <w:t xml:space="preserve"> we aggregate across regions and species type</w:t>
        </w:r>
      </w:ins>
      <w:ins w:id="150" w:author="Pete.Hulson" w:date="2023-09-19T10:08:00Z">
        <w:r w:rsidR="00386489">
          <w:t xml:space="preserve">s, thus, annual ISS and relative ISS results are shown </w:t>
        </w:r>
        <w:r w:rsidR="00386489" w:rsidRPr="00173BC5">
          <w:t>for flatfish, gadids, and rockfish</w:t>
        </w:r>
      </w:ins>
      <w:ins w:id="151" w:author="Pete.Hulson" w:date="2023-09-19T10:11:00Z">
        <w:r w:rsidR="00386489" w:rsidRPr="00173BC5">
          <w:t xml:space="preserve"> across the stocks and regions included in this analysis (Table 1).</w:t>
        </w:r>
      </w:ins>
      <w:ins w:id="152" w:author="Pete.Hulson" w:date="2023-09-19T10:12:00Z">
        <w:r w:rsidR="00386489" w:rsidRPr="00173BC5">
          <w:t xml:space="preserve"> In the presentation</w:t>
        </w:r>
        <w:r w:rsidR="00173BC5" w:rsidRPr="00173BC5">
          <w:t xml:space="preserve"> of CAAL results we selected </w:t>
        </w:r>
        <w:r w:rsidR="00386489" w:rsidRPr="00173BC5">
          <w:t>example stock</w:t>
        </w:r>
      </w:ins>
      <w:ins w:id="153" w:author="Pete.Hulson" w:date="2023-09-19T12:46:00Z">
        <w:r w:rsidR="00173BC5" w:rsidRPr="00173BC5">
          <w:t xml:space="preserve">s for each of the species types; </w:t>
        </w:r>
      </w:ins>
      <w:ins w:id="154" w:author="Pete.Hulson" w:date="2023-09-19T12:47:00Z">
        <w:r w:rsidR="00173BC5" w:rsidRPr="00173BC5">
          <w:t>GOA arrowtooth flounder</w:t>
        </w:r>
      </w:ins>
      <w:ins w:id="155" w:author="Pete.Hulson" w:date="2023-09-19T12:50:00Z">
        <w:r w:rsidR="00173BC5">
          <w:t xml:space="preserve"> (</w:t>
        </w:r>
        <w:r w:rsidR="00173BC5" w:rsidRPr="009277A5">
          <w:rPr>
            <w:i/>
          </w:rPr>
          <w:t>Atheresthes stomias</w:t>
        </w:r>
        <w:r w:rsidR="00173BC5">
          <w:t>)</w:t>
        </w:r>
      </w:ins>
      <w:ins w:id="156" w:author="Pete.Hulson" w:date="2023-09-19T12:47:00Z">
        <w:r w:rsidR="00173BC5" w:rsidRPr="00173BC5">
          <w:t xml:space="preserve"> as an example for flatfish, GOA </w:t>
        </w:r>
      </w:ins>
      <w:ins w:id="157" w:author="Pete.Hulson" w:date="2023-09-19T10:12:00Z">
        <w:r w:rsidR="00173BC5" w:rsidRPr="00173BC5">
          <w:t xml:space="preserve"> Pacific cod</w:t>
        </w:r>
      </w:ins>
      <w:ins w:id="158" w:author="Pete.Hulson" w:date="2023-09-19T12:49:00Z">
        <w:r w:rsidR="00173BC5">
          <w:t xml:space="preserve"> (</w:t>
        </w:r>
        <w:r w:rsidR="00173BC5" w:rsidRPr="009277A5">
          <w:rPr>
            <w:i/>
          </w:rPr>
          <w:t>Gadus macrocephalus</w:t>
        </w:r>
        <w:r w:rsidR="00173BC5">
          <w:t>)</w:t>
        </w:r>
      </w:ins>
      <w:ins w:id="159" w:author="Pete.Hulson" w:date="2023-09-19T10:12:00Z">
        <w:r w:rsidR="00173BC5" w:rsidRPr="00173BC5">
          <w:t xml:space="preserve"> as an example for gadids, and </w:t>
        </w:r>
      </w:ins>
      <w:ins w:id="160" w:author="Pete.Hulson" w:date="2023-09-19T12:47:00Z">
        <w:r w:rsidR="00173BC5" w:rsidRPr="00173BC5">
          <w:t>GOA Pacific ocean perch</w:t>
        </w:r>
      </w:ins>
      <w:ins w:id="161" w:author="Pete.Hulson" w:date="2023-09-19T12:50:00Z">
        <w:r w:rsidR="00173BC5">
          <w:t xml:space="preserve"> (</w:t>
        </w:r>
        <w:r w:rsidR="00173BC5" w:rsidRPr="009277A5">
          <w:rPr>
            <w:i/>
          </w:rPr>
          <w:t>Sebastes alutus</w:t>
        </w:r>
        <w:r w:rsidR="00173BC5">
          <w:t>)</w:t>
        </w:r>
      </w:ins>
      <w:ins w:id="162" w:author="Pete.Hulson" w:date="2023-09-19T12:47:00Z">
        <w:r w:rsidR="00173BC5" w:rsidRPr="00173BC5">
          <w:t xml:space="preserve"> as an example for rockfish.</w:t>
        </w:r>
      </w:ins>
      <w:ins w:id="163" w:author="Pete.Hulson" w:date="2023-09-19T10:12:00Z">
        <w:r w:rsidR="00386489" w:rsidRPr="00173BC5">
          <w:t xml:space="preserve"> </w:t>
        </w:r>
      </w:ins>
    </w:p>
    <w:p w14:paraId="5AD9DA6A" w14:textId="7A865203" w:rsidR="001C6D67" w:rsidRPr="001628EB" w:rsidRDefault="001C6D67" w:rsidP="00834223">
      <w:pPr>
        <w:pStyle w:val="BodyText"/>
        <w:ind w:firstLine="720"/>
        <w:rPr>
          <w:ins w:id="164" w:author="Pete.Hulson" w:date="2023-09-19T09:31:00Z"/>
        </w:rPr>
      </w:pPr>
      <w:ins w:id="165" w:author="Pete.Hulson" w:date="2023-09-19T09:31:00Z">
        <w:r>
          <w:t xml:space="preserve">We applied </w:t>
        </w:r>
      </w:ins>
      <w:ins w:id="166" w:author="Pete.Hulson" w:date="2023-09-19T12:48:00Z">
        <w:r w:rsidR="00173BC5">
          <w:t>three</w:t>
        </w:r>
      </w:ins>
      <w:ins w:id="167" w:author="Pete.Hulson" w:date="2023-09-19T09:31:00Z">
        <w:r>
          <w:t xml:space="preserve"> </w:t>
        </w:r>
      </w:ins>
      <w:ins w:id="168" w:author="Pete.Hulson" w:date="2023-09-19T09:33:00Z">
        <w:r>
          <w:t>bootstrap-</w:t>
        </w:r>
      </w:ins>
      <w:ins w:id="169" w:author="Pete.Hulson" w:date="2023-09-19T09:31:00Z">
        <w:r>
          <w:t xml:space="preserve">simulation </w:t>
        </w:r>
      </w:ins>
      <w:ins w:id="170" w:author="Pete.Hulson" w:date="2023-09-19T09:33:00Z">
        <w:r>
          <w:t xml:space="preserve">treatments across the uncertainty scenarios in order to evaluate the consistency of the results after </w:t>
        </w:r>
      </w:ins>
      <w:ins w:id="171" w:author="Pete.Hulson" w:date="2023-09-19T09:34:00Z">
        <w:r>
          <w:t>incorporating</w:t>
        </w:r>
      </w:ins>
      <w:ins w:id="172" w:author="Pete.Hulson" w:date="2023-09-19T09:33:00Z">
        <w:r>
          <w:t xml:space="preserve"> </w:t>
        </w:r>
      </w:ins>
      <w:ins w:id="173" w:author="Pete.Hulson" w:date="2023-09-19T09:34:00Z">
        <w:r>
          <w:t>each additional error source</w:t>
        </w:r>
      </w:ins>
      <w:ins w:id="174" w:author="Pete.Hulson" w:date="2023-09-19T10:00:00Z">
        <w:r w:rsidR="00283A1F">
          <w:t xml:space="preserve"> (Table 2)</w:t>
        </w:r>
      </w:ins>
      <w:ins w:id="175" w:author="Pete.Hulson" w:date="2023-09-19T09:34:00Z">
        <w:r w:rsidR="006A07DE">
          <w:t>. In the first treatment</w:t>
        </w:r>
      </w:ins>
      <w:ins w:id="176" w:author="Pete.Hulson" w:date="2023-09-19T09:37:00Z">
        <w:r w:rsidR="006A07DE">
          <w:t xml:space="preserve"> we evaluated the impact of pooling age-length data across all years</w:t>
        </w:r>
      </w:ins>
      <w:ins w:id="177" w:author="Pete.Hulson" w:date="2023-09-19T09:59:00Z">
        <w:r w:rsidR="00283A1F">
          <w:t xml:space="preserve"> (‘Pooled’)</w:t>
        </w:r>
      </w:ins>
      <w:ins w:id="178" w:author="Pete.Hulson" w:date="2023-09-19T09:37:00Z">
        <w:r w:rsidR="006A07DE">
          <w:t xml:space="preserve"> versus using the annual age-length data</w:t>
        </w:r>
      </w:ins>
      <w:ins w:id="179" w:author="Pete.Hulson" w:date="2023-09-19T09:59:00Z">
        <w:r w:rsidR="00283A1F">
          <w:t xml:space="preserve"> (‘Annual’)</w:t>
        </w:r>
      </w:ins>
      <w:ins w:id="180" w:author="Pete.Hulson" w:date="2023-09-19T09:40:00Z">
        <w:r w:rsidR="006A07DE">
          <w:t xml:space="preserve"> when resampling lengths for a given age to incorporate growth variability</w:t>
        </w:r>
      </w:ins>
      <w:ins w:id="181" w:author="Pete.Hulson" w:date="2023-09-19T09:41:00Z">
        <w:r w:rsidR="006A07DE">
          <w:t xml:space="preserve">; we term this treatment the ‘Growth variability treatment’. In the second treatment we evaluate the impact of different length bins for the length frequency data by including 2 cm and 5 cm length bins </w:t>
        </w:r>
      </w:ins>
      <w:ins w:id="182" w:author="Pete.Hulson" w:date="2023-09-19T09:43:00Z">
        <w:r w:rsidR="006A07DE">
          <w:t xml:space="preserve">in addition to the base bin of 1 cm </w:t>
        </w:r>
      </w:ins>
      <w:ins w:id="183" w:author="Pete.Hulson" w:date="2023-09-19T09:41:00Z">
        <w:r w:rsidR="006A07DE">
          <w:t>f</w:t>
        </w:r>
      </w:ins>
      <w:ins w:id="184" w:author="Pete.Hulson" w:date="2023-09-19T09:43:00Z">
        <w:r w:rsidR="006A07DE">
          <w:t>o</w:t>
        </w:r>
      </w:ins>
      <w:ins w:id="185" w:author="Pete.Hulson" w:date="2023-09-19T09:41:00Z">
        <w:r w:rsidR="006A07DE">
          <w:t xml:space="preserve">r comparison; we term this treatment the </w:t>
        </w:r>
      </w:ins>
      <w:ins w:id="186" w:author="Pete.Hulson" w:date="2023-09-19T09:42:00Z">
        <w:r w:rsidR="006A07DE">
          <w:t>‘Length bin treatment’.</w:t>
        </w:r>
      </w:ins>
      <w:ins w:id="187" w:author="Pete.Hulson" w:date="2023-09-19T09:44:00Z">
        <w:r w:rsidR="006A07DE">
          <w:t xml:space="preserve"> In the third treatment we show an example of aggregating length and age data prior to </w:t>
        </w:r>
        <w:r w:rsidR="00173BC5">
          <w:t>length and age expansion (‘</w:t>
        </w:r>
      </w:ins>
      <w:ins w:id="188" w:author="Pete.Hulson" w:date="2023-09-19T12:49:00Z">
        <w:r w:rsidR="00173BC5">
          <w:t>Pre-</w:t>
        </w:r>
      </w:ins>
      <w:ins w:id="189" w:author="Pete.Hulson" w:date="2023-09-19T09:44:00Z">
        <w:r w:rsidR="006A07DE">
          <w:t>expansion</w:t>
        </w:r>
      </w:ins>
      <w:ins w:id="190" w:author="Pete.Hulson" w:date="2023-09-19T12:49:00Z">
        <w:r w:rsidR="00173BC5">
          <w:t>’</w:t>
        </w:r>
      </w:ins>
      <w:ins w:id="191" w:author="Pete.Hulson" w:date="2023-09-19T09:44:00Z">
        <w:r w:rsidR="006A07DE">
          <w:t xml:space="preserve">) or after length and age expansion </w:t>
        </w:r>
      </w:ins>
      <w:ins w:id="192" w:author="Pete.Hulson" w:date="2023-09-19T09:45:00Z">
        <w:r w:rsidR="00173BC5">
          <w:t>(‘</w:t>
        </w:r>
      </w:ins>
      <w:ins w:id="193" w:author="Pete.Hulson" w:date="2023-09-19T12:49:00Z">
        <w:r w:rsidR="00173BC5">
          <w:t>P</w:t>
        </w:r>
      </w:ins>
      <w:ins w:id="194" w:author="Pete.Hulson" w:date="2023-09-19T09:45:00Z">
        <w:r w:rsidR="00173BC5">
          <w:t>ost-</w:t>
        </w:r>
        <w:r w:rsidR="006A07DE">
          <w:t>expansion</w:t>
        </w:r>
      </w:ins>
      <w:ins w:id="195" w:author="Pete.Hulson" w:date="2023-09-19T12:49:00Z">
        <w:r w:rsidR="00173BC5">
          <w:t>’</w:t>
        </w:r>
      </w:ins>
      <w:ins w:id="196" w:author="Pete.Hulson" w:date="2023-09-19T09:45:00Z">
        <w:r w:rsidR="006A07DE">
          <w:t>)</w:t>
        </w:r>
        <w:r w:rsidR="001628EB">
          <w:t>; we term this treatment the ‘Aggregation treatment’.</w:t>
        </w:r>
      </w:ins>
      <w:ins w:id="197" w:author="Pete.Hulson" w:date="2023-09-19T09:48:00Z">
        <w:r w:rsidR="001628EB">
          <w:t xml:space="preserve"> For this treatment we selected two stocks to show as an example: GOA Pacific cod </w:t>
        </w:r>
      </w:ins>
      <w:ins w:id="198" w:author="Pete.Hulson" w:date="2023-09-19T09:49:00Z">
        <w:r w:rsidR="00173BC5">
          <w:t xml:space="preserve">and GOA Pacific ocean perch. </w:t>
        </w:r>
      </w:ins>
      <w:ins w:id="199" w:author="Pete.Hulson" w:date="2023-09-19T09:50:00Z">
        <w:r w:rsidR="001628EB">
          <w:t xml:space="preserve">We selected these stocks because they do not exhibit differences in growth between females and males, which is the primary consideration for aggregating data either </w:t>
        </w:r>
      </w:ins>
      <w:ins w:id="200" w:author="Pete.Hulson" w:date="2023-09-19T09:51:00Z">
        <w:r w:rsidR="001628EB">
          <w:t>before</w:t>
        </w:r>
      </w:ins>
      <w:ins w:id="201" w:author="Pete.Hulson" w:date="2023-09-19T09:50:00Z">
        <w:r w:rsidR="001628EB">
          <w:t xml:space="preserve"> </w:t>
        </w:r>
      </w:ins>
      <w:ins w:id="202" w:author="Pete.Hulson" w:date="2023-09-19T09:51:00Z">
        <w:r w:rsidR="001628EB">
          <w:t>or after length and age expansion.</w:t>
        </w:r>
      </w:ins>
    </w:p>
    <w:p w14:paraId="577926E2" w14:textId="1D451710" w:rsidR="00834223" w:rsidRDefault="00834223" w:rsidP="00834223">
      <w:pPr>
        <w:pStyle w:val="BodyText"/>
        <w:ind w:firstLine="720"/>
        <w:rPr>
          <w:ins w:id="203" w:author="Pete.Hulson" w:date="2023-09-19T08:28:00Z"/>
        </w:rPr>
      </w:pPr>
      <w:ins w:id="204" w:author="Pete.Hulson" w:date="2023-09-19T08:28:00Z">
        <w:r>
          <w:lastRenderedPageBreak/>
          <w:t>The bootstrap-simulations were run for 500 iterations, a level at which the variability in population abundance-at-age results had stabilized. The bootstrap-simulation was developed in R (R Core Team 2022) and is available via GitHub as an R package (</w:t>
        </w:r>
        <w:r>
          <w:fldChar w:fldCharType="begin"/>
        </w:r>
        <w:r>
          <w:instrText xml:space="preserve"> HYPERLINK "https://github.com/BenWilliams-NOAA/surveyISS" \h </w:instrText>
        </w:r>
        <w:r>
          <w:fldChar w:fldCharType="separate"/>
        </w:r>
        <w:r>
          <w:rPr>
            <w:rStyle w:val="Hyperlink"/>
          </w:rPr>
          <w:t>https://github.com/BenWilliams-NOAA/surveyISS</w:t>
        </w:r>
        <w:r>
          <w:rPr>
            <w:rStyle w:val="Hyperlink"/>
          </w:rPr>
          <w:fldChar w:fldCharType="end"/>
        </w:r>
        <w:r>
          <w:t>).</w:t>
        </w:r>
      </w:ins>
    </w:p>
    <w:p w14:paraId="3C9DFC9C" w14:textId="77777777" w:rsidR="00834223" w:rsidRDefault="00834223" w:rsidP="009277A5">
      <w:pPr>
        <w:pStyle w:val="BodyText"/>
      </w:pPr>
    </w:p>
    <w:p w14:paraId="4A5D23C4" w14:textId="06BC845A" w:rsidR="00927AF5" w:rsidRDefault="00B02E4A">
      <w:pPr>
        <w:pStyle w:val="Heading2"/>
      </w:pPr>
      <w:bookmarkStart w:id="205" w:name="Xe65babd8f99318cbb49fcc1e256a898e8b1eae7"/>
      <w:bookmarkEnd w:id="93"/>
      <w:r>
        <w:t>2.</w:t>
      </w:r>
      <w:ins w:id="206" w:author="Pete.Hulson" w:date="2023-09-19T08:29:00Z">
        <w:r w:rsidR="00834223">
          <w:t>6</w:t>
        </w:r>
      </w:ins>
      <w:del w:id="207" w:author="Pete.Hulson" w:date="2023-09-19T08:29:00Z">
        <w:r w:rsidDel="00834223">
          <w:delText>5</w:delText>
        </w:r>
      </w:del>
      <w:r>
        <w:t xml:space="preserve"> Evaluating</w:t>
      </w:r>
      <w:ins w:id="208" w:author="Pete.Hulson" w:date="2023-09-19T10:53:00Z">
        <w:r w:rsidR="00F675FF">
          <w:t xml:space="preserve"> sampling and</w:t>
        </w:r>
      </w:ins>
      <w:r>
        <w:t xml:space="preserve"> life-history relationships to consequences of added uncertainty</w:t>
      </w:r>
    </w:p>
    <w:p w14:paraId="7231FCAA" w14:textId="16989DF0" w:rsidR="00927AF5" w:rsidRDefault="00B02E4A" w:rsidP="009277A5">
      <w:pPr>
        <w:pStyle w:val="FirstParagraph"/>
        <w:ind w:firstLine="720"/>
      </w:pPr>
      <w:del w:id="209" w:author="Pete.Hulson" w:date="2023-09-19T10:54:00Z">
        <w:r w:rsidDel="00F675FF">
          <w:delText>Trends across stocks were aggregated and evaluated using</w:delText>
        </w:r>
      </w:del>
      <w:ins w:id="210" w:author="Pete.Hulson" w:date="2023-09-19T10:59:00Z">
        <w:r w:rsidR="00F675FF">
          <w:t>For</w:t>
        </w:r>
      </w:ins>
      <w:ins w:id="211" w:author="Pete.Hulson" w:date="2023-09-19T10:54:00Z">
        <w:r w:rsidR="00F675FF">
          <w:t xml:space="preserve"> the</w:t>
        </w:r>
      </w:ins>
      <w:r>
        <w:t xml:space="preserve"> three species types</w:t>
      </w:r>
      <w:ins w:id="212" w:author="Pete.Hulson" w:date="2023-09-19T10:54:00Z">
        <w:r w:rsidR="00F675FF">
          <w:t xml:space="preserve"> in this analysis</w:t>
        </w:r>
      </w:ins>
      <w:del w:id="213" w:author="Pete.Hulson" w:date="2023-09-19T10:54:00Z">
        <w:r w:rsidDel="00F675FF">
          <w:delText>:</w:delText>
        </w:r>
      </w:del>
      <w:r>
        <w:t xml:space="preserve"> </w:t>
      </w:r>
      <w:ins w:id="214" w:author="Pete.Hulson" w:date="2023-09-19T10:54:00Z">
        <w:r w:rsidR="00F675FF">
          <w:t>(</w:t>
        </w:r>
      </w:ins>
      <w:r>
        <w:t>flatfish</w:t>
      </w:r>
      <w:del w:id="215" w:author="Pete.Hulson" w:date="2023-09-19T10:55:00Z">
        <w:r w:rsidDel="00F675FF">
          <w:delText xml:space="preserve"> (arrowtooth flounder, flathead sole, northern rock sole, and yellowfin sole)</w:delText>
        </w:r>
      </w:del>
      <w:r>
        <w:t>, gadids</w:t>
      </w:r>
      <w:del w:id="216" w:author="Pete.Hulson" w:date="2023-09-19T10:55:00Z">
        <w:r w:rsidDel="00F675FF">
          <w:delText xml:space="preserve"> (walleye pollock and Pacific cod)</w:delText>
        </w:r>
      </w:del>
      <w:r>
        <w:t>, and rockfish</w:t>
      </w:r>
      <w:del w:id="217" w:author="Pete.Hulson" w:date="2023-09-19T10:55:00Z">
        <w:r w:rsidDel="00F675FF">
          <w:delText xml:space="preserve"> (Pacific ocean perch and northern rockfish</w:delText>
        </w:r>
      </w:del>
      <w:r>
        <w:t>)</w:t>
      </w:r>
      <w:ins w:id="218" w:author="Pete.Hulson" w:date="2023-09-19T10:55:00Z">
        <w:r w:rsidR="00F675FF">
          <w:t xml:space="preserve"> we evaluated relationships between sampling rates and indicators of life-history traits</w:t>
        </w:r>
      </w:ins>
      <w:ins w:id="219" w:author="Pete.Hulson" w:date="2023-09-19T10:58:00Z">
        <w:r w:rsidR="00F675FF">
          <w:t xml:space="preserve"> across the uncertainty scenarios considered</w:t>
        </w:r>
      </w:ins>
      <w:r>
        <w:t xml:space="preserve">. </w:t>
      </w:r>
      <w:ins w:id="220" w:author="Pete.Hulson" w:date="2023-09-19T10:56:00Z">
        <w:r w:rsidR="00F675FF">
          <w:t>To evaluate the relationship with sampling rates, and the consequence of added uncertainty in ISS, we present the relationship between</w:t>
        </w:r>
      </w:ins>
      <w:ins w:id="221" w:author="Pete.Hulson" w:date="2023-09-19T10:57:00Z">
        <w:r w:rsidR="00F675FF">
          <w:t xml:space="preserve"> the average</w:t>
        </w:r>
      </w:ins>
      <w:ins w:id="222" w:author="Pete.Hulson" w:date="2023-09-19T10:56:00Z">
        <w:r w:rsidR="00F675FF">
          <w:t xml:space="preserve"> ISS </w:t>
        </w:r>
      </w:ins>
      <w:ins w:id="223" w:author="Pete.Hulson" w:date="2023-09-19T10:57:00Z">
        <w:r w:rsidR="00F675FF">
          <w:t xml:space="preserve">per age sampled </w:t>
        </w:r>
      </w:ins>
      <w:ins w:id="224" w:author="Pete.Hulson" w:date="2023-09-19T10:56:00Z">
        <w:r w:rsidR="00F675FF">
          <w:t>and the number of ages collected</w:t>
        </w:r>
      </w:ins>
      <w:ins w:id="225" w:author="Pete.Hulson" w:date="2023-09-19T10:57:00Z">
        <w:r w:rsidR="00F675FF">
          <w:t xml:space="preserve">. We present these results in order to provide a comparison with the type of results presented in Stewart and Hamel (2014). To evaluate the relationship </w:t>
        </w:r>
      </w:ins>
      <w:ins w:id="226" w:author="Pete.Hulson" w:date="2023-09-19T10:58:00Z">
        <w:r w:rsidR="00F675FF">
          <w:t>between ISS and</w:t>
        </w:r>
      </w:ins>
      <w:ins w:id="227" w:author="Pete.Hulson" w:date="2023-09-19T10:57:00Z">
        <w:r w:rsidR="00F675FF">
          <w:t xml:space="preserve"> life-history</w:t>
        </w:r>
      </w:ins>
      <w:ins w:id="228" w:author="Pete.Hulson" w:date="2023-09-19T11:02:00Z">
        <w:r w:rsidR="003A601A">
          <w:t xml:space="preserve"> and the consequences of additional sources of uncertainty</w:t>
        </w:r>
      </w:ins>
      <w:ins w:id="229" w:author="Pete.Hulson" w:date="2023-09-19T10:57:00Z">
        <w:r w:rsidR="00F675FF">
          <w:t xml:space="preserve"> </w:t>
        </w:r>
      </w:ins>
      <w:ins w:id="230" w:author="Pete.Hulson" w:date="2023-09-19T11:00:00Z">
        <w:r w:rsidR="003A601A">
          <w:t xml:space="preserve">we used two indicators. First, we compare </w:t>
        </w:r>
      </w:ins>
      <w:ins w:id="231" w:author="Pete.Hulson" w:date="2023-09-19T11:02:00Z">
        <w:r w:rsidR="003A601A">
          <w:t xml:space="preserve">relative </w:t>
        </w:r>
      </w:ins>
      <w:ins w:id="232" w:author="Pete.Hulson" w:date="2023-09-19T11:00:00Z">
        <w:r w:rsidR="003A601A">
          <w:t>ISS</w:t>
        </w:r>
      </w:ins>
      <w:ins w:id="233" w:author="Pete.Hulson" w:date="2023-09-19T11:02:00Z">
        <w:r w:rsidR="003A601A">
          <w:t xml:space="preserve"> after </w:t>
        </w:r>
      </w:ins>
      <w:ins w:id="234" w:author="Pete.Hulson" w:date="2023-09-19T11:03:00Z">
        <w:r w:rsidR="003A601A">
          <w:t>incorporating</w:t>
        </w:r>
      </w:ins>
      <w:ins w:id="235" w:author="Pete.Hulson" w:date="2023-09-19T11:02:00Z">
        <w:r w:rsidR="003A601A">
          <w:t xml:space="preserve"> </w:t>
        </w:r>
      </w:ins>
      <w:ins w:id="236" w:author="Pete.Hulson" w:date="2023-09-19T11:03:00Z">
        <w:r w:rsidR="003A601A">
          <w:t xml:space="preserve">ageing error with the age range of the stocks to assess the relationship with longevity. </w:t>
        </w:r>
      </w:ins>
      <w:ins w:id="237" w:author="Pete.Hulson" w:date="2023-09-19T11:04:00Z">
        <w:r w:rsidR="003A601A">
          <w:t xml:space="preserve">Second, we compare relative ISS after incorporating growth variability with the length range of the stocks to </w:t>
        </w:r>
      </w:ins>
      <w:ins w:id="238" w:author="Pete.Hulson" w:date="2023-09-19T12:53:00Z">
        <w:r w:rsidR="00173BC5">
          <w:t xml:space="preserve">determine if the impacts of growth variability are </w:t>
        </w:r>
      </w:ins>
      <w:ins w:id="239" w:author="Pete.Hulson" w:date="2023-09-19T12:54:00Z">
        <w:r w:rsidR="00173BC5">
          <w:t>related</w:t>
        </w:r>
      </w:ins>
      <w:ins w:id="240" w:author="Pete.Hulson" w:date="2023-09-19T12:53:00Z">
        <w:r w:rsidR="00173BC5">
          <w:t xml:space="preserve"> to the size of the species type considered</w:t>
        </w:r>
      </w:ins>
      <w:ins w:id="241" w:author="Pete.Hulson" w:date="2023-09-19T11:05:00Z">
        <w:r w:rsidR="003A601A">
          <w:t>.</w:t>
        </w:r>
      </w:ins>
      <w:ins w:id="242" w:author="Pete.Hulson" w:date="2023-09-19T11:00:00Z">
        <w:r w:rsidR="003A601A">
          <w:t xml:space="preserve"> </w:t>
        </w:r>
      </w:ins>
      <w:ins w:id="243" w:author="Pete.Hulson" w:date="2023-09-19T11:05:00Z">
        <w:r w:rsidR="003A601A">
          <w:t xml:space="preserve">Finally, we rank the relative ISS after incorporating both ageing error and growth variability across stocks </w:t>
        </w:r>
      </w:ins>
      <w:ins w:id="244" w:author="Pete.Hulson" w:date="2023-09-19T11:06:00Z">
        <w:r w:rsidR="003A601A">
          <w:t>(and highlighting species types) to illustrate any species type impacts on ISS after incorporating these sources of variability.</w:t>
        </w:r>
      </w:ins>
      <w:del w:id="245" w:author="Pete.Hulson" w:date="2023-09-19T11:06:00Z">
        <w:r w:rsidDel="003A601A">
          <w:delText xml:space="preserve">Two statistics were used to evaluate trends across the cases that added ageing error and growth variability. The first statistic we used to </w:delText>
        </w:r>
        <w:r w:rsidDel="003A601A">
          <w:lastRenderedPageBreak/>
          <w:delText>evaluate the influence of adding ageing error was the average coefficient of variation (CV) in age agreement. We computed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delText>
        </w:r>
      </w:del>
    </w:p>
    <w:p w14:paraId="02B701D8" w14:textId="77777777" w:rsidR="009277A5" w:rsidRPr="009277A5" w:rsidRDefault="009277A5" w:rsidP="009277A5">
      <w:pPr>
        <w:pStyle w:val="BodyText"/>
      </w:pPr>
    </w:p>
    <w:p w14:paraId="41CE6727" w14:textId="77777777" w:rsidR="00927AF5" w:rsidRDefault="00B02E4A">
      <w:pPr>
        <w:pStyle w:val="Heading1"/>
      </w:pPr>
      <w:bookmarkStart w:id="246" w:name="results"/>
      <w:bookmarkEnd w:id="8"/>
      <w:bookmarkEnd w:id="205"/>
      <w:r>
        <w:t>3. Results</w:t>
      </w:r>
    </w:p>
    <w:p w14:paraId="2658190A" w14:textId="77777777" w:rsidR="00927AF5" w:rsidRDefault="00B02E4A" w:rsidP="009277A5">
      <w:pPr>
        <w:pStyle w:val="FirstParagraph"/>
        <w:ind w:firstLine="720"/>
      </w:pPr>
      <w:r>
        <w:t>While the magnitude of age composition ISS was stock and region specific, there was a consistent reduction in age composition ISS as additional sources of uncertainty were introduced in the bootstrap procedure (Figure 2). This reduction in age composition ISS resulted for both sex-specific and total (combined sex) age composition ISS. The relative magnitude of adding ageing error compared to growth variability was also stock and region specific. For example, adding ageing error to arrowtooth flounder age data resulted in smaller ISS than adding growth variability in the GOA, but larger ISS in the EBS. Variability in the age composition ISS across the scenarios evaluated was also stock and region specific, with Pacific cod and walleye pollock in the EBS having the greatest reduction in ISS and AI Atka mackerel having the least.</w:t>
      </w:r>
    </w:p>
    <w:p w14:paraId="1CC56542" w14:textId="77777777" w:rsidR="00927AF5" w:rsidRDefault="00B02E4A" w:rsidP="009277A5">
      <w:pPr>
        <w:pStyle w:val="BodyText"/>
        <w:ind w:firstLine="720"/>
      </w:pPr>
      <w:r>
        <w:t xml:space="preserve">The age composition relative ISS across uncertainty scenarios revealed patterns across species types within each region evaluated (Figure 3). Including ageing error for rockfish had a larger proportional reduction in relative ISS than including growth variability. However, growth variability had a larger proportional reduction for flatfish and gadid relative ISS than adding ageing error. Flatfish exhibited the greatest variability in the proportional reduction in relative ISS in any given region, while gadids had the smallest relative ISS, in general. For example, after </w:t>
      </w:r>
      <w:r>
        <w:lastRenderedPageBreak/>
        <w:t>adding ageing error and growth variability, the relative ISS for gadid was 85-95% in the AI, 40-50% in the EBS, and 70-80% in the GOA (Figure 3). Overall, adding both ageing error and growth variability decreased the relative ISS to 50-90% of the Base ISS for flatfish, 40-90% for gadids, and 80-95% for rockfish.</w:t>
      </w:r>
    </w:p>
    <w:p w14:paraId="5BCA5989" w14:textId="77777777" w:rsidR="00927AF5" w:rsidRDefault="00B02E4A" w:rsidP="009277A5">
      <w:pPr>
        <w:pStyle w:val="BodyText"/>
        <w:ind w:firstLine="720"/>
      </w:pPr>
      <w:r>
        <w:t>A positive relationship is observed, by species group, between the number of age samples taken per haul and the age composition ISS per sampled haul (top panel of Figure 4). However,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though it was less for rockfish and gadids. The age composition ISS per haul was, on average, the largest for flatfish, followed by rockfish, and was the smallest for gadids (bottom panel of Figure 4). The variability in the age composition ISS per haul across years, regions, and sex categories was also the largest for flatfish compared to gadids and rockfish.</w:t>
      </w:r>
    </w:p>
    <w:p w14:paraId="7CD9BE53" w14:textId="77777777" w:rsidR="00927AF5" w:rsidRDefault="00B02E4A" w:rsidP="009277A5">
      <w:pPr>
        <w:pStyle w:val="BodyText"/>
        <w:ind w:firstLine="720"/>
      </w:pPr>
      <w:r>
        <w:t xml:space="preserve">Comparing between statistics for ageing error and growth variability resulted in different trends in the relative ISS by species types (top panels of Figure 5). The relative ISS when adding ageing error was similar when compared to 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On average, the relative ISS when adding both ageing error and growth variability was largest for rockfish, intermediate for flatfish, and smallest for gadids (bottom panel of Figure 5). The </w:t>
      </w:r>
      <w:r>
        <w:lastRenderedPageBreak/>
        <w:t>same trend resulted when evaluating the range in the relative ISS when both ageing error and growth variability were added.</w:t>
      </w:r>
    </w:p>
    <w:p w14:paraId="48676306" w14:textId="77777777" w:rsidR="009277A5" w:rsidRDefault="009277A5" w:rsidP="009277A5">
      <w:pPr>
        <w:pStyle w:val="BodyText"/>
      </w:pPr>
    </w:p>
    <w:p w14:paraId="414EB42C" w14:textId="77777777" w:rsidR="00927AF5" w:rsidRDefault="00B02E4A">
      <w:pPr>
        <w:pStyle w:val="Heading1"/>
      </w:pPr>
      <w:bookmarkStart w:id="247" w:name="discussion"/>
      <w:bookmarkEnd w:id="246"/>
      <w:r>
        <w:t>4. Discussion</w:t>
      </w:r>
    </w:p>
    <w:p w14:paraId="0362D168" w14:textId="77777777" w:rsidR="00927AF5" w:rsidRDefault="00B02E4A" w:rsidP="009277A5">
      <w:pPr>
        <w:pStyle w:val="FirstParagraph"/>
        <w:ind w:firstLine="720"/>
      </w:pPr>
      <w:r>
        <w:t>In this study we find that accounting for ageing error and growth variability using bootstrap procedures decreased age composition ISS for all stocks examined. The impact of the sources of uncertainty on resulting ISS was species type specific, with ageing error being more influential for rockfish than growth variability, and growth variability more influential than ageing error for flatfish and gadids. We propose that these results are due to larger growth variability observed in gadids and flatfish compared to rockfish. Further, the effects of ageing error are not unexpected for rockfish, as they are so long-lived. However, the average CV for reader-tester agreement was much larger for some flatfish stocks relative to the rockfish stocks evaluated, thus, there was some interaction between the number of age bins and ISS in this analysis. When considering both ageing error and growth uncertainty the largest reduction in ISS magnitude was for gadids, followed by flatfish, with the least effect observed for rockfish, though results varies by stock and region.</w:t>
      </w:r>
    </w:p>
    <w:p w14:paraId="010838F5" w14:textId="77777777" w:rsidR="00927AF5" w:rsidRDefault="00B02E4A" w:rsidP="009277A5">
      <w:pPr>
        <w:pStyle w:val="BodyText"/>
        <w:ind w:firstLine="720"/>
      </w:pPr>
      <w:r>
        <w:t>It is well known that misspecification of ISS when fitting compositional data can lead to bias</w:t>
      </w:r>
      <w:ins w:id="248" w:author="Ben.Williams" w:date="2023-09-01T09:54:00Z">
        <w:r w:rsidR="007209CD">
          <w:t>ed</w:t>
        </w:r>
      </w:ins>
      <w:r>
        <w:t xml:space="preserve"> results in assessment model predictions (e.g., Stewart and Monnahan 2017, Xu et al. 2020). Here, we show for gadids that the ISS for some stocks when adding additional uncertainty as compared to the base case was 40% of the base case ISS, 50% of the base case for flatfish, and 80% of the base case for rockfish. Without these additional sources of uncertainty taken into account, using the bootstrap procedure would result in ISS that are larger than what they should be. While we did not investigate implications to specific assessment model outcomes, it can be </w:t>
      </w:r>
      <w:r>
        <w:lastRenderedPageBreak/>
        <w:t>inferred that reductions of ISS on this scale would have downstream effects on model predictions and the associated uncertainty. We note that these sources of uncertainty would not be contained only to fishery-independent sources, like evaluated here, but would also be inherent to age collections for fishery-dependent sources as well. The functions to bootstrap age composition data to determine ISS for fishery-dependent sources at AFSC have not yet been developed. Future investigations into the impacts of adding ageing error and growth variability into ISS estimation on assessment model results should also include fishery-dependent ISS implications as well.</w:t>
      </w:r>
    </w:p>
    <w:p w14:paraId="337DCEFE" w14:textId="77777777" w:rsidR="00927AF5" w:rsidRDefault="00B02E4A" w:rsidP="009277A5">
      <w:pPr>
        <w:pStyle w:val="BodyText"/>
        <w:ind w:firstLine="720"/>
      </w:pPr>
      <w:r>
        <w:t>A number of operational assessment models use hauls as a proxy in some form when setting ISS for age and length composition data (e.g., Hulson et al. 2021, Barbeaux et al. 2022). This is derived from a result found in Pennington et al. (2000) who investigated length frequency sampling and, based on the level of intra-haul correlation, determined that for the species that were investigated, on average, the ISS was one fish per haul. 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 This result was further substantiated in Siskey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7C7AC4C1" w14:textId="77777777" w:rsidR="00927AF5" w:rsidRDefault="00B02E4A" w:rsidP="009277A5">
      <w:pPr>
        <w:pStyle w:val="BodyText"/>
        <w:ind w:firstLine="720"/>
      </w:pPr>
      <w:r>
        <w:lastRenderedPageBreak/>
        <w:t xml:space="preserve">Previous work has investigated both the inclusion of ageing error (Punt et al. 2008, Liao et al. 2013) and growth (Taylor and Methot 2013) within stock assessment models, however, 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model fitting step, an ISS is used to fit the models ‘smudged’ estimates of age composition to the observed age composition. Here, we suggest that unless ageing error is accounted for in the age composition ISS used to fit these data then we are likely ‘over-fitting’ the model estimates to the ‘observed’ age composition and that the use of only an ageing error matrix </w:t>
      </w:r>
      <w:del w:id="249" w:author="Ben.Williams" w:date="2023-09-01T09:55:00Z">
        <w:r w:rsidDel="007209CD">
          <w:delText>half-way</w:delText>
        </w:r>
      </w:del>
      <w:ins w:id="250" w:author="Ben.Williams" w:date="2023-09-01T09:55:00Z">
        <w:r w:rsidR="007209CD">
          <w:t>partially</w:t>
        </w:r>
      </w:ins>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77777777" w:rsidR="00927AF5" w:rsidRDefault="00B02E4A" w:rsidP="009277A5">
      <w:pPr>
        <w:pStyle w:val="BodyText"/>
        <w:ind w:firstLine="720"/>
      </w:pPr>
      <w:r>
        <w:t xml:space="preserve">It is commonly the case that age composition is produced through a two-stage expansion process (Quinn and Deriso 1999), in which length frequency data is expanded to population-at-length in the first stage, and an ALK is used to expand population-at-length to population-at-age in the second stage (Ailloud and Hoenig 2019). In the second-stage of this expansion process, the ALK is produced through the use of age-length paired data that are obtained in the age sampling collection, and within the ALK the variability in length-at-age is implicitly accounted for. However, there have been no previous attempts to include this source of variability when </w:t>
      </w:r>
      <w:r>
        <w:lastRenderedPageBreak/>
        <w:t>considering the ISS that is used to fit the expanded age composition data. We find that the magnitude of effect on age composition ISS is species type dependent, in which a larger effect results for species that exhibit larger variability in growth, for example, gadids and flatfish compared to rockfish. When implementing growth variability there was a 10-50% decrease in the magnitude of bootstrapped age composition ISS, thus, if not taking this source of uncertainty into account the ISS can be up to 200% too large.</w:t>
      </w:r>
    </w:p>
    <w:p w14:paraId="4F74AE0D" w14:textId="77777777" w:rsidR="00927AF5" w:rsidRDefault="00B02E4A" w:rsidP="009277A5">
      <w:pPr>
        <w:pStyle w:val="BodyText"/>
        <w:ind w:firstLine="720"/>
        <w:rPr>
          <w:ins w:id="251" w:author="Pete.Hulson" w:date="2023-09-13T19:28:00Z"/>
        </w:rPr>
      </w:pPr>
      <w:r>
        <w:t xml:space="preserve">An additional consideration is understanding effects of survey reduction effort, </w:t>
      </w:r>
      <w:del w:id="252" w:author="Ben.Williams" w:date="2023-09-01T09:56:00Z">
        <w:r w:rsidDel="007209CD">
          <w:delText xml:space="preserve">which has recently been </w:delText>
        </w:r>
      </w:del>
      <w:r>
        <w:t xml:space="preserve">the focus of a number of </w:t>
      </w:r>
      <w:ins w:id="253"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254" w:author="Ben.Williams" w:date="2023-09-01T09:57:00Z">
        <w:r w:rsidDel="007209CD">
          <w:delText xml:space="preserve">as example </w:delText>
        </w:r>
      </w:del>
      <w:r>
        <w:t xml:space="preserve">(Hulson et al. in review) </w:t>
      </w:r>
      <w:del w:id="255" w:author="Ben.Williams" w:date="2023-09-01T09:57:00Z">
        <w:r w:rsidDel="007209CD">
          <w:delText xml:space="preserve">and </w:delText>
        </w:r>
      </w:del>
      <w:r>
        <w:t xml:space="preserve">found that reduction in age collections had </w:t>
      </w:r>
      <w:ins w:id="256" w:author="Ben.Williams" w:date="2023-09-01T09:57:00Z">
        <w:r w:rsidR="007209CD">
          <w:t xml:space="preserve">a </w:t>
        </w:r>
      </w:ins>
      <w:r>
        <w:t xml:space="preserve">larger effect on age composition uncertainty for flatfish and rockfish as compared to gadids. Here we find that including additional sources of uncertainty has </w:t>
      </w:r>
      <w:ins w:id="257" w:author="Ben.Williams" w:date="2023-09-01T09:59:00Z">
        <w:r w:rsidR="007209CD">
          <w:t xml:space="preserve">a greater </w:t>
        </w:r>
      </w:ins>
      <w:del w:id="258" w:author="Ben.Williams" w:date="2023-09-01T09:59:00Z">
        <w:r w:rsidDel="007209CD">
          <w:delText>largest</w:delText>
        </w:r>
      </w:del>
      <w:r>
        <w:t xml:space="preserve"> effect on gadids, and </w:t>
      </w:r>
      <w:del w:id="259" w:author="Ben.Williams" w:date="2023-09-01T09:59:00Z">
        <w:r w:rsidDel="007209CD">
          <w:delText xml:space="preserve">smallest </w:delText>
        </w:r>
      </w:del>
      <w:ins w:id="260" w:author="Ben.Williams" w:date="2023-09-01T09:59:00Z">
        <w:r w:rsidR="007209CD">
          <w:t xml:space="preserve">less impact </w:t>
        </w:r>
      </w:ins>
      <w:r>
        <w:t>on rockfish. It is potentially the case that the effect of decreases in sampling effort for gadids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4A45FEE4" w14:textId="77777777" w:rsidR="007F309C" w:rsidRDefault="007F309C" w:rsidP="009277A5">
      <w:pPr>
        <w:pStyle w:val="BodyText"/>
        <w:ind w:firstLine="720"/>
        <w:rPr>
          <w:ins w:id="261" w:author="Pete.Hulson" w:date="2023-09-13T19:35:00Z"/>
        </w:rPr>
      </w:pPr>
      <w:ins w:id="262" w:author="Pete.Hulson" w:date="2023-09-13T19:28:00Z">
        <w:r>
          <w:t xml:space="preserve">Caveats paragraph: using an </w:t>
        </w:r>
      </w:ins>
      <w:ins w:id="263" w:author="Pete.Hulson" w:date="2023-09-13T19:29:00Z">
        <w:r>
          <w:t xml:space="preserve">ALK vs random sampling effects, </w:t>
        </w:r>
      </w:ins>
      <w:ins w:id="264" w:author="Pete.Hulson" w:date="2023-09-13T19:36:00Z">
        <w:r>
          <w:t>confounding between growth and ageing error</w:t>
        </w:r>
      </w:ins>
    </w:p>
    <w:p w14:paraId="7A504651" w14:textId="77777777" w:rsidR="007F309C" w:rsidRDefault="007F309C" w:rsidP="009277A5">
      <w:pPr>
        <w:pStyle w:val="BodyText"/>
        <w:ind w:firstLine="720"/>
      </w:pPr>
      <w:ins w:id="265" w:author="Pete.Hulson" w:date="2023-09-13T19:35:00Z">
        <w:r>
          <w:t>Add a paragraph about starting points for self-weighting methods</w:t>
        </w:r>
      </w:ins>
    </w:p>
    <w:p w14:paraId="74A69B4A" w14:textId="77777777" w:rsidR="009277A5" w:rsidRDefault="009277A5" w:rsidP="009277A5">
      <w:pPr>
        <w:pStyle w:val="BodyText"/>
      </w:pPr>
    </w:p>
    <w:p w14:paraId="36A06E7A" w14:textId="77777777" w:rsidR="00927AF5" w:rsidRDefault="00B02E4A">
      <w:pPr>
        <w:pStyle w:val="Heading1"/>
      </w:pPr>
      <w:bookmarkStart w:id="266" w:name="conclusions"/>
      <w:bookmarkEnd w:id="247"/>
      <w:r>
        <w:lastRenderedPageBreak/>
        <w:t>5. Conclusions</w:t>
      </w:r>
    </w:p>
    <w:p w14:paraId="43BB1D41" w14:textId="77777777" w:rsidR="00927AF5" w:rsidRDefault="00B02E4A" w:rsidP="009277A5">
      <w:pPr>
        <w:pStyle w:val="FirstParagraph"/>
        <w:ind w:firstLine="720"/>
      </w:pPr>
      <w:r>
        <w:t>Overall, we find that expanding upon the method introduced by Stewart and Monnahan (2017)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 (which was developed from Stewart and Monnahan 2017) to set age and length composition ISS. With modern computing power, for a single species using the package we built (</w:t>
      </w:r>
      <w:hyperlink r:id="rId12">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267" w:name="acknowledgements"/>
      <w:bookmarkEnd w:id="266"/>
      <w:r>
        <w:t>Acknowledgements</w:t>
      </w:r>
    </w:p>
    <w:p w14:paraId="09C50A45" w14:textId="77777777" w:rsidR="00927AF5" w:rsidRDefault="00B02E4A">
      <w:pPr>
        <w:pStyle w:val="FirstParagraph"/>
      </w:pPr>
      <w:r>
        <w:t>We thank Dan Goethel and Cole Monnahan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268" w:name="author-contribution"/>
      <w:bookmarkEnd w:id="267"/>
      <w:r>
        <w:lastRenderedPageBreak/>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269" w:name="citations"/>
      <w:bookmarkEnd w:id="268"/>
      <w:r>
        <w:lastRenderedPageBreak/>
        <w:t>Citations</w:t>
      </w:r>
    </w:p>
    <w:p w14:paraId="7E585CF5" w14:textId="77777777" w:rsidR="00927AF5" w:rsidRDefault="00B02E4A" w:rsidP="009277A5">
      <w:pPr>
        <w:pStyle w:val="Bibliography"/>
        <w:ind w:left="720" w:hanging="720"/>
      </w:pPr>
      <w:bookmarkStart w:id="270" w:name="ref-Ailloud2019"/>
      <w:bookmarkStart w:id="271" w:name="refs"/>
      <w:r>
        <w:t xml:space="preserve">Ailloud, L.E., and Hoenig, J.M. 2019. A general theory of age-length keys: Combining the forward and inverse keys to estimate age composition from incomplete data. ICES Journal of Marine Science 76(6): 1515–1523. doi: </w:t>
      </w:r>
      <w:hyperlink r:id="rId13">
        <w:r>
          <w:rPr>
            <w:rStyle w:val="Hyperlink"/>
          </w:rPr>
          <w:t>10.1093/icesjms/fsz072</w:t>
        </w:r>
      </w:hyperlink>
      <w:r>
        <w:t>.</w:t>
      </w:r>
    </w:p>
    <w:p w14:paraId="1EF31067" w14:textId="77777777" w:rsidR="00927AF5" w:rsidRDefault="00B02E4A" w:rsidP="009277A5">
      <w:pPr>
        <w:pStyle w:val="Bibliography"/>
        <w:ind w:left="720" w:hanging="720"/>
      </w:pPr>
      <w:bookmarkStart w:id="272" w:name="ref-Barbeaux2022"/>
      <w:bookmarkEnd w:id="270"/>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273" w:name="ref-Candy2012"/>
      <w:bookmarkEnd w:id="272"/>
      <w:r>
        <w:t>Candy, S.G., Nowara, G.B., Welsford, D., and McKinlay, J.P. 2012. Estimating an ageing error matrix for Patagonian toothfish (</w:t>
      </w:r>
      <w:r>
        <w:rPr>
          <w:i/>
          <w:iCs/>
        </w:rPr>
        <w:t>dissostichus eleginoides</w:t>
      </w:r>
      <w:r>
        <w:t xml:space="preserve">) otoliths using between-reader integer errors, readability scores, and continuation ratio models. Fisheries Research 115: 14–23. doi: </w:t>
      </w:r>
      <w:hyperlink r:id="rId14">
        <w:r>
          <w:rPr>
            <w:rStyle w:val="Hyperlink"/>
          </w:rPr>
          <w:t>10.1016/j.fishres.2011.11.005</w:t>
        </w:r>
      </w:hyperlink>
      <w:r>
        <w:t>.</w:t>
      </w:r>
    </w:p>
    <w:p w14:paraId="53F52C03" w14:textId="77777777" w:rsidR="00927AF5" w:rsidRDefault="00B02E4A" w:rsidP="009277A5">
      <w:pPr>
        <w:pStyle w:val="Bibliography"/>
        <w:ind w:left="720" w:hanging="720"/>
      </w:pPr>
      <w:bookmarkStart w:id="274" w:name="ref-Henriquez2016"/>
      <w:bookmarkEnd w:id="273"/>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 doi: </w:t>
      </w:r>
      <w:hyperlink r:id="rId15">
        <w:r>
          <w:rPr>
            <w:rStyle w:val="Hyperlink"/>
          </w:rPr>
          <w:t>10.1093/icesjms/fsv270</w:t>
        </w:r>
      </w:hyperlink>
      <w:r>
        <w:t>.</w:t>
      </w:r>
    </w:p>
    <w:p w14:paraId="7FA663E6" w14:textId="77777777" w:rsidR="00927AF5" w:rsidRDefault="00B02E4A" w:rsidP="009277A5">
      <w:pPr>
        <w:pStyle w:val="Bibliography"/>
        <w:ind w:left="720" w:hanging="720"/>
      </w:pPr>
      <w:bookmarkStart w:id="275" w:name="ref-Hulson2012"/>
      <w:bookmarkEnd w:id="274"/>
      <w:r>
        <w:t xml:space="preserve">Hulson, P.-J.F., Hanselman, D.H., and Quinn II, T.J. 2012. Determining effective sample size in integrated age-structured assessment models. ICES Journal of Marine Science 69: 281–292. doi: </w:t>
      </w:r>
      <w:hyperlink r:id="rId16">
        <w:r>
          <w:rPr>
            <w:rStyle w:val="Hyperlink"/>
          </w:rPr>
          <w:t>10.1093/icesjms/fsr189</w:t>
        </w:r>
      </w:hyperlink>
      <w:r>
        <w:t>.</w:t>
      </w:r>
    </w:p>
    <w:p w14:paraId="2D537594" w14:textId="77777777" w:rsidR="00927AF5" w:rsidRDefault="00B02E4A" w:rsidP="009277A5">
      <w:pPr>
        <w:pStyle w:val="Bibliography"/>
        <w:ind w:left="720" w:hanging="720"/>
      </w:pPr>
      <w:bookmarkStart w:id="276" w:name="ref-Hulson2023c"/>
      <w:bookmarkEnd w:id="275"/>
      <w:r>
        <w:t>Hulson, P.-J.F., Williams, B., Bryan, M., Conner, J., and Siskey,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277" w:name="ref-Hulson2021"/>
      <w:bookmarkEnd w:id="276"/>
      <w:r>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278" w:name="ref-Hulson2023b"/>
      <w:bookmarkEnd w:id="277"/>
      <w:r>
        <w:lastRenderedPageBreak/>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79" w:name="ref-ICES2020"/>
      <w:bookmarkEnd w:id="278"/>
      <w:r>
        <w:t xml:space="preserve">ICES. 2020. Workshop on unavoidable survey effort reduction (WKUSER). ICES Scientific Reports. doi: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280" w:name="ref-ICES2023"/>
      <w:bookmarkEnd w:id="279"/>
      <w:r>
        <w:t xml:space="preserve">ICES. 2023. Workshop on unavoidable survey effort reduction 2 (WKUSER). ICES Scientific Reports. doi: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281" w:name="ref-Kimura1991"/>
      <w:bookmarkEnd w:id="280"/>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82" w:name="ref-Lauth2019"/>
      <w:bookmarkEnd w:id="281"/>
      <w:r>
        <w:t>Lauth, R.R., Dawson, E.J., and Conner, J. 2019. Results of the 2017 eastern and northern Bering Sea continental shelf bottom trawl survey of groundfish and invertebrate fauna. U.S. Department of Commerce. NOAA Technical Memorandum NMFS-AFSC-396: 260 p.</w:t>
      </w:r>
    </w:p>
    <w:p w14:paraId="75F6A83D" w14:textId="77777777" w:rsidR="00927AF5" w:rsidRDefault="00B02E4A" w:rsidP="009277A5">
      <w:pPr>
        <w:pStyle w:val="Bibliography"/>
        <w:ind w:left="720" w:hanging="720"/>
      </w:pPr>
      <w:bookmarkStart w:id="283" w:name="ref-Liao2013"/>
      <w:bookmarkEnd w:id="282"/>
      <w:r>
        <w:t xml:space="preserve">Liao, H., Sharov, A.F., Jones, C.M., and Nelson, G.A. 2013. Quantifying the effects of aging bias in Atlantic striped bass stock assessment. Transactions of the American Fisheries Society 142(1): 193–207. doi: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284" w:name="ref-Mcallister1997"/>
      <w:bookmarkEnd w:id="283"/>
      <w:r>
        <w:t xml:space="preserve">McAllister, M.K., and Ianelli, J.N. 1997. Bayesian stock assessment using catch-age data and the sampling-importance resampling algorithm. Canadian Journal of Fisheries and Aquatic Sciences 54(2): 284–300. doi: </w:t>
      </w:r>
      <w:hyperlink r:id="rId20">
        <w:r>
          <w:rPr>
            <w:rStyle w:val="Hyperlink"/>
          </w:rPr>
          <w:t>10.1139/f96-285</w:t>
        </w:r>
      </w:hyperlink>
      <w:r>
        <w:t>.</w:t>
      </w:r>
    </w:p>
    <w:p w14:paraId="48C5E4D9" w14:textId="77777777" w:rsidR="00927AF5" w:rsidRDefault="00B02E4A" w:rsidP="009277A5">
      <w:pPr>
        <w:pStyle w:val="Bibliography"/>
        <w:ind w:left="720" w:hanging="720"/>
      </w:pPr>
      <w:bookmarkStart w:id="285" w:name="ref-Miller2006"/>
      <w:bookmarkEnd w:id="284"/>
      <w:r>
        <w:t xml:space="preserve">Miller, T.J., and Skalski, J.R. 2006. Integrating design- and model-based inference to estimate length and age composition in North Pacific longline catches. Canadian Journal of Fisheries and Aquatic Sciences 63(5): 1092–1114. doi: </w:t>
      </w:r>
      <w:hyperlink r:id="rId21">
        <w:r>
          <w:rPr>
            <w:rStyle w:val="Hyperlink"/>
          </w:rPr>
          <w:t>10.1139/f06-022</w:t>
        </w:r>
      </w:hyperlink>
      <w:r>
        <w:t>.</w:t>
      </w:r>
    </w:p>
    <w:p w14:paraId="6AE92C00" w14:textId="77777777" w:rsidR="00927AF5" w:rsidRDefault="00B02E4A" w:rsidP="009277A5">
      <w:pPr>
        <w:pStyle w:val="Bibliography"/>
        <w:ind w:left="720" w:hanging="720"/>
      </w:pPr>
      <w:bookmarkStart w:id="286" w:name="ref-Monnahan2021"/>
      <w:bookmarkEnd w:id="285"/>
      <w:r>
        <w:t xml:space="preserve">Monnahan, C.C., Dorn, M.W., Deary, A.L., Ferriss, B.E., Fissel, B.E., Honkalehto, T., Jones, D.T., Levine, M., Rogers, L., Shotwell, S.K., Tyrel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287" w:name="ref-Morison2005"/>
      <w:bookmarkEnd w:id="286"/>
      <w:r>
        <w:lastRenderedPageBreak/>
        <w:t xml:space="preserve">Morison, A., Burnett, J., McCurdy, W., and Moksness, E. 2005. Quality issues in the use of otoliths for fish age estimation. Marine and Freshwater Research 56. doi: </w:t>
      </w:r>
      <w:hyperlink r:id="rId22">
        <w:r>
          <w:rPr>
            <w:rStyle w:val="Hyperlink"/>
          </w:rPr>
          <w:t>10.1071/MF04217</w:t>
        </w:r>
      </w:hyperlink>
      <w:r>
        <w:t>.</w:t>
      </w:r>
    </w:p>
    <w:p w14:paraId="452F81BA" w14:textId="77777777" w:rsidR="00927AF5" w:rsidRDefault="00B02E4A" w:rsidP="009277A5">
      <w:pPr>
        <w:pStyle w:val="Bibliography"/>
        <w:ind w:left="720" w:hanging="720"/>
      </w:pPr>
      <w:bookmarkStart w:id="288" w:name="ref-Nesslage2022"/>
      <w:bookmarkEnd w:id="287"/>
      <w:r>
        <w:t xml:space="preserve">Nesslage, G., Schueller, A.M., Rezek, A.R., and Mroch III, R.M. 2022. Influence of sample size and number of age classes on characterization of ageing error in paired-age comparisons. Fisheries Research 249: 106255. doi: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289" w:name="ref-Pennington2000"/>
      <w:bookmarkEnd w:id="288"/>
      <w:r>
        <w:t>Pennington, M., Burmeister, L.M., and Hjellvik,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290" w:name="ref-Pennington1994"/>
      <w:bookmarkEnd w:id="289"/>
      <w:r>
        <w:t xml:space="preserve">Pennington, M., and Volstad, J.H. 1994. Assessing the effect of intra-haul correlation and variable density on estimates of population characteristics from marine surveys. Biometrics 50(3): 725–732. doi: </w:t>
      </w:r>
      <w:hyperlink r:id="rId24">
        <w:r>
          <w:rPr>
            <w:rStyle w:val="Hyperlink"/>
          </w:rPr>
          <w:t>10.2307/2532786</w:t>
        </w:r>
      </w:hyperlink>
      <w:r>
        <w:t>.</w:t>
      </w:r>
    </w:p>
    <w:p w14:paraId="0D1D3BC6" w14:textId="77777777" w:rsidR="00927AF5" w:rsidRDefault="00B02E4A" w:rsidP="009277A5">
      <w:pPr>
        <w:pStyle w:val="Bibliography"/>
        <w:ind w:left="720" w:hanging="720"/>
      </w:pPr>
      <w:bookmarkStart w:id="291" w:name="ref-Punt2008"/>
      <w:bookmarkEnd w:id="290"/>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 doi: </w:t>
      </w:r>
      <w:hyperlink r:id="rId25">
        <w:r>
          <w:rPr>
            <w:rStyle w:val="Hyperlink"/>
          </w:rPr>
          <w:t>10.1139/F08-111</w:t>
        </w:r>
      </w:hyperlink>
      <w:r>
        <w:t>.</w:t>
      </w:r>
    </w:p>
    <w:p w14:paraId="358AC4AA" w14:textId="77777777" w:rsidR="00927AF5" w:rsidRDefault="00B02E4A" w:rsidP="009277A5">
      <w:pPr>
        <w:pStyle w:val="Bibliography"/>
        <w:ind w:left="720" w:hanging="720"/>
      </w:pPr>
      <w:bookmarkStart w:id="292" w:name="ref-Punt2021"/>
      <w:bookmarkEnd w:id="291"/>
      <w:r>
        <w:t xml:space="preserve">Punt, A.E., Tuck, G.N., Day, J., Burch, P., Thomson, R.B., and Bessell-Browne, P. 2021. The impact of alternative age-length sampling schemes on the performance of stock assessment methods. Fisheries Research 238. doi: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293" w:name="ref-QuinnDeriso1999"/>
      <w:bookmarkEnd w:id="292"/>
      <w:r>
        <w:t>Quinn, T., and Deriso, R. 1999. Quantitative Fish Dynamics. Oxford University Press, New York, NY.</w:t>
      </w:r>
    </w:p>
    <w:p w14:paraId="62099EBE" w14:textId="77777777" w:rsidR="00927AF5" w:rsidRDefault="00B02E4A" w:rsidP="009277A5">
      <w:pPr>
        <w:pStyle w:val="Bibliography"/>
        <w:ind w:left="720" w:hanging="720"/>
      </w:pPr>
      <w:bookmarkStart w:id="294" w:name="ref-Rcore"/>
      <w:bookmarkEnd w:id="293"/>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295" w:name="ref-Siskey2023"/>
      <w:bookmarkEnd w:id="294"/>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296" w:name="ref-Spencer2022"/>
      <w:bookmarkEnd w:id="295"/>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297" w:name="ref-Stewart2014"/>
      <w:bookmarkEnd w:id="296"/>
      <w:r>
        <w:t xml:space="preserve">Stewart, I.J., and Hamel, O.S. 2014. Bootstrapping of sample sizes for length-or age-composition data used in stock assessments. Canadian Journal of Fisheries and Aquatic Sciences 71(4): 581–588. doi: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298" w:name="ref-Stewart2017"/>
      <w:bookmarkEnd w:id="297"/>
      <w:r>
        <w:t xml:space="preserve">Stewart, I.J., and Monnahan, C.C. 2017. Implications of process error in selectivity for approaches to weighting compositional data in fisheries stock assessments. Fisheries Research 192: 126–134. doi: </w:t>
      </w:r>
      <w:hyperlink r:id="rId30">
        <w:r>
          <w:rPr>
            <w:rStyle w:val="Hyperlink"/>
          </w:rPr>
          <w:t>10.1016/j.fishres.2016.06.018</w:t>
        </w:r>
      </w:hyperlink>
      <w:r>
        <w:t>.</w:t>
      </w:r>
    </w:p>
    <w:p w14:paraId="520F63EF" w14:textId="77777777" w:rsidR="00927AF5" w:rsidRDefault="00B02E4A" w:rsidP="009277A5">
      <w:pPr>
        <w:pStyle w:val="Bibliography"/>
        <w:ind w:left="720" w:hanging="720"/>
      </w:pPr>
      <w:bookmarkStart w:id="299" w:name="ref-Taylor2013"/>
      <w:bookmarkEnd w:id="298"/>
      <w:r>
        <w:t xml:space="preserve">Taylor, I.G., and Methot, R.D. 2013. Hiding or dead? A computationally efficient model of selective fisheries mortality. Fisheries Research 142: 75–85. doi: </w:t>
      </w:r>
      <w:hyperlink r:id="rId31">
        <w:r>
          <w:rPr>
            <w:rStyle w:val="Hyperlink"/>
          </w:rPr>
          <w:t>10.1016/j.fishres.2012.08.021</w:t>
        </w:r>
      </w:hyperlink>
      <w:r>
        <w:t>.</w:t>
      </w:r>
    </w:p>
    <w:p w14:paraId="3379A21D" w14:textId="77777777" w:rsidR="00927AF5" w:rsidRDefault="00B02E4A" w:rsidP="009277A5">
      <w:pPr>
        <w:pStyle w:val="Bibliography"/>
        <w:ind w:left="720" w:hanging="720"/>
      </w:pPr>
      <w:bookmarkStart w:id="300" w:name="ref-Thorson2019"/>
      <w:bookmarkEnd w:id="299"/>
      <w:r>
        <w:t xml:space="preserve">Thorson, J.T., and Haltuch, M.A. 2019. Spatiotemporal analysis of compositional data: Increased precision and improved workflow using model-based inputs to stock assessment. Canadian Journal of Fisheries and Aquatic Sciences 76(3): 401–414. doi: </w:t>
      </w:r>
      <w:hyperlink r:id="rId32">
        <w:r>
          <w:rPr>
            <w:rStyle w:val="Hyperlink"/>
          </w:rPr>
          <w:t>10.1139/cjfas-2018-0015</w:t>
        </w:r>
      </w:hyperlink>
      <w:r>
        <w:t>.</w:t>
      </w:r>
    </w:p>
    <w:p w14:paraId="5C4D07A7" w14:textId="77777777" w:rsidR="00927AF5" w:rsidRDefault="00B02E4A" w:rsidP="009277A5">
      <w:pPr>
        <w:pStyle w:val="Bibliography"/>
        <w:ind w:left="720" w:hanging="720"/>
      </w:pPr>
      <w:bookmarkStart w:id="301" w:name="ref-Thorson2023"/>
      <w:bookmarkEnd w:id="300"/>
      <w:r>
        <w:t>Thorson, J.T., Monnahan, C.C., and Hulson, P.-J.F. 2023. Data weighting: An iterative process linking surveys, data synthesis, and population models to evaluate mis-specification. Fisheries Research.</w:t>
      </w:r>
    </w:p>
    <w:p w14:paraId="122B78B3" w14:textId="77777777" w:rsidR="00927AF5" w:rsidRDefault="00B02E4A" w:rsidP="009277A5">
      <w:pPr>
        <w:pStyle w:val="Bibliography"/>
        <w:ind w:left="720" w:hanging="720"/>
      </w:pPr>
      <w:bookmarkStart w:id="302" w:name="ref-vonSzalay2018"/>
      <w:bookmarkEnd w:id="301"/>
      <w:r>
        <w:t>von Szalay,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303" w:name="ref-vonSzalay2017"/>
      <w:bookmarkEnd w:id="302"/>
      <w:r>
        <w:t>von Szalay, P.G., Raring, N.W., Rooper,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304" w:name="ref-Williams2022"/>
      <w:bookmarkEnd w:id="303"/>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305" w:name="ref-Xu2020"/>
      <w:bookmarkEnd w:id="304"/>
      <w:r>
        <w:lastRenderedPageBreak/>
        <w:t xml:space="preserve">Xu, H., Thorson, J.T., and Methot, R.D. 2020. Comparing the performance of three data-weighting methods when allowing for time-varying selectivity. Canadian Journal of Fisheries and Aquatic Sciences 77(2): 247–263. doi: </w:t>
      </w:r>
      <w:hyperlink r:id="rId33">
        <w:r>
          <w:rPr>
            <w:rStyle w:val="Hyperlink"/>
          </w:rPr>
          <w:t>10.1139/cjfas-2019-0107</w:t>
        </w:r>
      </w:hyperlink>
      <w:r>
        <w:t>.</w:t>
      </w:r>
    </w:p>
    <w:bookmarkEnd w:id="271"/>
    <w:bookmarkEnd w:id="305"/>
    <w:p w14:paraId="5DDC72C6" w14:textId="77777777" w:rsidR="00927AF5" w:rsidRDefault="00B02E4A">
      <w:r>
        <w:br w:type="page"/>
      </w:r>
    </w:p>
    <w:p w14:paraId="22B33643" w14:textId="77777777" w:rsidR="006C22B7" w:rsidRDefault="006C22B7" w:rsidP="006C22B7">
      <w:pPr>
        <w:pStyle w:val="Heading1"/>
        <w:rPr>
          <w:ins w:id="306" w:author="Pete.Hulson" w:date="2023-09-19T13:48:00Z"/>
        </w:rPr>
      </w:pPr>
      <w:bookmarkStart w:id="307" w:name="tables"/>
      <w:bookmarkEnd w:id="269"/>
      <w:ins w:id="308" w:author="Pete.Hulson" w:date="2023-09-19T13:48:00Z">
        <w:r>
          <w:lastRenderedPageBreak/>
          <w:t>Tables</w:t>
        </w:r>
      </w:ins>
    </w:p>
    <w:p w14:paraId="50355CDD" w14:textId="77777777" w:rsidR="006C22B7" w:rsidRPr="009277A5" w:rsidRDefault="006C22B7" w:rsidP="006C22B7">
      <w:pPr>
        <w:pStyle w:val="TableCaption"/>
        <w:rPr>
          <w:ins w:id="309" w:author="Pete.Hulson" w:date="2023-09-19T13:48:00Z"/>
          <w:i w:val="0"/>
        </w:rPr>
      </w:pPr>
      <w:ins w:id="310" w:author="Pete.Hulson" w:date="2023-09-19T13:48:00Z">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ins>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E72D86">
        <w:trPr>
          <w:tblHeader/>
          <w:ins w:id="311" w:author="Pete.Hulson" w:date="2023-09-19T13:48:00Z"/>
        </w:trPr>
        <w:tc>
          <w:tcPr>
            <w:tcW w:w="0" w:type="auto"/>
            <w:tcBorders>
              <w:bottom w:val="single" w:sz="4" w:space="0" w:color="auto"/>
            </w:tcBorders>
          </w:tcPr>
          <w:p w14:paraId="2A3870CA" w14:textId="77777777" w:rsidR="006C22B7" w:rsidRDefault="006C22B7" w:rsidP="00E72D86">
            <w:pPr>
              <w:pStyle w:val="Compact"/>
              <w:rPr>
                <w:ins w:id="312" w:author="Pete.Hulson" w:date="2023-09-19T13:48:00Z"/>
              </w:rPr>
            </w:pPr>
            <w:ins w:id="313" w:author="Pete.Hulson" w:date="2023-09-19T13:48:00Z">
              <w:r>
                <w:t>Stock (species type)</w:t>
              </w:r>
            </w:ins>
          </w:p>
        </w:tc>
        <w:tc>
          <w:tcPr>
            <w:tcW w:w="0" w:type="auto"/>
            <w:tcBorders>
              <w:bottom w:val="single" w:sz="4" w:space="0" w:color="auto"/>
            </w:tcBorders>
          </w:tcPr>
          <w:p w14:paraId="524BBB71" w14:textId="77777777" w:rsidR="006C22B7" w:rsidRDefault="006C22B7" w:rsidP="00E72D86">
            <w:pPr>
              <w:pStyle w:val="Compact"/>
              <w:rPr>
                <w:ins w:id="314" w:author="Pete.Hulson" w:date="2023-09-19T13:48:00Z"/>
              </w:rPr>
            </w:pPr>
            <w:ins w:id="315" w:author="Pete.Hulson" w:date="2023-09-19T13:48:00Z">
              <w:r>
                <w:t>Scientific name</w:t>
              </w:r>
            </w:ins>
          </w:p>
        </w:tc>
        <w:tc>
          <w:tcPr>
            <w:tcW w:w="0" w:type="auto"/>
            <w:tcBorders>
              <w:bottom w:val="single" w:sz="4" w:space="0" w:color="auto"/>
            </w:tcBorders>
          </w:tcPr>
          <w:p w14:paraId="3E62B185" w14:textId="77777777" w:rsidR="006C22B7" w:rsidRDefault="006C22B7" w:rsidP="00E72D86">
            <w:pPr>
              <w:pStyle w:val="Compact"/>
              <w:jc w:val="center"/>
              <w:rPr>
                <w:ins w:id="316" w:author="Pete.Hulson" w:date="2023-09-19T13:48:00Z"/>
              </w:rPr>
            </w:pPr>
            <w:ins w:id="317" w:author="Pete.Hulson" w:date="2023-09-19T13:48:00Z">
              <w:r>
                <w:t>AI</w:t>
              </w:r>
            </w:ins>
          </w:p>
        </w:tc>
        <w:tc>
          <w:tcPr>
            <w:tcW w:w="0" w:type="auto"/>
            <w:tcBorders>
              <w:bottom w:val="single" w:sz="4" w:space="0" w:color="auto"/>
            </w:tcBorders>
          </w:tcPr>
          <w:p w14:paraId="6B41227E" w14:textId="77777777" w:rsidR="006C22B7" w:rsidRDefault="006C22B7" w:rsidP="00E72D86">
            <w:pPr>
              <w:pStyle w:val="Compact"/>
              <w:jc w:val="center"/>
              <w:rPr>
                <w:ins w:id="318" w:author="Pete.Hulson" w:date="2023-09-19T13:48:00Z"/>
              </w:rPr>
            </w:pPr>
            <w:ins w:id="319" w:author="Pete.Hulson" w:date="2023-09-19T13:48:00Z">
              <w:r>
                <w:t>EBS</w:t>
              </w:r>
            </w:ins>
          </w:p>
        </w:tc>
        <w:tc>
          <w:tcPr>
            <w:tcW w:w="0" w:type="auto"/>
            <w:tcBorders>
              <w:bottom w:val="single" w:sz="4" w:space="0" w:color="auto"/>
            </w:tcBorders>
          </w:tcPr>
          <w:p w14:paraId="3CD51A2F" w14:textId="77777777" w:rsidR="006C22B7" w:rsidRDefault="006C22B7" w:rsidP="00E72D86">
            <w:pPr>
              <w:pStyle w:val="Compact"/>
              <w:jc w:val="center"/>
              <w:rPr>
                <w:ins w:id="320" w:author="Pete.Hulson" w:date="2023-09-19T13:48:00Z"/>
              </w:rPr>
            </w:pPr>
            <w:ins w:id="321" w:author="Pete.Hulson" w:date="2023-09-19T13:48:00Z">
              <w:r>
                <w:t>GOA</w:t>
              </w:r>
            </w:ins>
          </w:p>
        </w:tc>
        <w:tc>
          <w:tcPr>
            <w:tcW w:w="0" w:type="auto"/>
            <w:tcBorders>
              <w:bottom w:val="single" w:sz="4" w:space="0" w:color="auto"/>
            </w:tcBorders>
          </w:tcPr>
          <w:p w14:paraId="565A51D1" w14:textId="77777777" w:rsidR="006C22B7" w:rsidRDefault="006C22B7" w:rsidP="00E72D86">
            <w:pPr>
              <w:pStyle w:val="Compact"/>
              <w:jc w:val="center"/>
              <w:rPr>
                <w:ins w:id="322" w:author="Pete.Hulson" w:date="2023-09-19T13:48:00Z"/>
              </w:rPr>
            </w:pPr>
            <w:ins w:id="323" w:author="Pete.Hulson" w:date="2023-09-19T13:48:00Z">
              <w:r>
                <w:t>R-T</w:t>
              </w:r>
            </w:ins>
          </w:p>
        </w:tc>
      </w:tr>
      <w:tr w:rsidR="006C22B7" w14:paraId="676AA744" w14:textId="77777777" w:rsidTr="00E72D86">
        <w:trPr>
          <w:ins w:id="324" w:author="Pete.Hulson" w:date="2023-09-19T13:48:00Z"/>
        </w:trPr>
        <w:tc>
          <w:tcPr>
            <w:tcW w:w="0" w:type="auto"/>
            <w:tcBorders>
              <w:top w:val="single" w:sz="4" w:space="0" w:color="auto"/>
            </w:tcBorders>
          </w:tcPr>
          <w:p w14:paraId="74CF6C08" w14:textId="77777777" w:rsidR="006C22B7" w:rsidRDefault="006C22B7" w:rsidP="00E72D86">
            <w:pPr>
              <w:pStyle w:val="Compact"/>
              <w:rPr>
                <w:ins w:id="325" w:author="Pete.Hulson" w:date="2023-09-19T13:48:00Z"/>
              </w:rPr>
            </w:pPr>
            <w:ins w:id="326" w:author="Pete.Hulson" w:date="2023-09-19T13:48:00Z">
              <w:r>
                <w:t>arrowtooth flounder (flatfish)</w:t>
              </w:r>
            </w:ins>
          </w:p>
        </w:tc>
        <w:tc>
          <w:tcPr>
            <w:tcW w:w="0" w:type="auto"/>
            <w:tcBorders>
              <w:top w:val="single" w:sz="4" w:space="0" w:color="auto"/>
            </w:tcBorders>
          </w:tcPr>
          <w:p w14:paraId="54707062" w14:textId="77777777" w:rsidR="006C22B7" w:rsidRPr="009277A5" w:rsidRDefault="006C22B7" w:rsidP="00E72D86">
            <w:pPr>
              <w:pStyle w:val="Compact"/>
              <w:rPr>
                <w:ins w:id="327" w:author="Pete.Hulson" w:date="2023-09-19T13:48:00Z"/>
                <w:i/>
              </w:rPr>
            </w:pPr>
            <w:ins w:id="328" w:author="Pete.Hulson" w:date="2023-09-19T13:48:00Z">
              <w:r w:rsidRPr="009277A5">
                <w:rPr>
                  <w:i/>
                </w:rPr>
                <w:t>Atheresthes stomias</w:t>
              </w:r>
            </w:ins>
          </w:p>
        </w:tc>
        <w:tc>
          <w:tcPr>
            <w:tcW w:w="0" w:type="auto"/>
            <w:tcBorders>
              <w:top w:val="single" w:sz="4" w:space="0" w:color="auto"/>
            </w:tcBorders>
          </w:tcPr>
          <w:p w14:paraId="789434A4" w14:textId="77777777" w:rsidR="006C22B7" w:rsidRDefault="006C22B7" w:rsidP="00E72D86">
            <w:pPr>
              <w:pStyle w:val="Compact"/>
              <w:jc w:val="center"/>
              <w:rPr>
                <w:ins w:id="329" w:author="Pete.Hulson" w:date="2023-09-19T13:48:00Z"/>
              </w:rPr>
            </w:pPr>
            <w:ins w:id="330" w:author="Pete.Hulson" w:date="2023-09-19T13:48:00Z">
              <w:r>
                <w:t>450</w:t>
              </w:r>
            </w:ins>
          </w:p>
        </w:tc>
        <w:tc>
          <w:tcPr>
            <w:tcW w:w="0" w:type="auto"/>
            <w:tcBorders>
              <w:top w:val="single" w:sz="4" w:space="0" w:color="auto"/>
            </w:tcBorders>
          </w:tcPr>
          <w:p w14:paraId="68B47DFF" w14:textId="77777777" w:rsidR="006C22B7" w:rsidRDefault="006C22B7" w:rsidP="00E72D86">
            <w:pPr>
              <w:pStyle w:val="Compact"/>
              <w:jc w:val="center"/>
              <w:rPr>
                <w:ins w:id="331" w:author="Pete.Hulson" w:date="2023-09-19T13:48:00Z"/>
              </w:rPr>
            </w:pPr>
            <w:ins w:id="332" w:author="Pete.Hulson" w:date="2023-09-19T13:48:00Z">
              <w:r>
                <w:t>480</w:t>
              </w:r>
            </w:ins>
          </w:p>
        </w:tc>
        <w:tc>
          <w:tcPr>
            <w:tcW w:w="0" w:type="auto"/>
            <w:tcBorders>
              <w:top w:val="single" w:sz="4" w:space="0" w:color="auto"/>
            </w:tcBorders>
          </w:tcPr>
          <w:p w14:paraId="6F529ABE" w14:textId="77777777" w:rsidR="006C22B7" w:rsidRDefault="006C22B7" w:rsidP="00E72D86">
            <w:pPr>
              <w:pStyle w:val="Compact"/>
              <w:jc w:val="center"/>
              <w:rPr>
                <w:ins w:id="333" w:author="Pete.Hulson" w:date="2023-09-19T13:48:00Z"/>
              </w:rPr>
            </w:pPr>
            <w:ins w:id="334" w:author="Pete.Hulson" w:date="2023-09-19T13:48:00Z">
              <w:r>
                <w:t>850</w:t>
              </w:r>
            </w:ins>
          </w:p>
        </w:tc>
        <w:tc>
          <w:tcPr>
            <w:tcW w:w="0" w:type="auto"/>
            <w:tcBorders>
              <w:top w:val="single" w:sz="4" w:space="0" w:color="auto"/>
            </w:tcBorders>
          </w:tcPr>
          <w:p w14:paraId="4F075592" w14:textId="77777777" w:rsidR="006C22B7" w:rsidRDefault="006C22B7" w:rsidP="00E72D86">
            <w:pPr>
              <w:pStyle w:val="Compact"/>
              <w:jc w:val="center"/>
              <w:rPr>
                <w:ins w:id="335" w:author="Pete.Hulson" w:date="2023-09-19T13:48:00Z"/>
              </w:rPr>
            </w:pPr>
            <w:ins w:id="336" w:author="Pete.Hulson" w:date="2023-09-19T13:48:00Z">
              <w:r>
                <w:t>6,100</w:t>
              </w:r>
            </w:ins>
          </w:p>
        </w:tc>
      </w:tr>
      <w:tr w:rsidR="006C22B7" w14:paraId="3F340159" w14:textId="77777777" w:rsidTr="00E72D86">
        <w:trPr>
          <w:ins w:id="337" w:author="Pete.Hulson" w:date="2023-09-19T13:48:00Z"/>
        </w:trPr>
        <w:tc>
          <w:tcPr>
            <w:tcW w:w="0" w:type="auto"/>
          </w:tcPr>
          <w:p w14:paraId="019FC4C2" w14:textId="77777777" w:rsidR="006C22B7" w:rsidRDefault="006C22B7" w:rsidP="00E72D86">
            <w:pPr>
              <w:pStyle w:val="Compact"/>
              <w:rPr>
                <w:ins w:id="338" w:author="Pete.Hulson" w:date="2023-09-19T13:48:00Z"/>
              </w:rPr>
            </w:pPr>
            <w:ins w:id="339" w:author="Pete.Hulson" w:date="2023-09-19T13:48:00Z">
              <w:r>
                <w:t>flathead sole (flatfish)</w:t>
              </w:r>
            </w:ins>
          </w:p>
        </w:tc>
        <w:tc>
          <w:tcPr>
            <w:tcW w:w="0" w:type="auto"/>
          </w:tcPr>
          <w:p w14:paraId="694BECEA" w14:textId="77777777" w:rsidR="006C22B7" w:rsidRPr="009277A5" w:rsidRDefault="006C22B7" w:rsidP="00E72D86">
            <w:pPr>
              <w:pStyle w:val="Compact"/>
              <w:rPr>
                <w:ins w:id="340" w:author="Pete.Hulson" w:date="2023-09-19T13:48:00Z"/>
                <w:i/>
              </w:rPr>
            </w:pPr>
            <w:ins w:id="341" w:author="Pete.Hulson" w:date="2023-09-19T13:48:00Z">
              <w:r w:rsidRPr="009277A5">
                <w:rPr>
                  <w:i/>
                </w:rPr>
                <w:t>Hippoglossoides elassodon</w:t>
              </w:r>
            </w:ins>
          </w:p>
        </w:tc>
        <w:tc>
          <w:tcPr>
            <w:tcW w:w="0" w:type="auto"/>
          </w:tcPr>
          <w:p w14:paraId="20CCADD2" w14:textId="77777777" w:rsidR="006C22B7" w:rsidRDefault="006C22B7" w:rsidP="00E72D86">
            <w:pPr>
              <w:pStyle w:val="Compact"/>
              <w:jc w:val="center"/>
              <w:rPr>
                <w:ins w:id="342" w:author="Pete.Hulson" w:date="2023-09-19T13:48:00Z"/>
              </w:rPr>
            </w:pPr>
            <w:ins w:id="343" w:author="Pete.Hulson" w:date="2023-09-19T13:48:00Z">
              <w:r>
                <w:t>–</w:t>
              </w:r>
            </w:ins>
          </w:p>
        </w:tc>
        <w:tc>
          <w:tcPr>
            <w:tcW w:w="0" w:type="auto"/>
          </w:tcPr>
          <w:p w14:paraId="673503F0" w14:textId="77777777" w:rsidR="006C22B7" w:rsidRDefault="006C22B7" w:rsidP="00E72D86">
            <w:pPr>
              <w:pStyle w:val="Compact"/>
              <w:jc w:val="center"/>
              <w:rPr>
                <w:ins w:id="344" w:author="Pete.Hulson" w:date="2023-09-19T13:48:00Z"/>
              </w:rPr>
            </w:pPr>
            <w:ins w:id="345" w:author="Pete.Hulson" w:date="2023-09-19T13:48:00Z">
              <w:r>
                <w:t>560</w:t>
              </w:r>
            </w:ins>
          </w:p>
        </w:tc>
        <w:tc>
          <w:tcPr>
            <w:tcW w:w="0" w:type="auto"/>
          </w:tcPr>
          <w:p w14:paraId="77E5064B" w14:textId="77777777" w:rsidR="006C22B7" w:rsidRDefault="006C22B7" w:rsidP="00E72D86">
            <w:pPr>
              <w:pStyle w:val="Compact"/>
              <w:jc w:val="center"/>
              <w:rPr>
                <w:ins w:id="346" w:author="Pete.Hulson" w:date="2023-09-19T13:48:00Z"/>
              </w:rPr>
            </w:pPr>
            <w:ins w:id="347" w:author="Pete.Hulson" w:date="2023-09-19T13:48:00Z">
              <w:r>
                <w:t>520</w:t>
              </w:r>
            </w:ins>
          </w:p>
        </w:tc>
        <w:tc>
          <w:tcPr>
            <w:tcW w:w="0" w:type="auto"/>
          </w:tcPr>
          <w:p w14:paraId="282F71F8" w14:textId="77777777" w:rsidR="006C22B7" w:rsidRDefault="006C22B7" w:rsidP="00E72D86">
            <w:pPr>
              <w:pStyle w:val="Compact"/>
              <w:jc w:val="center"/>
              <w:rPr>
                <w:ins w:id="348" w:author="Pete.Hulson" w:date="2023-09-19T13:48:00Z"/>
              </w:rPr>
            </w:pPr>
            <w:ins w:id="349" w:author="Pete.Hulson" w:date="2023-09-19T13:48:00Z">
              <w:r>
                <w:t>9,400</w:t>
              </w:r>
            </w:ins>
          </w:p>
        </w:tc>
      </w:tr>
      <w:tr w:rsidR="006C22B7" w14:paraId="5C32D214" w14:textId="77777777" w:rsidTr="00E72D86">
        <w:trPr>
          <w:ins w:id="350" w:author="Pete.Hulson" w:date="2023-09-19T13:48:00Z"/>
        </w:trPr>
        <w:tc>
          <w:tcPr>
            <w:tcW w:w="0" w:type="auto"/>
          </w:tcPr>
          <w:p w14:paraId="49248D65" w14:textId="77777777" w:rsidR="006C22B7" w:rsidRDefault="006C22B7" w:rsidP="00E72D86">
            <w:pPr>
              <w:pStyle w:val="Compact"/>
              <w:rPr>
                <w:ins w:id="351" w:author="Pete.Hulson" w:date="2023-09-19T13:48:00Z"/>
              </w:rPr>
            </w:pPr>
            <w:ins w:id="352" w:author="Pete.Hulson" w:date="2023-09-19T13:48:00Z">
              <w:r>
                <w:t>northern rock sole (flatfish)</w:t>
              </w:r>
            </w:ins>
          </w:p>
        </w:tc>
        <w:tc>
          <w:tcPr>
            <w:tcW w:w="0" w:type="auto"/>
          </w:tcPr>
          <w:p w14:paraId="1A514245" w14:textId="77777777" w:rsidR="006C22B7" w:rsidRPr="009277A5" w:rsidRDefault="006C22B7" w:rsidP="00E72D86">
            <w:pPr>
              <w:pStyle w:val="Compact"/>
              <w:rPr>
                <w:ins w:id="353" w:author="Pete.Hulson" w:date="2023-09-19T13:48:00Z"/>
                <w:i/>
              </w:rPr>
            </w:pPr>
            <w:ins w:id="354" w:author="Pete.Hulson" w:date="2023-09-19T13:48:00Z">
              <w:r w:rsidRPr="009277A5">
                <w:rPr>
                  <w:i/>
                </w:rPr>
                <w:t>Lepidopsetta polyxystra</w:t>
              </w:r>
            </w:ins>
          </w:p>
        </w:tc>
        <w:tc>
          <w:tcPr>
            <w:tcW w:w="0" w:type="auto"/>
          </w:tcPr>
          <w:p w14:paraId="3A681E18" w14:textId="77777777" w:rsidR="006C22B7" w:rsidRDefault="006C22B7" w:rsidP="00E72D86">
            <w:pPr>
              <w:pStyle w:val="Compact"/>
              <w:jc w:val="center"/>
              <w:rPr>
                <w:ins w:id="355" w:author="Pete.Hulson" w:date="2023-09-19T13:48:00Z"/>
              </w:rPr>
            </w:pPr>
            <w:ins w:id="356" w:author="Pete.Hulson" w:date="2023-09-19T13:48:00Z">
              <w:r>
                <w:t>–</w:t>
              </w:r>
            </w:ins>
          </w:p>
        </w:tc>
        <w:tc>
          <w:tcPr>
            <w:tcW w:w="0" w:type="auto"/>
          </w:tcPr>
          <w:p w14:paraId="47574E11" w14:textId="77777777" w:rsidR="006C22B7" w:rsidRDefault="006C22B7" w:rsidP="00E72D86">
            <w:pPr>
              <w:pStyle w:val="Compact"/>
              <w:jc w:val="center"/>
              <w:rPr>
                <w:ins w:id="357" w:author="Pete.Hulson" w:date="2023-09-19T13:48:00Z"/>
              </w:rPr>
            </w:pPr>
            <w:ins w:id="358" w:author="Pete.Hulson" w:date="2023-09-19T13:48:00Z">
              <w:r>
                <w:t>460</w:t>
              </w:r>
            </w:ins>
          </w:p>
        </w:tc>
        <w:tc>
          <w:tcPr>
            <w:tcW w:w="0" w:type="auto"/>
          </w:tcPr>
          <w:p w14:paraId="7B5AC9B9" w14:textId="77777777" w:rsidR="006C22B7" w:rsidRDefault="006C22B7" w:rsidP="00E72D86">
            <w:pPr>
              <w:pStyle w:val="Compact"/>
              <w:jc w:val="center"/>
              <w:rPr>
                <w:ins w:id="359" w:author="Pete.Hulson" w:date="2023-09-19T13:48:00Z"/>
              </w:rPr>
            </w:pPr>
            <w:ins w:id="360" w:author="Pete.Hulson" w:date="2023-09-19T13:48:00Z">
              <w:r>
                <w:t>450</w:t>
              </w:r>
            </w:ins>
          </w:p>
        </w:tc>
        <w:tc>
          <w:tcPr>
            <w:tcW w:w="0" w:type="auto"/>
          </w:tcPr>
          <w:p w14:paraId="64F9BF75" w14:textId="77777777" w:rsidR="006C22B7" w:rsidRDefault="006C22B7" w:rsidP="00E72D86">
            <w:pPr>
              <w:pStyle w:val="Compact"/>
              <w:jc w:val="center"/>
              <w:rPr>
                <w:ins w:id="361" w:author="Pete.Hulson" w:date="2023-09-19T13:48:00Z"/>
              </w:rPr>
            </w:pPr>
            <w:ins w:id="362" w:author="Pete.Hulson" w:date="2023-09-19T13:48:00Z">
              <w:r>
                <w:t>8,900</w:t>
              </w:r>
            </w:ins>
          </w:p>
        </w:tc>
      </w:tr>
      <w:tr w:rsidR="006C22B7" w14:paraId="31695A8E" w14:textId="77777777" w:rsidTr="00E72D86">
        <w:trPr>
          <w:ins w:id="363" w:author="Pete.Hulson" w:date="2023-09-19T13:48:00Z"/>
        </w:trPr>
        <w:tc>
          <w:tcPr>
            <w:tcW w:w="0" w:type="auto"/>
          </w:tcPr>
          <w:p w14:paraId="24B23CA8" w14:textId="77777777" w:rsidR="006C22B7" w:rsidRDefault="006C22B7" w:rsidP="00E72D86">
            <w:pPr>
              <w:pStyle w:val="Compact"/>
              <w:rPr>
                <w:ins w:id="364" w:author="Pete.Hulson" w:date="2023-09-19T13:48:00Z"/>
              </w:rPr>
            </w:pPr>
            <w:ins w:id="365" w:author="Pete.Hulson" w:date="2023-09-19T13:48:00Z">
              <w:r>
                <w:t>northern rockfish (rockfish)</w:t>
              </w:r>
            </w:ins>
          </w:p>
        </w:tc>
        <w:tc>
          <w:tcPr>
            <w:tcW w:w="0" w:type="auto"/>
          </w:tcPr>
          <w:p w14:paraId="64CDC861" w14:textId="77777777" w:rsidR="006C22B7" w:rsidRPr="009277A5" w:rsidRDefault="006C22B7" w:rsidP="00E72D86">
            <w:pPr>
              <w:pStyle w:val="Compact"/>
              <w:rPr>
                <w:ins w:id="366" w:author="Pete.Hulson" w:date="2023-09-19T13:48:00Z"/>
                <w:i/>
              </w:rPr>
            </w:pPr>
            <w:ins w:id="367" w:author="Pete.Hulson" w:date="2023-09-19T13:48:00Z">
              <w:r w:rsidRPr="009277A5">
                <w:rPr>
                  <w:i/>
                </w:rPr>
                <w:t>Sebastes polyspinis</w:t>
              </w:r>
            </w:ins>
          </w:p>
        </w:tc>
        <w:tc>
          <w:tcPr>
            <w:tcW w:w="0" w:type="auto"/>
          </w:tcPr>
          <w:p w14:paraId="458D18CA" w14:textId="77777777" w:rsidR="006C22B7" w:rsidRDefault="006C22B7" w:rsidP="00E72D86">
            <w:pPr>
              <w:pStyle w:val="Compact"/>
              <w:jc w:val="center"/>
              <w:rPr>
                <w:ins w:id="368" w:author="Pete.Hulson" w:date="2023-09-19T13:48:00Z"/>
              </w:rPr>
            </w:pPr>
            <w:ins w:id="369" w:author="Pete.Hulson" w:date="2023-09-19T13:48:00Z">
              <w:r>
                <w:t>570</w:t>
              </w:r>
            </w:ins>
          </w:p>
        </w:tc>
        <w:tc>
          <w:tcPr>
            <w:tcW w:w="0" w:type="auto"/>
          </w:tcPr>
          <w:p w14:paraId="50FCD845" w14:textId="77777777" w:rsidR="006C22B7" w:rsidRDefault="006C22B7" w:rsidP="00E72D86">
            <w:pPr>
              <w:pStyle w:val="Compact"/>
              <w:jc w:val="center"/>
              <w:rPr>
                <w:ins w:id="370" w:author="Pete.Hulson" w:date="2023-09-19T13:48:00Z"/>
              </w:rPr>
            </w:pPr>
            <w:ins w:id="371" w:author="Pete.Hulson" w:date="2023-09-19T13:48:00Z">
              <w:r>
                <w:t>–</w:t>
              </w:r>
            </w:ins>
          </w:p>
        </w:tc>
        <w:tc>
          <w:tcPr>
            <w:tcW w:w="0" w:type="auto"/>
          </w:tcPr>
          <w:p w14:paraId="0F01B592" w14:textId="77777777" w:rsidR="006C22B7" w:rsidRDefault="006C22B7" w:rsidP="00E72D86">
            <w:pPr>
              <w:pStyle w:val="Compact"/>
              <w:jc w:val="center"/>
              <w:rPr>
                <w:ins w:id="372" w:author="Pete.Hulson" w:date="2023-09-19T13:48:00Z"/>
              </w:rPr>
            </w:pPr>
            <w:ins w:id="373" w:author="Pete.Hulson" w:date="2023-09-19T13:48:00Z">
              <w:r>
                <w:t>450</w:t>
              </w:r>
            </w:ins>
          </w:p>
        </w:tc>
        <w:tc>
          <w:tcPr>
            <w:tcW w:w="0" w:type="auto"/>
          </w:tcPr>
          <w:p w14:paraId="4F9F6819" w14:textId="77777777" w:rsidR="006C22B7" w:rsidRDefault="006C22B7" w:rsidP="00E72D86">
            <w:pPr>
              <w:pStyle w:val="Compact"/>
              <w:jc w:val="center"/>
              <w:rPr>
                <w:ins w:id="374" w:author="Pete.Hulson" w:date="2023-09-19T13:48:00Z"/>
              </w:rPr>
            </w:pPr>
            <w:ins w:id="375" w:author="Pete.Hulson" w:date="2023-09-19T13:48:00Z">
              <w:r>
                <w:t>6,400</w:t>
              </w:r>
            </w:ins>
          </w:p>
        </w:tc>
      </w:tr>
      <w:tr w:rsidR="006C22B7" w14:paraId="1ED65E16" w14:textId="77777777" w:rsidTr="00E72D86">
        <w:trPr>
          <w:ins w:id="376" w:author="Pete.Hulson" w:date="2023-09-19T13:48:00Z"/>
        </w:trPr>
        <w:tc>
          <w:tcPr>
            <w:tcW w:w="0" w:type="auto"/>
          </w:tcPr>
          <w:p w14:paraId="31C3BA66" w14:textId="77777777" w:rsidR="006C22B7" w:rsidRDefault="006C22B7" w:rsidP="00E72D86">
            <w:pPr>
              <w:pStyle w:val="Compact"/>
              <w:rPr>
                <w:ins w:id="377" w:author="Pete.Hulson" w:date="2023-09-19T13:48:00Z"/>
              </w:rPr>
            </w:pPr>
            <w:ins w:id="378" w:author="Pete.Hulson" w:date="2023-09-19T13:48:00Z">
              <w:r>
                <w:t>Pacific cod (gadid)</w:t>
              </w:r>
            </w:ins>
          </w:p>
        </w:tc>
        <w:tc>
          <w:tcPr>
            <w:tcW w:w="0" w:type="auto"/>
          </w:tcPr>
          <w:p w14:paraId="3CD2B977" w14:textId="77777777" w:rsidR="006C22B7" w:rsidRPr="009277A5" w:rsidRDefault="006C22B7" w:rsidP="00E72D86">
            <w:pPr>
              <w:pStyle w:val="Compact"/>
              <w:rPr>
                <w:ins w:id="379" w:author="Pete.Hulson" w:date="2023-09-19T13:48:00Z"/>
                <w:i/>
              </w:rPr>
            </w:pPr>
            <w:ins w:id="380" w:author="Pete.Hulson" w:date="2023-09-19T13:48:00Z">
              <w:r w:rsidRPr="009277A5">
                <w:rPr>
                  <w:i/>
                </w:rPr>
                <w:t>Gadus macrocephalus</w:t>
              </w:r>
            </w:ins>
          </w:p>
        </w:tc>
        <w:tc>
          <w:tcPr>
            <w:tcW w:w="0" w:type="auto"/>
          </w:tcPr>
          <w:p w14:paraId="7B21DEF9" w14:textId="77777777" w:rsidR="006C22B7" w:rsidRDefault="006C22B7" w:rsidP="00E72D86">
            <w:pPr>
              <w:pStyle w:val="Compact"/>
              <w:jc w:val="center"/>
              <w:rPr>
                <w:ins w:id="381" w:author="Pete.Hulson" w:date="2023-09-19T13:48:00Z"/>
              </w:rPr>
            </w:pPr>
            <w:ins w:id="382" w:author="Pete.Hulson" w:date="2023-09-19T13:48:00Z">
              <w:r>
                <w:t>800</w:t>
              </w:r>
            </w:ins>
          </w:p>
        </w:tc>
        <w:tc>
          <w:tcPr>
            <w:tcW w:w="0" w:type="auto"/>
          </w:tcPr>
          <w:p w14:paraId="5D73E101" w14:textId="77777777" w:rsidR="006C22B7" w:rsidRDefault="006C22B7" w:rsidP="00E72D86">
            <w:pPr>
              <w:pStyle w:val="Compact"/>
              <w:jc w:val="center"/>
              <w:rPr>
                <w:ins w:id="383" w:author="Pete.Hulson" w:date="2023-09-19T13:48:00Z"/>
              </w:rPr>
            </w:pPr>
            <w:ins w:id="384" w:author="Pete.Hulson" w:date="2023-09-19T13:48:00Z">
              <w:r>
                <w:t>1070</w:t>
              </w:r>
            </w:ins>
          </w:p>
        </w:tc>
        <w:tc>
          <w:tcPr>
            <w:tcW w:w="0" w:type="auto"/>
          </w:tcPr>
          <w:p w14:paraId="418BC897" w14:textId="77777777" w:rsidR="006C22B7" w:rsidRDefault="006C22B7" w:rsidP="00E72D86">
            <w:pPr>
              <w:pStyle w:val="Compact"/>
              <w:jc w:val="center"/>
              <w:rPr>
                <w:ins w:id="385" w:author="Pete.Hulson" w:date="2023-09-19T13:48:00Z"/>
              </w:rPr>
            </w:pPr>
            <w:ins w:id="386" w:author="Pete.Hulson" w:date="2023-09-19T13:48:00Z">
              <w:r>
                <w:t>650</w:t>
              </w:r>
            </w:ins>
          </w:p>
        </w:tc>
        <w:tc>
          <w:tcPr>
            <w:tcW w:w="0" w:type="auto"/>
          </w:tcPr>
          <w:p w14:paraId="2A9B31E8" w14:textId="77777777" w:rsidR="006C22B7" w:rsidRDefault="006C22B7" w:rsidP="00E72D86">
            <w:pPr>
              <w:pStyle w:val="Compact"/>
              <w:jc w:val="center"/>
              <w:rPr>
                <w:ins w:id="387" w:author="Pete.Hulson" w:date="2023-09-19T13:48:00Z"/>
              </w:rPr>
            </w:pPr>
            <w:ins w:id="388" w:author="Pete.Hulson" w:date="2023-09-19T13:48:00Z">
              <w:r>
                <w:t>21,200</w:t>
              </w:r>
            </w:ins>
          </w:p>
        </w:tc>
      </w:tr>
      <w:tr w:rsidR="006C22B7" w14:paraId="034FE980" w14:textId="77777777" w:rsidTr="00E72D86">
        <w:trPr>
          <w:ins w:id="389" w:author="Pete.Hulson" w:date="2023-09-19T13:48:00Z"/>
        </w:trPr>
        <w:tc>
          <w:tcPr>
            <w:tcW w:w="0" w:type="auto"/>
          </w:tcPr>
          <w:p w14:paraId="20E42C70" w14:textId="77777777" w:rsidR="006C22B7" w:rsidRDefault="006C22B7" w:rsidP="00E72D86">
            <w:pPr>
              <w:pStyle w:val="Compact"/>
              <w:rPr>
                <w:ins w:id="390" w:author="Pete.Hulson" w:date="2023-09-19T13:48:00Z"/>
              </w:rPr>
            </w:pPr>
            <w:ins w:id="391" w:author="Pete.Hulson" w:date="2023-09-19T13:48:00Z">
              <w:r>
                <w:t>Pacific ocean perch (rockfish)</w:t>
              </w:r>
            </w:ins>
          </w:p>
        </w:tc>
        <w:tc>
          <w:tcPr>
            <w:tcW w:w="0" w:type="auto"/>
          </w:tcPr>
          <w:p w14:paraId="6C89923C" w14:textId="77777777" w:rsidR="006C22B7" w:rsidRPr="009277A5" w:rsidRDefault="006C22B7" w:rsidP="00E72D86">
            <w:pPr>
              <w:pStyle w:val="Compact"/>
              <w:rPr>
                <w:ins w:id="392" w:author="Pete.Hulson" w:date="2023-09-19T13:48:00Z"/>
                <w:i/>
              </w:rPr>
            </w:pPr>
            <w:ins w:id="393" w:author="Pete.Hulson" w:date="2023-09-19T13:48:00Z">
              <w:r w:rsidRPr="009277A5">
                <w:rPr>
                  <w:i/>
                </w:rPr>
                <w:t>Sebastes alutus</w:t>
              </w:r>
            </w:ins>
          </w:p>
        </w:tc>
        <w:tc>
          <w:tcPr>
            <w:tcW w:w="0" w:type="auto"/>
          </w:tcPr>
          <w:p w14:paraId="74BC07EC" w14:textId="77777777" w:rsidR="006C22B7" w:rsidRDefault="006C22B7" w:rsidP="00E72D86">
            <w:pPr>
              <w:pStyle w:val="Compact"/>
              <w:jc w:val="center"/>
              <w:rPr>
                <w:ins w:id="394" w:author="Pete.Hulson" w:date="2023-09-19T13:48:00Z"/>
              </w:rPr>
            </w:pPr>
            <w:ins w:id="395" w:author="Pete.Hulson" w:date="2023-09-19T13:48:00Z">
              <w:r>
                <w:t>940</w:t>
              </w:r>
            </w:ins>
          </w:p>
        </w:tc>
        <w:tc>
          <w:tcPr>
            <w:tcW w:w="0" w:type="auto"/>
          </w:tcPr>
          <w:p w14:paraId="6C88D9F3" w14:textId="77777777" w:rsidR="006C22B7" w:rsidRDefault="006C22B7" w:rsidP="00E72D86">
            <w:pPr>
              <w:pStyle w:val="Compact"/>
              <w:jc w:val="center"/>
              <w:rPr>
                <w:ins w:id="396" w:author="Pete.Hulson" w:date="2023-09-19T13:48:00Z"/>
              </w:rPr>
            </w:pPr>
            <w:ins w:id="397" w:author="Pete.Hulson" w:date="2023-09-19T13:48:00Z">
              <w:r>
                <w:t>–</w:t>
              </w:r>
            </w:ins>
          </w:p>
        </w:tc>
        <w:tc>
          <w:tcPr>
            <w:tcW w:w="0" w:type="auto"/>
          </w:tcPr>
          <w:p w14:paraId="591E2ACC" w14:textId="77777777" w:rsidR="006C22B7" w:rsidRDefault="006C22B7" w:rsidP="00E72D86">
            <w:pPr>
              <w:pStyle w:val="Compact"/>
              <w:jc w:val="center"/>
              <w:rPr>
                <w:ins w:id="398" w:author="Pete.Hulson" w:date="2023-09-19T13:48:00Z"/>
              </w:rPr>
            </w:pPr>
            <w:ins w:id="399" w:author="Pete.Hulson" w:date="2023-09-19T13:48:00Z">
              <w:r>
                <w:t>1030</w:t>
              </w:r>
            </w:ins>
          </w:p>
        </w:tc>
        <w:tc>
          <w:tcPr>
            <w:tcW w:w="0" w:type="auto"/>
          </w:tcPr>
          <w:p w14:paraId="755CC71F" w14:textId="77777777" w:rsidR="006C22B7" w:rsidRDefault="006C22B7" w:rsidP="00E72D86">
            <w:pPr>
              <w:pStyle w:val="Compact"/>
              <w:jc w:val="center"/>
              <w:rPr>
                <w:ins w:id="400" w:author="Pete.Hulson" w:date="2023-09-19T13:48:00Z"/>
              </w:rPr>
            </w:pPr>
            <w:ins w:id="401" w:author="Pete.Hulson" w:date="2023-09-19T13:48:00Z">
              <w:r>
                <w:t>13,500</w:t>
              </w:r>
            </w:ins>
          </w:p>
        </w:tc>
      </w:tr>
      <w:tr w:rsidR="006C22B7" w14:paraId="398D94E9" w14:textId="77777777" w:rsidTr="00E72D86">
        <w:trPr>
          <w:ins w:id="402" w:author="Pete.Hulson" w:date="2023-09-19T13:48:00Z"/>
        </w:trPr>
        <w:tc>
          <w:tcPr>
            <w:tcW w:w="0" w:type="auto"/>
          </w:tcPr>
          <w:p w14:paraId="2BBD8315" w14:textId="77777777" w:rsidR="006C22B7" w:rsidRDefault="006C22B7" w:rsidP="00E72D86">
            <w:pPr>
              <w:pStyle w:val="Compact"/>
              <w:rPr>
                <w:ins w:id="403" w:author="Pete.Hulson" w:date="2023-09-19T13:48:00Z"/>
              </w:rPr>
            </w:pPr>
            <w:ins w:id="404" w:author="Pete.Hulson" w:date="2023-09-19T13:48:00Z">
              <w:r>
                <w:t>walleye pollock (gadid)</w:t>
              </w:r>
            </w:ins>
          </w:p>
        </w:tc>
        <w:tc>
          <w:tcPr>
            <w:tcW w:w="0" w:type="auto"/>
          </w:tcPr>
          <w:p w14:paraId="205A7D39" w14:textId="77777777" w:rsidR="006C22B7" w:rsidRPr="009277A5" w:rsidRDefault="006C22B7" w:rsidP="00E72D86">
            <w:pPr>
              <w:pStyle w:val="Compact"/>
              <w:rPr>
                <w:ins w:id="405" w:author="Pete.Hulson" w:date="2023-09-19T13:48:00Z"/>
                <w:i/>
              </w:rPr>
            </w:pPr>
            <w:ins w:id="406" w:author="Pete.Hulson" w:date="2023-09-19T13:48:00Z">
              <w:r w:rsidRPr="009277A5">
                <w:rPr>
                  <w:i/>
                </w:rPr>
                <w:t>Gadus chalcogrammus</w:t>
              </w:r>
            </w:ins>
          </w:p>
        </w:tc>
        <w:tc>
          <w:tcPr>
            <w:tcW w:w="0" w:type="auto"/>
          </w:tcPr>
          <w:p w14:paraId="4A82ADDA" w14:textId="77777777" w:rsidR="006C22B7" w:rsidRDefault="006C22B7" w:rsidP="00E72D86">
            <w:pPr>
              <w:pStyle w:val="Compact"/>
              <w:jc w:val="center"/>
              <w:rPr>
                <w:ins w:id="407" w:author="Pete.Hulson" w:date="2023-09-19T13:48:00Z"/>
              </w:rPr>
            </w:pPr>
            <w:ins w:id="408" w:author="Pete.Hulson" w:date="2023-09-19T13:48:00Z">
              <w:r>
                <w:t>790</w:t>
              </w:r>
            </w:ins>
          </w:p>
        </w:tc>
        <w:tc>
          <w:tcPr>
            <w:tcW w:w="0" w:type="auto"/>
          </w:tcPr>
          <w:p w14:paraId="12545C3D" w14:textId="77777777" w:rsidR="006C22B7" w:rsidRDefault="006C22B7" w:rsidP="00E72D86">
            <w:pPr>
              <w:pStyle w:val="Compact"/>
              <w:jc w:val="center"/>
              <w:rPr>
                <w:ins w:id="409" w:author="Pete.Hulson" w:date="2023-09-19T13:48:00Z"/>
              </w:rPr>
            </w:pPr>
            <w:ins w:id="410" w:author="Pete.Hulson" w:date="2023-09-19T13:48:00Z">
              <w:r>
                <w:t>1500</w:t>
              </w:r>
            </w:ins>
          </w:p>
        </w:tc>
        <w:tc>
          <w:tcPr>
            <w:tcW w:w="0" w:type="auto"/>
          </w:tcPr>
          <w:p w14:paraId="4963540C" w14:textId="77777777" w:rsidR="006C22B7" w:rsidRDefault="006C22B7" w:rsidP="00E72D86">
            <w:pPr>
              <w:pStyle w:val="Compact"/>
              <w:jc w:val="center"/>
              <w:rPr>
                <w:ins w:id="411" w:author="Pete.Hulson" w:date="2023-09-19T13:48:00Z"/>
              </w:rPr>
            </w:pPr>
            <w:ins w:id="412" w:author="Pete.Hulson" w:date="2023-09-19T13:48:00Z">
              <w:r>
                <w:t>1300</w:t>
              </w:r>
            </w:ins>
          </w:p>
        </w:tc>
        <w:tc>
          <w:tcPr>
            <w:tcW w:w="0" w:type="auto"/>
          </w:tcPr>
          <w:p w14:paraId="029C1992" w14:textId="77777777" w:rsidR="006C22B7" w:rsidRDefault="006C22B7" w:rsidP="00E72D86">
            <w:pPr>
              <w:pStyle w:val="Compact"/>
              <w:jc w:val="center"/>
              <w:rPr>
                <w:ins w:id="413" w:author="Pete.Hulson" w:date="2023-09-19T13:48:00Z"/>
              </w:rPr>
            </w:pPr>
            <w:ins w:id="414" w:author="Pete.Hulson" w:date="2023-09-19T13:48:00Z">
              <w:r>
                <w:t>84,400</w:t>
              </w:r>
            </w:ins>
          </w:p>
        </w:tc>
      </w:tr>
      <w:tr w:rsidR="006C22B7" w14:paraId="641CC3F4" w14:textId="77777777" w:rsidTr="00E72D86">
        <w:trPr>
          <w:ins w:id="415" w:author="Pete.Hulson" w:date="2023-09-19T13:48:00Z"/>
        </w:trPr>
        <w:tc>
          <w:tcPr>
            <w:tcW w:w="0" w:type="auto"/>
            <w:tcBorders>
              <w:bottom w:val="single" w:sz="4" w:space="0" w:color="auto"/>
            </w:tcBorders>
          </w:tcPr>
          <w:p w14:paraId="07968232" w14:textId="77777777" w:rsidR="006C22B7" w:rsidRDefault="006C22B7" w:rsidP="00E72D86">
            <w:pPr>
              <w:pStyle w:val="Compact"/>
              <w:rPr>
                <w:ins w:id="416" w:author="Pete.Hulson" w:date="2023-09-19T13:48:00Z"/>
              </w:rPr>
            </w:pPr>
            <w:ins w:id="417" w:author="Pete.Hulson" w:date="2023-09-19T13:48:00Z">
              <w:r>
                <w:t>yellowfin sole (flatfish)</w:t>
              </w:r>
            </w:ins>
          </w:p>
        </w:tc>
        <w:tc>
          <w:tcPr>
            <w:tcW w:w="0" w:type="auto"/>
            <w:tcBorders>
              <w:bottom w:val="single" w:sz="4" w:space="0" w:color="auto"/>
            </w:tcBorders>
          </w:tcPr>
          <w:p w14:paraId="340D7096" w14:textId="77777777" w:rsidR="006C22B7" w:rsidRPr="009277A5" w:rsidRDefault="006C22B7" w:rsidP="00E72D86">
            <w:pPr>
              <w:pStyle w:val="Compact"/>
              <w:rPr>
                <w:ins w:id="418" w:author="Pete.Hulson" w:date="2023-09-19T13:48:00Z"/>
                <w:i/>
              </w:rPr>
            </w:pPr>
            <w:ins w:id="419" w:author="Pete.Hulson" w:date="2023-09-19T13:48:00Z">
              <w:r w:rsidRPr="009277A5">
                <w:rPr>
                  <w:i/>
                </w:rPr>
                <w:t>Limanda aspera</w:t>
              </w:r>
            </w:ins>
          </w:p>
        </w:tc>
        <w:tc>
          <w:tcPr>
            <w:tcW w:w="0" w:type="auto"/>
            <w:tcBorders>
              <w:bottom w:val="single" w:sz="4" w:space="0" w:color="auto"/>
            </w:tcBorders>
          </w:tcPr>
          <w:p w14:paraId="02A4FBB8" w14:textId="77777777" w:rsidR="006C22B7" w:rsidRDefault="006C22B7" w:rsidP="00E72D86">
            <w:pPr>
              <w:pStyle w:val="Compact"/>
              <w:jc w:val="center"/>
              <w:rPr>
                <w:ins w:id="420" w:author="Pete.Hulson" w:date="2023-09-19T13:48:00Z"/>
              </w:rPr>
            </w:pPr>
            <w:ins w:id="421" w:author="Pete.Hulson" w:date="2023-09-19T13:48:00Z">
              <w:r>
                <w:t>–</w:t>
              </w:r>
            </w:ins>
          </w:p>
        </w:tc>
        <w:tc>
          <w:tcPr>
            <w:tcW w:w="0" w:type="auto"/>
            <w:tcBorders>
              <w:bottom w:val="single" w:sz="4" w:space="0" w:color="auto"/>
            </w:tcBorders>
          </w:tcPr>
          <w:p w14:paraId="0E59716D" w14:textId="77777777" w:rsidR="006C22B7" w:rsidRDefault="006C22B7" w:rsidP="00E72D86">
            <w:pPr>
              <w:pStyle w:val="Compact"/>
              <w:jc w:val="center"/>
              <w:rPr>
                <w:ins w:id="422" w:author="Pete.Hulson" w:date="2023-09-19T13:48:00Z"/>
              </w:rPr>
            </w:pPr>
            <w:ins w:id="423" w:author="Pete.Hulson" w:date="2023-09-19T13:48:00Z">
              <w:r>
                <w:t>750</w:t>
              </w:r>
            </w:ins>
          </w:p>
        </w:tc>
        <w:tc>
          <w:tcPr>
            <w:tcW w:w="0" w:type="auto"/>
            <w:tcBorders>
              <w:bottom w:val="single" w:sz="4" w:space="0" w:color="auto"/>
            </w:tcBorders>
          </w:tcPr>
          <w:p w14:paraId="18612331" w14:textId="77777777" w:rsidR="006C22B7" w:rsidRDefault="006C22B7" w:rsidP="00E72D86">
            <w:pPr>
              <w:pStyle w:val="Compact"/>
              <w:jc w:val="center"/>
              <w:rPr>
                <w:ins w:id="424" w:author="Pete.Hulson" w:date="2023-09-19T13:48:00Z"/>
              </w:rPr>
            </w:pPr>
            <w:ins w:id="425" w:author="Pete.Hulson" w:date="2023-09-19T13:48:00Z">
              <w:r>
                <w:t>–</w:t>
              </w:r>
            </w:ins>
          </w:p>
        </w:tc>
        <w:tc>
          <w:tcPr>
            <w:tcW w:w="0" w:type="auto"/>
            <w:tcBorders>
              <w:bottom w:val="single" w:sz="4" w:space="0" w:color="auto"/>
            </w:tcBorders>
          </w:tcPr>
          <w:p w14:paraId="618FC8F2" w14:textId="77777777" w:rsidR="006C22B7" w:rsidRDefault="006C22B7" w:rsidP="00E72D86">
            <w:pPr>
              <w:pStyle w:val="Compact"/>
              <w:jc w:val="center"/>
              <w:rPr>
                <w:ins w:id="426" w:author="Pete.Hulson" w:date="2023-09-19T13:48:00Z"/>
              </w:rPr>
            </w:pPr>
            <w:ins w:id="427" w:author="Pete.Hulson" w:date="2023-09-19T13:48:00Z">
              <w:r>
                <w:t>10,300</w:t>
              </w:r>
            </w:ins>
          </w:p>
        </w:tc>
      </w:tr>
    </w:tbl>
    <w:p w14:paraId="3E9651E4" w14:textId="77777777" w:rsidR="006C22B7" w:rsidRDefault="006C22B7" w:rsidP="006C22B7">
      <w:pPr>
        <w:rPr>
          <w:ins w:id="428" w:author="Pete.Hulson" w:date="2023-09-19T13:48:00Z"/>
        </w:rPr>
      </w:pPr>
    </w:p>
    <w:p w14:paraId="27D06109" w14:textId="77777777" w:rsidR="006C22B7" w:rsidRDefault="006C22B7" w:rsidP="006C22B7">
      <w:pPr>
        <w:spacing w:before="0" w:after="160" w:line="259" w:lineRule="auto"/>
        <w:rPr>
          <w:ins w:id="429" w:author="Pete.Hulson" w:date="2023-09-19T13:48:00Z"/>
        </w:rPr>
      </w:pPr>
      <w:ins w:id="430" w:author="Pete.Hulson" w:date="2023-09-19T13:48:00Z">
        <w:r>
          <w:br w:type="page"/>
        </w:r>
      </w:ins>
    </w:p>
    <w:p w14:paraId="00275B82" w14:textId="77777777" w:rsidR="006C22B7" w:rsidRDefault="006C22B7" w:rsidP="006C22B7">
      <w:pPr>
        <w:rPr>
          <w:ins w:id="431" w:author="Pete.Hulson" w:date="2023-09-19T13:48:00Z"/>
        </w:rPr>
      </w:pPr>
      <w:ins w:id="432" w:author="Pete.Hulson" w:date="2023-09-19T13:48:00Z">
        <w:r>
          <w:lastRenderedPageBreak/>
          <w:t>Table 2. Description and notation for Bootstrap-simulation evaluations.</w:t>
        </w:r>
      </w:ins>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E72D86">
        <w:trPr>
          <w:trHeight w:val="313"/>
          <w:ins w:id="433" w:author="Pete.Hulson" w:date="2023-09-19T13:48:00Z"/>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E72D86">
            <w:pPr>
              <w:spacing w:before="0" w:line="240" w:lineRule="auto"/>
              <w:jc w:val="center"/>
              <w:rPr>
                <w:ins w:id="434" w:author="Pete.Hulson" w:date="2023-09-19T13:48:00Z"/>
                <w:bCs w:val="0"/>
                <w:color w:val="000000"/>
              </w:rPr>
            </w:pPr>
            <w:ins w:id="435" w:author="Pete.Hulson" w:date="2023-09-19T13:48:00Z">
              <w:r>
                <w:rPr>
                  <w:color w:val="000000"/>
                </w:rPr>
                <w:t>Uncertainty scenarios</w:t>
              </w:r>
            </w:ins>
          </w:p>
        </w:tc>
      </w:tr>
      <w:tr w:rsidR="006C22B7" w14:paraId="233CB4F7" w14:textId="77777777" w:rsidTr="00E72D86">
        <w:trPr>
          <w:trHeight w:val="626"/>
          <w:ins w:id="436"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E72D86">
            <w:pPr>
              <w:rPr>
                <w:ins w:id="437" w:author="Pete.Hulson" w:date="2023-09-19T13:48:00Z"/>
                <w:color w:val="000000"/>
              </w:rPr>
            </w:pPr>
            <w:ins w:id="438" w:author="Pete.Hulson" w:date="2023-09-19T13:48:00Z">
              <w:r>
                <w:rPr>
                  <w:color w:val="000000"/>
                </w:rPr>
                <w:t>Bas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E72D86">
            <w:pPr>
              <w:rPr>
                <w:ins w:id="439" w:author="Pete.Hulson" w:date="2023-09-19T13:48:00Z"/>
                <w:color w:val="000000"/>
              </w:rPr>
            </w:pPr>
            <w:ins w:id="440" w:author="Pete.Hulson" w:date="2023-09-19T13:48:00Z">
              <w:r>
                <w:rPr>
                  <w:color w:val="000000"/>
                </w:rPr>
                <w:t>Standard bootstrap-simulation (omitting steps 5 and 6 that include ageing error and growth variability in the Bootstrap-Simulation framework)</w:t>
              </w:r>
            </w:ins>
          </w:p>
        </w:tc>
      </w:tr>
      <w:tr w:rsidR="006C22B7" w14:paraId="178722E1" w14:textId="77777777" w:rsidTr="00E72D86">
        <w:trPr>
          <w:trHeight w:val="313"/>
          <w:ins w:id="441"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E72D86">
            <w:pPr>
              <w:rPr>
                <w:ins w:id="442" w:author="Pete.Hulson" w:date="2023-09-19T13:48:00Z"/>
                <w:color w:val="000000"/>
              </w:rPr>
            </w:pPr>
            <w:ins w:id="443" w:author="Pete.Hulson" w:date="2023-09-19T13:48:00Z">
              <w:r>
                <w:rPr>
                  <w:color w:val="000000"/>
                </w:rPr>
                <w:t>A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E72D86">
            <w:pPr>
              <w:rPr>
                <w:ins w:id="444" w:author="Pete.Hulson" w:date="2023-09-19T13:48:00Z"/>
                <w:color w:val="000000"/>
              </w:rPr>
            </w:pPr>
            <w:ins w:id="445" w:author="Pete.Hulson" w:date="2023-09-19T13:48:00Z">
              <w:r>
                <w:rPr>
                  <w:color w:val="000000"/>
                </w:rPr>
                <w:t>Bootstrap-simulation including ageing error only</w:t>
              </w:r>
            </w:ins>
          </w:p>
        </w:tc>
      </w:tr>
      <w:tr w:rsidR="006C22B7" w14:paraId="2E8FB456" w14:textId="77777777" w:rsidTr="00E72D86">
        <w:trPr>
          <w:trHeight w:val="313"/>
          <w:ins w:id="446"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E72D86">
            <w:pPr>
              <w:rPr>
                <w:ins w:id="447" w:author="Pete.Hulson" w:date="2023-09-19T13:48:00Z"/>
                <w:color w:val="000000"/>
              </w:rPr>
            </w:pPr>
            <w:ins w:id="448" w:author="Pete.Hulson" w:date="2023-09-19T13:48:00Z">
              <w:r>
                <w:rPr>
                  <w:color w:val="000000"/>
                </w:rPr>
                <w:t>GV</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E72D86">
            <w:pPr>
              <w:rPr>
                <w:ins w:id="449" w:author="Pete.Hulson" w:date="2023-09-19T13:48:00Z"/>
                <w:color w:val="000000"/>
              </w:rPr>
            </w:pPr>
            <w:ins w:id="450" w:author="Pete.Hulson" w:date="2023-09-19T13:48:00Z">
              <w:r>
                <w:rPr>
                  <w:color w:val="000000"/>
                </w:rPr>
                <w:t>Bootstrap-simulation including growth variability only</w:t>
              </w:r>
            </w:ins>
          </w:p>
        </w:tc>
      </w:tr>
      <w:tr w:rsidR="006C22B7" w14:paraId="24A2EB6E" w14:textId="77777777" w:rsidTr="00E72D86">
        <w:trPr>
          <w:trHeight w:val="313"/>
          <w:ins w:id="451"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E72D86">
            <w:pPr>
              <w:rPr>
                <w:ins w:id="452" w:author="Pete.Hulson" w:date="2023-09-19T13:48:00Z"/>
                <w:color w:val="000000"/>
              </w:rPr>
            </w:pPr>
            <w:ins w:id="453" w:author="Pete.Hulson" w:date="2023-09-19T13:48:00Z">
              <w:r>
                <w:rPr>
                  <w:color w:val="000000"/>
                </w:rPr>
                <w:t>AE &amp; GV</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E72D86">
            <w:pPr>
              <w:rPr>
                <w:ins w:id="454" w:author="Pete.Hulson" w:date="2023-09-19T13:48:00Z"/>
                <w:color w:val="000000"/>
              </w:rPr>
            </w:pPr>
            <w:ins w:id="455" w:author="Pete.Hulson" w:date="2023-09-19T13:48:00Z">
              <w:r>
                <w:rPr>
                  <w:color w:val="000000"/>
                </w:rPr>
                <w:t>Bootstrap-simulation including both ageing error and growth variability</w:t>
              </w:r>
            </w:ins>
          </w:p>
        </w:tc>
      </w:tr>
      <w:tr w:rsidR="006C22B7" w14:paraId="2A630D21" w14:textId="77777777" w:rsidTr="00E72D86">
        <w:trPr>
          <w:trHeight w:val="313"/>
          <w:ins w:id="456" w:author="Pete.Hulson" w:date="2023-09-19T13:48:00Z"/>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E72D86">
            <w:pPr>
              <w:jc w:val="center"/>
              <w:rPr>
                <w:ins w:id="457" w:author="Pete.Hulson" w:date="2023-09-19T13:48:00Z"/>
                <w:color w:val="000000"/>
              </w:rPr>
            </w:pPr>
            <w:ins w:id="458" w:author="Pete.Hulson" w:date="2023-09-19T13:48:00Z">
              <w:r>
                <w:rPr>
                  <w:color w:val="000000"/>
                </w:rPr>
                <w:t>Treatments</w:t>
              </w:r>
            </w:ins>
          </w:p>
        </w:tc>
      </w:tr>
      <w:tr w:rsidR="006C22B7" w14:paraId="165AB05D" w14:textId="77777777" w:rsidTr="00E72D86">
        <w:trPr>
          <w:trHeight w:val="626"/>
          <w:ins w:id="459"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77777777" w:rsidR="006C22B7" w:rsidRDefault="006C22B7" w:rsidP="00E72D86">
            <w:pPr>
              <w:rPr>
                <w:ins w:id="460" w:author="Pete.Hulson" w:date="2023-09-19T13:48:00Z"/>
                <w:color w:val="000000"/>
              </w:rPr>
            </w:pPr>
            <w:ins w:id="461" w:author="Pete.Hulson" w:date="2023-09-19T13:48:00Z">
              <w:r>
                <w:rPr>
                  <w:color w:val="000000"/>
                </w:rPr>
                <w:t>Growth variability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E72D86">
            <w:pPr>
              <w:rPr>
                <w:ins w:id="462" w:author="Pete.Hulson" w:date="2023-09-19T13:48:00Z"/>
                <w:color w:val="000000"/>
              </w:rPr>
            </w:pPr>
            <w:ins w:id="463" w:author="Pete.Hulson" w:date="2023-09-19T13:48:00Z">
              <w:r>
                <w:rPr>
                  <w:color w:val="000000"/>
                </w:rPr>
                <w:t>Resample lengths for a given age after pooling age-length data across survey years ('Pooled') or using annual age-length data ('Annual')</w:t>
              </w:r>
            </w:ins>
          </w:p>
        </w:tc>
      </w:tr>
      <w:tr w:rsidR="006C22B7" w14:paraId="453E4FAC" w14:textId="77777777" w:rsidTr="00E72D86">
        <w:trPr>
          <w:trHeight w:val="313"/>
          <w:ins w:id="464"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E72D86">
            <w:pPr>
              <w:rPr>
                <w:ins w:id="465" w:author="Pete.Hulson" w:date="2023-09-19T13:48:00Z"/>
                <w:color w:val="000000"/>
              </w:rPr>
            </w:pPr>
            <w:ins w:id="466" w:author="Pete.Hulson" w:date="2023-09-19T13:48:00Z">
              <w:r>
                <w:rPr>
                  <w:color w:val="000000"/>
                </w:rPr>
                <w:t>Length bin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E72D86">
            <w:pPr>
              <w:rPr>
                <w:ins w:id="467" w:author="Pete.Hulson" w:date="2023-09-19T13:48:00Z"/>
                <w:color w:val="000000"/>
              </w:rPr>
            </w:pPr>
            <w:ins w:id="468" w:author="Pete.Hulson" w:date="2023-09-19T13:48:00Z">
              <w:r>
                <w:rPr>
                  <w:color w:val="000000"/>
                </w:rPr>
                <w:t>Implement 1 cm, 2 cm, and 5 cm length bins in the length data</w:t>
              </w:r>
            </w:ins>
          </w:p>
        </w:tc>
      </w:tr>
      <w:tr w:rsidR="006C22B7" w14:paraId="5873B7EE" w14:textId="77777777" w:rsidTr="00E72D86">
        <w:trPr>
          <w:trHeight w:val="626"/>
          <w:ins w:id="469"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E72D86">
            <w:pPr>
              <w:rPr>
                <w:ins w:id="470" w:author="Pete.Hulson" w:date="2023-09-19T13:48:00Z"/>
                <w:color w:val="000000"/>
              </w:rPr>
            </w:pPr>
            <w:ins w:id="471" w:author="Pete.Hulson" w:date="2023-09-19T13:48:00Z">
              <w:r>
                <w:rPr>
                  <w:color w:val="000000"/>
                </w:rPr>
                <w:t>Aggregation treatment</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E72D86">
            <w:pPr>
              <w:rPr>
                <w:ins w:id="472" w:author="Pete.Hulson" w:date="2023-09-19T13:48:00Z"/>
                <w:color w:val="000000"/>
              </w:rPr>
            </w:pPr>
            <w:ins w:id="473" w:author="Pete.Hulson" w:date="2023-09-19T13:48:00Z">
              <w:r>
                <w:rPr>
                  <w:color w:val="000000"/>
                </w:rPr>
                <w:t>Aggregate length and age data before  ('Pre-expansion') or after ('Post-expansion') length and age expansion</w:t>
              </w:r>
            </w:ins>
          </w:p>
        </w:tc>
      </w:tr>
    </w:tbl>
    <w:p w14:paraId="6A640177" w14:textId="77777777" w:rsidR="006C22B7" w:rsidRDefault="006C22B7" w:rsidP="006C22B7">
      <w:pPr>
        <w:rPr>
          <w:ins w:id="474" w:author="Pete.Hulson" w:date="2023-09-19T13:48:00Z"/>
        </w:rPr>
      </w:pPr>
      <w:ins w:id="475" w:author="Pete.Hulson" w:date="2023-09-19T13:48:00Z">
        <w:r>
          <w:t xml:space="preserve"> </w:t>
        </w:r>
        <w:r>
          <w:br w:type="page"/>
        </w:r>
      </w:ins>
    </w:p>
    <w:p w14:paraId="19992CE4" w14:textId="77777777" w:rsidR="006C22B7" w:rsidRDefault="006C22B7" w:rsidP="006C22B7">
      <w:pPr>
        <w:pStyle w:val="Heading1"/>
        <w:rPr>
          <w:ins w:id="476" w:author="Pete.Hulson" w:date="2023-09-19T13:48:00Z"/>
        </w:rPr>
      </w:pPr>
      <w:ins w:id="477" w:author="Pete.Hulson" w:date="2023-09-19T13:48:00Z">
        <w:r>
          <w:lastRenderedPageBreak/>
          <w:t>Figures</w:t>
        </w:r>
      </w:ins>
    </w:p>
    <w:p w14:paraId="245BE791" w14:textId="77777777" w:rsidR="006C22B7" w:rsidRDefault="006C22B7" w:rsidP="006C22B7">
      <w:pPr>
        <w:rPr>
          <w:ins w:id="478" w:author="Pete.Hulson" w:date="2023-09-19T13:48:00Z"/>
        </w:rPr>
      </w:pPr>
      <w:ins w:id="479" w:author="Pete.Hulson" w:date="2023-09-19T13:48:00Z">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4"/>
                      <a:stretch>
                        <a:fillRect/>
                      </a:stretch>
                    </pic:blipFill>
                    <pic:spPr bwMode="auto">
                      <a:xfrm>
                        <a:off x="0" y="0"/>
                        <a:ext cx="5084064" cy="5216652"/>
                      </a:xfrm>
                      <a:prstGeom prst="rect">
                        <a:avLst/>
                      </a:prstGeom>
                      <a:noFill/>
                      <a:ln w="9525">
                        <a:noFill/>
                        <a:headEnd/>
                        <a:tailEnd/>
                      </a:ln>
                    </pic:spPr>
                  </pic:pic>
                </a:graphicData>
              </a:graphic>
            </wp:inline>
          </w:drawing>
        </w:r>
      </w:ins>
    </w:p>
    <w:p w14:paraId="74CF7D1D" w14:textId="77777777" w:rsidR="006C22B7" w:rsidRDefault="006C22B7" w:rsidP="006C22B7">
      <w:pPr>
        <w:pStyle w:val="ImageCaption"/>
        <w:rPr>
          <w:ins w:id="480" w:author="Pete.Hulson" w:date="2023-09-19T13:48:00Z"/>
        </w:rPr>
      </w:pPr>
      <w:ins w:id="481" w:author="Pete.Hulson" w:date="2023-09-19T13:48:00Z">
        <w:r>
          <w:t>Figure 1: Bootstrap-simulation flow chart, the steps refer to the order of operations.</w:t>
        </w:r>
      </w:ins>
    </w:p>
    <w:p w14:paraId="56FFC0C3" w14:textId="77777777" w:rsidR="006C22B7" w:rsidRDefault="006C22B7" w:rsidP="006C22B7">
      <w:pPr>
        <w:rPr>
          <w:ins w:id="482" w:author="Pete.Hulson" w:date="2023-09-19T13:48:00Z"/>
        </w:rPr>
      </w:pPr>
      <w:ins w:id="483" w:author="Pete.Hulson" w:date="2023-09-19T13:48:00Z">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2C92E32A" w14:textId="77777777" w:rsidR="006C22B7" w:rsidRDefault="006C22B7" w:rsidP="006C22B7">
      <w:pPr>
        <w:pStyle w:val="ImageCaption"/>
        <w:rPr>
          <w:ins w:id="484" w:author="Pete.Hulson" w:date="2023-09-19T13:48:00Z"/>
        </w:rPr>
      </w:pPr>
      <w:ins w:id="485" w:author="Pete.Hulson" w:date="2023-09-19T13:48:00Z">
        <w:r>
          <w:t xml:space="preserve">Figure 2: Boxplot of annual age composition input sample size (top row) and relative age composition input sample size (bottom row) aggregated by species type across uncertainty scenarios within each sex category (for 1 cm length bins and pooled growth data). </w:t>
        </w:r>
        <w:commentRangeStart w:id="48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486"/>
        <w:r>
          <w:rPr>
            <w:rStyle w:val="CommentReference"/>
            <w:iCs w:val="0"/>
          </w:rPr>
          <w:commentReference w:id="486"/>
        </w:r>
        <w:r>
          <w:t>The boxplots shows the median (solid line), 25% - 75% percentile range (box limits, also called the inter-quartile range), and 1.5 times the inter-quartile range (whiskers).</w:t>
        </w:r>
      </w:ins>
    </w:p>
    <w:p w14:paraId="1A21926F" w14:textId="77777777" w:rsidR="006C22B7" w:rsidRDefault="006C22B7" w:rsidP="006C22B7">
      <w:pPr>
        <w:rPr>
          <w:ins w:id="487" w:author="Pete.Hulson" w:date="2023-09-19T13:48:00Z"/>
        </w:rPr>
      </w:pPr>
      <w:ins w:id="488" w:author="Pete.Hulson" w:date="2023-09-19T13:48:00Z">
        <w:r w:rsidRPr="00402704">
          <w:rPr>
            <w:noProof/>
          </w:rPr>
          <w:lastRenderedPageBreak/>
          <w:drawing>
            <wp:inline distT="0" distB="0" distL="0" distR="0" wp14:anchorId="6BC0B996" wp14:editId="5B9C9B3D">
              <wp:extent cx="5943600" cy="4567608"/>
              <wp:effectExtent l="0" t="0" r="0" b="4445"/>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grwth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14FB6D71" w14:textId="77777777" w:rsidR="006C22B7" w:rsidRDefault="006C22B7" w:rsidP="006C22B7">
      <w:pPr>
        <w:pStyle w:val="ImageCaption"/>
        <w:rPr>
          <w:ins w:id="489" w:author="Pete.Hulson" w:date="2023-09-19T13:48:00Z"/>
        </w:rPr>
      </w:pPr>
      <w:ins w:id="490" w:author="Pete.Hulson" w:date="2023-09-19T13:48:00Z">
        <w:r>
          <w:t xml:space="preserve">Figure 3: Boxplot of annual age composition input sample size (top row) and relative age composition input sample size (bottom row) aggregated by species type across uncertainty scenarios within each growth variability treatment (for 1 cm length bins, averaged across sex categories). </w:t>
        </w:r>
        <w:commentRangeStart w:id="491"/>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491"/>
        <w:r>
          <w:rPr>
            <w:rStyle w:val="CommentReference"/>
            <w:iCs w:val="0"/>
          </w:rPr>
          <w:commentReference w:id="491"/>
        </w:r>
        <w:r>
          <w:t>The boxplots shows the median (solid line), 25% - 75% percentile range (box limits, also called the inter-quartile range), and 1.5 times the inter-quartile range (whiskers).</w:t>
        </w:r>
      </w:ins>
    </w:p>
    <w:p w14:paraId="0CA2359C" w14:textId="77777777" w:rsidR="006C22B7" w:rsidRDefault="006C22B7" w:rsidP="006C22B7">
      <w:pPr>
        <w:pStyle w:val="ImageCaption"/>
        <w:rPr>
          <w:ins w:id="492" w:author="Pete.Hulson" w:date="2023-09-19T13:48:00Z"/>
        </w:rPr>
      </w:pPr>
      <w:ins w:id="493" w:author="Pete.Hulson" w:date="2023-09-19T13:48:00Z">
        <w:r w:rsidRPr="00402704">
          <w:rPr>
            <w:noProof/>
          </w:rPr>
          <w:lastRenderedPageBreak/>
          <w:drawing>
            <wp:inline distT="0" distB="0" distL="0" distR="0" wp14:anchorId="21FC54CB" wp14:editId="684DBD38">
              <wp:extent cx="5943600" cy="4567608"/>
              <wp:effectExtent l="0" t="0" r="0" b="4445"/>
              <wp:docPr id="3" name="Picture 3"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iss_error\figs\bin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45EF65EE" w14:textId="77777777" w:rsidR="006C22B7" w:rsidRDefault="006C22B7" w:rsidP="006C22B7">
      <w:pPr>
        <w:pStyle w:val="ImageCaption"/>
        <w:rPr>
          <w:ins w:id="494" w:author="Pete.Hulson" w:date="2023-09-19T13:48:00Z"/>
        </w:rPr>
      </w:pPr>
      <w:ins w:id="495" w:author="Pete.Hulson" w:date="2023-09-19T13:48:00Z">
        <w:r>
          <w:t xml:space="preserve">Figure 4: Boxplot of annual age composition input sample size (top row) and relative age composition input sample size (bottom row) aggregated by species type across uncertainty scenarios within each length bin treatment (using annual growth data, averaged across sex categories). </w:t>
        </w:r>
        <w:commentRangeStart w:id="49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496"/>
        <w:r>
          <w:rPr>
            <w:rStyle w:val="CommentReference"/>
            <w:iCs w:val="0"/>
          </w:rPr>
          <w:commentReference w:id="496"/>
        </w:r>
        <w:r>
          <w:t>The boxplots shows the median (solid line), 25% - 75% percentile range (box limits, also called the inter-quartile range), and 1.5 times the inter-quartile range (whiskers).</w:t>
        </w:r>
      </w:ins>
    </w:p>
    <w:p w14:paraId="0C264783" w14:textId="77777777" w:rsidR="006C22B7" w:rsidRDefault="006C22B7" w:rsidP="006C22B7">
      <w:pPr>
        <w:pStyle w:val="ImageCaption"/>
        <w:rPr>
          <w:ins w:id="497" w:author="Pete.Hulson" w:date="2023-09-19T13:48:00Z"/>
        </w:rPr>
      </w:pPr>
      <w:ins w:id="498" w:author="Pete.Hulson" w:date="2023-09-19T13:48:00Z">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33921D38" w14:textId="77777777" w:rsidR="006C22B7" w:rsidRDefault="006C22B7" w:rsidP="006C22B7">
      <w:pPr>
        <w:pStyle w:val="ImageCaption"/>
        <w:rPr>
          <w:ins w:id="499" w:author="Pete.Hulson" w:date="2023-09-19T13:48:00Z"/>
        </w:rPr>
      </w:pPr>
      <w:ins w:id="500" w:author="Pete.Hulson" w:date="2023-09-19T13:48:00Z">
        <w:r>
          <w:t xml:space="preserve">Figure 5: Boxplot of annual age composition input sample size (top row) and relative age composition input sample size (bottom row) for the selected example species type stocks across uncertainty scenarios within each aggregation treatment (using annual growth data and 1 cm length bins, averaged across sex categories). </w:t>
        </w:r>
        <w:commentRangeStart w:id="501"/>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01"/>
        <w:r>
          <w:rPr>
            <w:rStyle w:val="CommentReference"/>
            <w:iCs w:val="0"/>
          </w:rPr>
          <w:commentReference w:id="501"/>
        </w:r>
        <w:r>
          <w:t>The boxplots shows the median (solid line), 25% - 75% percentile range (box limits, also called the inter-quartile range), and 1.5 times the inter-quartile range (whiskers).</w:t>
        </w:r>
      </w:ins>
    </w:p>
    <w:p w14:paraId="0777C2C4" w14:textId="77777777" w:rsidR="006C22B7" w:rsidRDefault="006C22B7" w:rsidP="006C22B7">
      <w:pPr>
        <w:pStyle w:val="ImageCaption"/>
        <w:rPr>
          <w:ins w:id="502" w:author="Pete.Hulson" w:date="2023-09-19T13:48:00Z"/>
        </w:rPr>
      </w:pPr>
      <w:ins w:id="503" w:author="Pete.Hulson" w:date="2023-09-19T13:48:00Z">
        <w:r w:rsidRPr="00402704">
          <w:rPr>
            <w:noProof/>
          </w:rPr>
          <w:lastRenderedPageBreak/>
          <w:drawing>
            <wp:inline distT="0" distB="0" distL="0" distR="0" wp14:anchorId="33A1AA13" wp14:editId="5C066C46">
              <wp:extent cx="5943600" cy="4567608"/>
              <wp:effectExtent l="0" t="0" r="0" b="4445"/>
              <wp:docPr id="5" name="Picture 5"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AA - PH Stuff\Pubs\iss_error\figs\caal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18778F61" w14:textId="77777777" w:rsidR="006C22B7" w:rsidRDefault="006C22B7" w:rsidP="006C22B7">
      <w:pPr>
        <w:pStyle w:val="ImageCaption"/>
        <w:rPr>
          <w:ins w:id="504" w:author="Pete.Hulson" w:date="2023-09-19T13:48:00Z"/>
        </w:rPr>
      </w:pPr>
      <w:ins w:id="505" w:author="Pete.Hulson" w:date="2023-09-19T13:48:00Z">
        <w:r>
          <w:t xml:space="preserve">Figure 6: Boxplot of annual conditional age-at-length input sample size (top row) and relative conditional age-at-length input sample size (bottom row) for the selected example species type stocks across uncertainty scenarios within sex category (using annual growth data and 1 cm length bins). </w:t>
        </w:r>
        <w:commentRangeStart w:id="50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06"/>
        <w:r>
          <w:rPr>
            <w:rStyle w:val="CommentReference"/>
            <w:iCs w:val="0"/>
          </w:rPr>
          <w:commentReference w:id="506"/>
        </w:r>
        <w:r>
          <w:t>The boxplots shows the median (solid line), 25% - 75% percentile range (box limits, also called the inter-quartile range), and 1.5 times the inter-quartile range (whiskers).</w:t>
        </w:r>
      </w:ins>
    </w:p>
    <w:p w14:paraId="3DC43C3A" w14:textId="77777777" w:rsidR="006C22B7" w:rsidRDefault="006C22B7" w:rsidP="006C22B7">
      <w:pPr>
        <w:pStyle w:val="ImageCaption"/>
        <w:rPr>
          <w:ins w:id="507" w:author="Pete.Hulson" w:date="2023-09-19T13:48:00Z"/>
        </w:rPr>
      </w:pPr>
    </w:p>
    <w:p w14:paraId="2C475B8E" w14:textId="77777777" w:rsidR="006C22B7" w:rsidRDefault="006C22B7" w:rsidP="006C22B7">
      <w:pPr>
        <w:pStyle w:val="ImageCaption"/>
        <w:rPr>
          <w:ins w:id="508" w:author="Pete.Hulson" w:date="2023-09-19T13:48:00Z"/>
        </w:rPr>
      </w:pPr>
    </w:p>
    <w:p w14:paraId="4890324C" w14:textId="77777777" w:rsidR="006C22B7" w:rsidRDefault="006C22B7" w:rsidP="006C22B7">
      <w:pPr>
        <w:rPr>
          <w:ins w:id="509" w:author="Pete.Hulson" w:date="2023-09-19T13:48:00Z"/>
        </w:rPr>
      </w:pPr>
      <w:ins w:id="510" w:author="Pete.Hulson" w:date="2023-09-19T13:48:00Z">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ins>
    </w:p>
    <w:p w14:paraId="5EE67409" w14:textId="77777777" w:rsidR="006C22B7" w:rsidRPr="002640B0" w:rsidRDefault="006C22B7" w:rsidP="006C22B7">
      <w:pPr>
        <w:pStyle w:val="ImageCaption"/>
        <w:rPr>
          <w:ins w:id="511" w:author="Pete.Hulson" w:date="2023-09-19T13:48:00Z"/>
        </w:rPr>
      </w:pPr>
      <w:ins w:id="512" w:author="Pete.Hulson" w:date="2023-09-19T13:48:00Z">
        <w:r>
          <w:t xml:space="preserve">Figure 7: Age composition input sample size per age sample compared to the number of ages sampled (top panels) and across uncertainty scenarios (bottom panels) aggregated by species types. </w:t>
        </w:r>
        <w:commentRangeStart w:id="513"/>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513"/>
        <w:r>
          <w:rPr>
            <w:rStyle w:val="CommentReference"/>
            <w:iCs w:val="0"/>
          </w:rPr>
          <w:commentReference w:id="513"/>
        </w:r>
        <w:r>
          <w:t xml:space="preserve">Linear relationships are shown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ins>
    </w:p>
    <w:p w14:paraId="49FE62B9" w14:textId="77777777" w:rsidR="006C22B7" w:rsidRDefault="006C22B7" w:rsidP="006C22B7">
      <w:pPr>
        <w:pStyle w:val="ImageCaption"/>
        <w:rPr>
          <w:ins w:id="514" w:author="Pete.Hulson" w:date="2023-09-19T13:48:00Z"/>
        </w:rPr>
      </w:pPr>
    </w:p>
    <w:p w14:paraId="3F1E2ACC" w14:textId="77777777" w:rsidR="006C22B7" w:rsidRDefault="006C22B7" w:rsidP="006C22B7">
      <w:pPr>
        <w:rPr>
          <w:ins w:id="515" w:author="Pete.Hulson" w:date="2023-09-19T13:48:00Z"/>
        </w:rPr>
      </w:pPr>
      <w:ins w:id="516" w:author="Pete.Hulson" w:date="2023-09-19T13:48:00Z">
        <w:r w:rsidRPr="002640B0">
          <w:rPr>
            <w:noProof/>
          </w:rPr>
          <w:drawing>
            <wp:inline distT="0" distB="0" distL="0" distR="0" wp14:anchorId="596C8C66" wp14:editId="3452FF32">
              <wp:extent cx="5943600" cy="5481130"/>
              <wp:effectExtent l="0" t="0" r="0" b="5715"/>
              <wp:docPr id="9" name="Picture 9"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A - PH Stuff\Pubs\iss_error\figs\lh_i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5481130"/>
                      </a:xfrm>
                      <a:prstGeom prst="rect">
                        <a:avLst/>
                      </a:prstGeom>
                      <a:noFill/>
                      <a:ln>
                        <a:noFill/>
                      </a:ln>
                    </pic:spPr>
                  </pic:pic>
                </a:graphicData>
              </a:graphic>
            </wp:inline>
          </w:drawing>
        </w:r>
      </w:ins>
    </w:p>
    <w:p w14:paraId="035CBAEA" w14:textId="77777777" w:rsidR="006C22B7" w:rsidRDefault="006C22B7" w:rsidP="006C22B7">
      <w:pPr>
        <w:pStyle w:val="ImageCaption"/>
        <w:rPr>
          <w:ins w:id="517" w:author="Pete.Hulson" w:date="2023-09-19T13:48:00Z"/>
        </w:rPr>
      </w:pPr>
      <w:ins w:id="518" w:author="Pete.Hulson" w:date="2023-09-19T13:48:00Z">
        <w:r>
          <w:t>Figure 8: Relative age composition input sample size when including ageing error (‘AE’) or growth variability (‘GV’) compared to age range and length range (top panels) and when including both ageing error and growth variability (‘AE &amp; GV’) across the species types evaluated (bottom panel, with the whiskers indicating the 95% confidence intervals). For illustration, linear relationships for each species type are shown in the top panels.</w:t>
        </w:r>
      </w:ins>
    </w:p>
    <w:p w14:paraId="66284BB3" w14:textId="0C89006E" w:rsidR="00927AF5" w:rsidRDefault="00927AF5" w:rsidP="006C22B7">
      <w:pPr>
        <w:pStyle w:val="Heading1"/>
      </w:pPr>
      <w:bookmarkStart w:id="519" w:name="tab:species-samples"/>
      <w:bookmarkStart w:id="520" w:name="fig:bs-flows"/>
      <w:bookmarkStart w:id="521" w:name="fig:iss-plot"/>
      <w:bookmarkStart w:id="522" w:name="fig:prop-iss"/>
      <w:bookmarkStart w:id="523" w:name="fig:iss-nss-hls"/>
      <w:bookmarkStart w:id="524" w:name="fig:ae-gv-stats"/>
      <w:bookmarkStart w:id="525" w:name="_GoBack"/>
      <w:bookmarkEnd w:id="307"/>
      <w:bookmarkEnd w:id="519"/>
      <w:bookmarkEnd w:id="520"/>
      <w:bookmarkEnd w:id="521"/>
      <w:bookmarkEnd w:id="522"/>
      <w:bookmarkEnd w:id="523"/>
      <w:bookmarkEnd w:id="524"/>
      <w:bookmarkEnd w:id="525"/>
    </w:p>
    <w:sectPr w:rsidR="00927AF5" w:rsidSect="008E67EC">
      <w:footerReference w:type="default" r:id="rId4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3" w:author="Pete.Hulson" w:date="2023-09-19T12:44:00Z" w:initials="P">
    <w:p w14:paraId="2E5858F6" w14:textId="33128E25" w:rsidR="00173BC5" w:rsidRDefault="00173BC5">
      <w:pPr>
        <w:pStyle w:val="CommentText"/>
      </w:pPr>
      <w:r>
        <w:rPr>
          <w:rStyle w:val="CommentReference"/>
        </w:rPr>
        <w:annotationRef/>
      </w:r>
      <w:r>
        <w:t>Ben – you think this would suffice, or should we adjust fig 1 to include CAAL?</w:t>
      </w:r>
    </w:p>
  </w:comment>
  <w:comment w:id="486" w:author="Pete.Hulson" w:date="2023-09-19T13:25:00Z" w:initials="P">
    <w:p w14:paraId="6F14E858" w14:textId="77777777" w:rsidR="006C22B7" w:rsidRDefault="006C22B7" w:rsidP="006C22B7">
      <w:pPr>
        <w:pStyle w:val="CommentText"/>
      </w:pPr>
      <w:r>
        <w:rPr>
          <w:rStyle w:val="CommentReference"/>
        </w:rPr>
        <w:annotationRef/>
      </w:r>
      <w:r>
        <w:t>With the addition of table 2, do we need this?</w:t>
      </w:r>
    </w:p>
  </w:comment>
  <w:comment w:id="491" w:author="Pete.Hulson" w:date="2023-09-19T13:25:00Z" w:initials="P">
    <w:p w14:paraId="1022673E" w14:textId="77777777" w:rsidR="006C22B7" w:rsidRDefault="006C22B7" w:rsidP="006C22B7">
      <w:pPr>
        <w:pStyle w:val="CommentText"/>
      </w:pPr>
      <w:r>
        <w:rPr>
          <w:rStyle w:val="CommentReference"/>
        </w:rPr>
        <w:annotationRef/>
      </w:r>
      <w:r>
        <w:t>With the addition of table 2, do we need this?</w:t>
      </w:r>
    </w:p>
  </w:comment>
  <w:comment w:id="496" w:author="Pete.Hulson" w:date="2023-09-19T13:25:00Z" w:initials="P">
    <w:p w14:paraId="12DF5EF6" w14:textId="77777777" w:rsidR="006C22B7" w:rsidRDefault="006C22B7" w:rsidP="006C22B7">
      <w:pPr>
        <w:pStyle w:val="CommentText"/>
      </w:pPr>
      <w:r>
        <w:rPr>
          <w:rStyle w:val="CommentReference"/>
        </w:rPr>
        <w:annotationRef/>
      </w:r>
      <w:r>
        <w:t>With the addition of table 2, do we need this?</w:t>
      </w:r>
    </w:p>
  </w:comment>
  <w:comment w:id="501" w:author="Pete.Hulson" w:date="2023-09-19T13:25:00Z" w:initials="P">
    <w:p w14:paraId="1E4AC801" w14:textId="77777777" w:rsidR="006C22B7" w:rsidRDefault="006C22B7" w:rsidP="006C22B7">
      <w:pPr>
        <w:pStyle w:val="CommentText"/>
      </w:pPr>
      <w:r>
        <w:rPr>
          <w:rStyle w:val="CommentReference"/>
        </w:rPr>
        <w:annotationRef/>
      </w:r>
      <w:r>
        <w:t>With the addition of table 2, do we need this?</w:t>
      </w:r>
    </w:p>
  </w:comment>
  <w:comment w:id="506" w:author="Pete.Hulson" w:date="2023-09-19T13:25:00Z" w:initials="P">
    <w:p w14:paraId="35E79087" w14:textId="77777777" w:rsidR="006C22B7" w:rsidRDefault="006C22B7" w:rsidP="006C22B7">
      <w:pPr>
        <w:pStyle w:val="CommentText"/>
      </w:pPr>
      <w:r>
        <w:rPr>
          <w:rStyle w:val="CommentReference"/>
        </w:rPr>
        <w:annotationRef/>
      </w:r>
      <w:r>
        <w:t>With the addition of table 2, do we need this?</w:t>
      </w:r>
    </w:p>
  </w:comment>
  <w:comment w:id="513" w:author="Pete.Hulson" w:date="2023-09-19T13:25:00Z" w:initials="P">
    <w:p w14:paraId="0FA04D6F" w14:textId="77777777" w:rsidR="006C22B7" w:rsidRDefault="006C22B7" w:rsidP="006C22B7">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5858F6" w15:done="0"/>
  <w15:commentEx w15:paraId="6F14E858" w15:done="0"/>
  <w15:commentEx w15:paraId="1022673E" w15:done="0"/>
  <w15:commentEx w15:paraId="12DF5EF6" w15:done="0"/>
  <w15:commentEx w15:paraId="1E4AC801" w15:done="0"/>
  <w15:commentEx w15:paraId="35E79087" w15:done="0"/>
  <w15:commentEx w15:paraId="0FA04D6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E50917" w14:textId="77777777" w:rsidR="00B54165" w:rsidRDefault="00B54165">
      <w:pPr>
        <w:spacing w:before="0" w:line="240" w:lineRule="auto"/>
      </w:pPr>
      <w:r>
        <w:separator/>
      </w:r>
    </w:p>
  </w:endnote>
  <w:endnote w:type="continuationSeparator" w:id="0">
    <w:p w14:paraId="65D74DC2" w14:textId="77777777" w:rsidR="00B54165" w:rsidRDefault="00B5416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49D96EFB" w:rsidR="00173BC5" w:rsidRDefault="00173BC5">
        <w:pPr>
          <w:pStyle w:val="Footer"/>
          <w:jc w:val="center"/>
        </w:pPr>
        <w:r>
          <w:fldChar w:fldCharType="begin"/>
        </w:r>
        <w:r>
          <w:instrText xml:space="preserve"> PAGE   \* MERGEFORMAT </w:instrText>
        </w:r>
        <w:r>
          <w:fldChar w:fldCharType="separate"/>
        </w:r>
        <w:r w:rsidR="006C22B7">
          <w:rPr>
            <w:noProof/>
          </w:rPr>
          <w:t>14</w:t>
        </w:r>
        <w:r>
          <w:rPr>
            <w:noProof/>
          </w:rPr>
          <w:fldChar w:fldCharType="end"/>
        </w:r>
      </w:p>
    </w:sdtContent>
  </w:sdt>
  <w:p w14:paraId="65615651" w14:textId="77777777" w:rsidR="00173BC5" w:rsidRDefault="00173B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8C4693" w14:textId="77777777" w:rsidR="00B54165" w:rsidRDefault="00B54165">
      <w:r>
        <w:separator/>
      </w:r>
    </w:p>
  </w:footnote>
  <w:footnote w:type="continuationSeparator" w:id="0">
    <w:p w14:paraId="21B734B4" w14:textId="77777777" w:rsidR="00B54165" w:rsidRDefault="00B541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F4BCD"/>
    <w:rsid w:val="000F56CD"/>
    <w:rsid w:val="001628EB"/>
    <w:rsid w:val="00173BC5"/>
    <w:rsid w:val="001C6D67"/>
    <w:rsid w:val="0020681D"/>
    <w:rsid w:val="00250FB6"/>
    <w:rsid w:val="002679E1"/>
    <w:rsid w:val="00283A1F"/>
    <w:rsid w:val="00357E1D"/>
    <w:rsid w:val="00386489"/>
    <w:rsid w:val="003A601A"/>
    <w:rsid w:val="00451619"/>
    <w:rsid w:val="004905D0"/>
    <w:rsid w:val="006A07DE"/>
    <w:rsid w:val="006C22B7"/>
    <w:rsid w:val="00715DC0"/>
    <w:rsid w:val="007209CD"/>
    <w:rsid w:val="00721E3E"/>
    <w:rsid w:val="007F309C"/>
    <w:rsid w:val="00830249"/>
    <w:rsid w:val="00834223"/>
    <w:rsid w:val="00876914"/>
    <w:rsid w:val="008E64DF"/>
    <w:rsid w:val="008E67EC"/>
    <w:rsid w:val="009277A5"/>
    <w:rsid w:val="00927AF5"/>
    <w:rsid w:val="00927E8C"/>
    <w:rsid w:val="00B02E4A"/>
    <w:rsid w:val="00B54165"/>
    <w:rsid w:val="00B62957"/>
    <w:rsid w:val="00C33DB3"/>
    <w:rsid w:val="00CB5EA5"/>
    <w:rsid w:val="00EF4572"/>
    <w:rsid w:val="00F675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z072"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6.png"/><Relationship Id="rId21" Type="http://schemas.openxmlformats.org/officeDocument/2006/relationships/hyperlink" Target="https://doi.org/10.1139/f06-022" TargetMode="External"/><Relationship Id="rId34" Type="http://schemas.openxmlformats.org/officeDocument/2006/relationships/image" Target="media/image1.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4.png"/><Relationship Id="rId40" Type="http://schemas.openxmlformats.org/officeDocument/2006/relationships/image" Target="media/image7.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2.png"/><Relationship Id="rId43" Type="http://schemas.openxmlformats.org/officeDocument/2006/relationships/fontTable" Target="fontTable.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9-0107" TargetMode="External"/><Relationship Id="rId38" Type="http://schemas.openxmlformats.org/officeDocument/2006/relationships/image" Target="media/image5.png"/><Relationship Id="rId20" Type="http://schemas.openxmlformats.org/officeDocument/2006/relationships/hyperlink" Target="https://doi.org/10.1139/f96-285"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90740E-C888-44B3-9281-6C0D0F52D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6</TotalTime>
  <Pages>41</Pages>
  <Words>9040</Words>
  <Characters>51530</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6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4</cp:revision>
  <dcterms:created xsi:type="dcterms:W3CDTF">2023-09-01T18:05:00Z</dcterms:created>
  <dcterms:modified xsi:type="dcterms:W3CDTF">2023-09-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